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434A" w:rsidRPr="002971AE" w:rsidRDefault="00DE434A" w:rsidP="00EE23DC">
      <w:pPr>
        <w:spacing w:line="360" w:lineRule="auto"/>
        <w:jc w:val="center"/>
        <w:rPr>
          <w:b/>
          <w:caps/>
          <w:color w:val="000000" w:themeColor="text1"/>
          <w:sz w:val="28"/>
          <w:szCs w:val="28"/>
        </w:rPr>
      </w:pPr>
      <w:r w:rsidRPr="002971AE">
        <w:rPr>
          <w:b/>
          <w:caps/>
          <w:color w:val="000000" w:themeColor="text1"/>
          <w:sz w:val="28"/>
          <w:szCs w:val="28"/>
        </w:rPr>
        <w:t>Curriculum Vitae</w:t>
      </w:r>
    </w:p>
    <w:p w:rsidR="00C01342" w:rsidRPr="002971AE" w:rsidRDefault="00D37DC7" w:rsidP="00C56DA3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D37DC7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5278376</wp:posOffset>
                </wp:positionH>
                <wp:positionV relativeFrom="paragraph">
                  <wp:posOffset>-153744</wp:posOffset>
                </wp:positionV>
                <wp:extent cx="1375410" cy="1628834"/>
                <wp:effectExtent l="0" t="0" r="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5410" cy="16288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alias w:val="اضافة الصورة الشخصية بالنقر داخل المربع"/>
                              <w:tag w:val="اضافة الصورة الشخصية بالنقر داخل المربع"/>
                              <w:id w:val="1951743964"/>
                              <w:lock w:val="sdtLocked"/>
                              <w15:color w:val="FF6600"/>
                              <w:picture/>
                            </w:sdtPr>
                            <w:sdtEndPr/>
                            <w:sdtContent>
                              <w:p w:rsidR="00534E35" w:rsidRDefault="00534E35" w:rsidP="00D37DC7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>
                                      <wp:extent cx="1187491" cy="1187491"/>
                                      <wp:effectExtent l="0" t="0" r="0" b="0"/>
                                      <wp:docPr id="4" name="Picture 2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187491" cy="1187491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6pt;margin-top:-12.1pt;width:108.3pt;height:128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" stroked="f">
                <v:textbox>
                  <w:txbxContent>
                    <w:sdt>
                      <w:sdtPr>
                        <w:alias w:val="اضافة الصورة الشخصية بالنقر داخل المربع"/>
                        <w:tag w:val="اضافة الصورة الشخصية بالنقر داخل المربع"/>
                        <w:id w:val="1951743964"/>
                        <w:lock w:val="sdtLocked"/>
                        <w15:color w:val="FF6600"/>
                        <w:picture/>
                      </w:sdtPr>
                      <w:sdtEndPr/>
                      <w:sdtContent>
                        <w:p w:rsidR="00534E35" w:rsidRDefault="00534E35" w:rsidP="00D37DC7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187491" cy="1187491"/>
                                <wp:effectExtent l="0" t="0" r="0" b="0"/>
                                <wp:docPr id="4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87491" cy="1187491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sdtContent>
                    </w:sdt>
                  </w:txbxContent>
                </v:textbox>
                <w10:wrap anchorx="margin"/>
              </v:shape>
            </w:pict>
          </mc:Fallback>
        </mc:AlternateContent>
      </w:r>
      <w:sdt>
        <w:sdtPr>
          <w:rPr>
            <w:rFonts w:ascii="Times New Roman" w:hAnsi="Times New Roman" w:cs="Times New Roman"/>
            <w:b/>
            <w:bCs/>
            <w:color w:val="000000" w:themeColor="text1"/>
            <w:sz w:val="28"/>
            <w:szCs w:val="28"/>
          </w:rPr>
          <w:alias w:val="الاسم الأول"/>
          <w:tag w:val="الاسم الأول"/>
          <w:id w:val="886218573"/>
          <w:lock w:val="sdtLocked"/>
          <w:placeholder>
            <w:docPart w:val="DefaultPlaceholder_1081868574"/>
          </w:placeholder>
          <w15:color w:val="FF6600"/>
        </w:sdtPr>
        <w:sdtEndPr/>
        <w:sdtContent>
          <w:r w:rsidR="00C56DA3" w:rsidRPr="00C56DA3">
            <w:rPr>
              <w:rFonts w:ascii="Times New Roman" w:hAnsi="Times New Roman" w:cs="Times New Roman"/>
              <w:b/>
              <w:bCs/>
              <w:color w:val="000000" w:themeColor="text1"/>
              <w:sz w:val="28"/>
              <w:szCs w:val="28"/>
            </w:rPr>
            <w:t xml:space="preserve">Abdel Aziz </w:t>
          </w:r>
        </w:sdtContent>
      </w:sdt>
      <w:r w:rsidR="00AB7B1D" w:rsidRPr="002971A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sdt>
        <w:sdtPr>
          <w:rPr>
            <w:rFonts w:ascii="Times New Roman" w:hAnsi="Times New Roman" w:cs="Times New Roman"/>
            <w:b/>
            <w:bCs/>
            <w:color w:val="000000" w:themeColor="text1"/>
            <w:sz w:val="28"/>
            <w:szCs w:val="28"/>
          </w:rPr>
          <w:alias w:val="اسم الأب من دون اختصارات"/>
          <w:tag w:val="اسم الأب من دون اختصارات"/>
          <w:id w:val="-1499720889"/>
          <w:lock w:val="sdtLocked"/>
          <w:placeholder>
            <w:docPart w:val="DefaultPlaceholder_1081868574"/>
          </w:placeholder>
          <w15:color w:val="FF6600"/>
        </w:sdtPr>
        <w:sdtEndPr/>
        <w:sdtContent>
          <w:proofErr w:type="spellStart"/>
          <w:r w:rsidR="00C56DA3" w:rsidRPr="00C56DA3">
            <w:rPr>
              <w:rFonts w:ascii="Times New Roman" w:hAnsi="Times New Roman" w:cs="Times New Roman"/>
              <w:b/>
              <w:bCs/>
              <w:color w:val="000000" w:themeColor="text1"/>
              <w:sz w:val="28"/>
              <w:szCs w:val="28"/>
            </w:rPr>
            <w:t>Qasem</w:t>
          </w:r>
          <w:proofErr w:type="spellEnd"/>
        </w:sdtContent>
      </w:sdt>
      <w:r w:rsidR="00C52F12" w:rsidRPr="002971A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sdt>
        <w:sdtPr>
          <w:rPr>
            <w:rFonts w:ascii="Times New Roman" w:hAnsi="Times New Roman" w:cs="Times New Roman"/>
            <w:b/>
            <w:bCs/>
            <w:color w:val="000000" w:themeColor="text1"/>
            <w:sz w:val="28"/>
            <w:szCs w:val="28"/>
          </w:rPr>
          <w:alias w:val="اسم الجد من دون اختصارات"/>
          <w:tag w:val="اسم الجد من دون اختصارات"/>
          <w:id w:val="1956601614"/>
          <w:lock w:val="sdtLocked"/>
          <w:placeholder>
            <w:docPart w:val="DefaultPlaceholder_1081868574"/>
          </w:placeholder>
          <w15:color w:val="FF6600"/>
        </w:sdtPr>
        <w:sdtEndPr/>
        <w:sdtContent>
          <w:r w:rsidR="00C56DA3" w:rsidRPr="00C56DA3">
            <w:rPr>
              <w:rFonts w:ascii="Times New Roman" w:hAnsi="Times New Roman" w:cs="Times New Roman"/>
              <w:b/>
              <w:bCs/>
              <w:color w:val="000000" w:themeColor="text1"/>
              <w:sz w:val="28"/>
              <w:szCs w:val="28"/>
            </w:rPr>
            <w:t>Mohammad</w:t>
          </w:r>
        </w:sdtContent>
      </w:sdt>
      <w:r w:rsidR="007B4B7E" w:rsidRPr="002971A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sdt>
        <w:sdtPr>
          <w:rPr>
            <w:rFonts w:ascii="Times New Roman" w:hAnsi="Times New Roman" w:cs="Times New Roman"/>
            <w:b/>
            <w:bCs/>
            <w:color w:val="000000" w:themeColor="text1"/>
            <w:sz w:val="28"/>
            <w:szCs w:val="28"/>
          </w:rPr>
          <w:alias w:val="الاسم الأخير (العائلة)"/>
          <w:tag w:val="الاسم الأخير"/>
          <w:id w:val="-1641572683"/>
          <w:lock w:val="sdtLocked"/>
          <w:placeholder>
            <w:docPart w:val="DefaultPlaceholder_1081868574"/>
          </w:placeholder>
          <w15:color w:val="FF6600"/>
        </w:sdtPr>
        <w:sdtEndPr/>
        <w:sdtContent>
          <w:proofErr w:type="spellStart"/>
          <w:r w:rsidR="00C56DA3" w:rsidRPr="00C56DA3">
            <w:rPr>
              <w:rFonts w:ascii="Times New Roman" w:hAnsi="Times New Roman" w:cs="Times New Roman"/>
              <w:b/>
              <w:bCs/>
              <w:color w:val="000000" w:themeColor="text1"/>
              <w:sz w:val="28"/>
              <w:szCs w:val="28"/>
            </w:rPr>
            <w:t>Jbarah</w:t>
          </w:r>
          <w:proofErr w:type="spellEnd"/>
        </w:sdtContent>
      </w:sdt>
    </w:p>
    <w:sdt>
      <w:sdtPr>
        <w:rPr>
          <w:rFonts w:ascii="Times New Roman" w:hAnsi="Times New Roman" w:cs="Times New Roman"/>
          <w:bCs/>
          <w:color w:val="000000" w:themeColor="text1"/>
          <w:sz w:val="28"/>
          <w:szCs w:val="28"/>
        </w:rPr>
        <w:alias w:val="تاريخ تحديث السيرة الذاتية (السنة والشهر)"/>
        <w:tag w:val="تاريخ تحديث السيرة الذاتية (السنة والشهر)"/>
        <w:id w:val="1625045236"/>
        <w:lock w:val="sdtLocked"/>
        <w:placeholder>
          <w:docPart w:val="DefaultPlaceholder_1081868576"/>
        </w:placeholder>
        <w15:color w:val="FF6600"/>
        <w:date w:fullDate="2021-03-29T00:00:00Z">
          <w:dateFormat w:val="MMMM, yyyy"/>
          <w:lid w:val="en-US"/>
          <w:storeMappedDataAs w:val="text"/>
          <w:calendar w:val="gregorian"/>
        </w:date>
      </w:sdtPr>
      <w:sdtEndPr/>
      <w:sdtContent>
        <w:p w:rsidR="00F85503" w:rsidRPr="002971AE" w:rsidRDefault="00C56DA3" w:rsidP="00C01342">
          <w:pPr>
            <w:pStyle w:val="Default"/>
            <w:spacing w:line="360" w:lineRule="auto"/>
            <w:jc w:val="center"/>
            <w:rPr>
              <w:rFonts w:ascii="Times New Roman" w:hAnsi="Times New Roman" w:cs="Times New Roman"/>
              <w:bCs/>
              <w:color w:val="000000" w:themeColor="text1"/>
              <w:sz w:val="28"/>
              <w:szCs w:val="28"/>
              <w:rtl/>
            </w:rPr>
          </w:pPr>
          <w:r>
            <w:rPr>
              <w:rFonts w:ascii="Times New Roman" w:hAnsi="Times New Roman" w:cs="Times New Roman"/>
              <w:bCs/>
              <w:color w:val="000000" w:themeColor="text1"/>
              <w:sz w:val="28"/>
              <w:szCs w:val="28"/>
            </w:rPr>
            <w:t>March, 2021</w:t>
          </w:r>
        </w:p>
      </w:sdtContent>
    </w:sdt>
    <w:p w:rsidR="001F7801" w:rsidRPr="002971AE" w:rsidRDefault="002C3D93" w:rsidP="00EE23DC">
      <w:pPr>
        <w:pStyle w:val="Title"/>
        <w:spacing w:line="360" w:lineRule="auto"/>
        <w:jc w:val="left"/>
        <w:rPr>
          <w:smallCaps/>
          <w:color w:val="000000" w:themeColor="text1"/>
          <w:sz w:val="28"/>
          <w:szCs w:val="28"/>
        </w:rPr>
      </w:pPr>
      <w:r w:rsidRPr="002971AE">
        <w:rPr>
          <w:b/>
          <w:smallCaps/>
          <w:color w:val="000000" w:themeColor="text1"/>
          <w:sz w:val="28"/>
          <w:szCs w:val="28"/>
        </w:rPr>
        <w:t xml:space="preserve">Personal </w:t>
      </w:r>
      <w:r w:rsidR="002520CC" w:rsidRPr="002971AE">
        <w:rPr>
          <w:b/>
          <w:smallCaps/>
          <w:color w:val="000000" w:themeColor="text1"/>
          <w:sz w:val="28"/>
          <w:szCs w:val="28"/>
        </w:rPr>
        <w:t>_______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5"/>
        <w:gridCol w:w="6805"/>
      </w:tblGrid>
      <w:tr w:rsidR="002971AE" w:rsidRPr="002971AE" w:rsidTr="004D192A">
        <w:tc>
          <w:tcPr>
            <w:tcW w:w="1365" w:type="pct"/>
            <w:vAlign w:val="center"/>
          </w:tcPr>
          <w:p w:rsidR="001F7801" w:rsidRPr="002971AE" w:rsidRDefault="001F7801" w:rsidP="00742B16">
            <w:pPr>
              <w:ind w:left="34"/>
              <w:rPr>
                <w:i/>
                <w:iCs/>
                <w:color w:val="000000" w:themeColor="text1"/>
              </w:rPr>
            </w:pPr>
            <w:r w:rsidRPr="002971AE">
              <w:rPr>
                <w:b/>
                <w:bCs/>
                <w:i/>
                <w:iCs/>
                <w:color w:val="000000" w:themeColor="text1"/>
              </w:rPr>
              <w:t>Place of Birth</w:t>
            </w:r>
          </w:p>
        </w:tc>
        <w:tc>
          <w:tcPr>
            <w:tcW w:w="3635" w:type="pct"/>
            <w:vAlign w:val="center"/>
          </w:tcPr>
          <w:sdt>
            <w:sdtPr>
              <w:rPr>
                <w:color w:val="000000" w:themeColor="text1"/>
              </w:rPr>
              <w:alias w:val="مكان الميلاد (الدولة)"/>
              <w:tag w:val="مكان الميلاد (الدولة)"/>
              <w:id w:val="800588408"/>
              <w:lock w:val="sdtLocked"/>
              <w:placeholder>
                <w:docPart w:val="DefaultPlaceholder_1081868574"/>
              </w:placeholder>
              <w15:color w:val="FF6600"/>
            </w:sdtPr>
            <w:sdtEndPr/>
            <w:sdtContent>
              <w:p w:rsidR="001F7801" w:rsidRPr="002971AE" w:rsidRDefault="001F7801" w:rsidP="00742B16">
                <w:pPr>
                  <w:rPr>
                    <w:color w:val="000000" w:themeColor="text1"/>
                  </w:rPr>
                </w:pPr>
                <w:r w:rsidRPr="002971AE">
                  <w:rPr>
                    <w:color w:val="000000" w:themeColor="text1"/>
                  </w:rPr>
                  <w:t>Jordan</w:t>
                </w:r>
              </w:p>
            </w:sdtContent>
          </w:sdt>
        </w:tc>
      </w:tr>
      <w:tr w:rsidR="002971AE" w:rsidRPr="002971AE" w:rsidTr="004D192A">
        <w:tc>
          <w:tcPr>
            <w:tcW w:w="1365" w:type="pct"/>
            <w:vAlign w:val="center"/>
          </w:tcPr>
          <w:p w:rsidR="002F41DA" w:rsidRPr="002971AE" w:rsidRDefault="002F41DA" w:rsidP="00742B16">
            <w:pPr>
              <w:ind w:left="34"/>
              <w:rPr>
                <w:b/>
                <w:bCs/>
                <w:i/>
                <w:iCs/>
                <w:color w:val="000000" w:themeColor="text1"/>
              </w:rPr>
            </w:pPr>
            <w:r w:rsidRPr="002971AE">
              <w:rPr>
                <w:b/>
                <w:bCs/>
                <w:i/>
                <w:iCs/>
                <w:color w:val="000000" w:themeColor="text1"/>
              </w:rPr>
              <w:t>Date of Birth</w:t>
            </w:r>
          </w:p>
        </w:tc>
        <w:tc>
          <w:tcPr>
            <w:tcW w:w="3635" w:type="pct"/>
            <w:vAlign w:val="center"/>
          </w:tcPr>
          <w:sdt>
            <w:sdtPr>
              <w:rPr>
                <w:color w:val="000000" w:themeColor="text1"/>
              </w:rPr>
              <w:id w:val="-1920779696"/>
              <w:placeholder>
                <w:docPart w:val="DefaultPlaceholder_1081868574"/>
              </w:placeholder>
            </w:sdtPr>
            <w:sdtEndPr/>
            <w:sdtContent>
              <w:sdt>
                <w:sdtPr>
                  <w:rPr>
                    <w:color w:val="000000" w:themeColor="text1"/>
                  </w:rPr>
                  <w:alias w:val="تاريخ الميلاد"/>
                  <w:tag w:val="تاريخ الميلاد"/>
                  <w:id w:val="1329253315"/>
                  <w:lock w:val="sdtLocked"/>
                  <w:placeholder>
                    <w:docPart w:val="DefaultPlaceholder_1081868576"/>
                  </w:placeholder>
                  <w15:color w:val="FF6600"/>
                  <w:date w:fullDate="1973-11-27T00:00:00Z">
                    <w:dateFormat w:val="MMMM d, yyyy"/>
                    <w:lid w:val="en-US"/>
                    <w:storeMappedDataAs w:val="text"/>
                    <w:calendar w:val="gregorian"/>
                  </w:date>
                </w:sdtPr>
                <w:sdtEndPr/>
                <w:sdtContent>
                  <w:p w:rsidR="002F41DA" w:rsidRPr="002971AE" w:rsidRDefault="00C56DA3" w:rsidP="00C56DA3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November 27, 1973</w:t>
                    </w:r>
                  </w:p>
                </w:sdtContent>
              </w:sdt>
            </w:sdtContent>
          </w:sdt>
        </w:tc>
      </w:tr>
      <w:tr w:rsidR="002971AE" w:rsidRPr="002971AE" w:rsidTr="004D192A">
        <w:tc>
          <w:tcPr>
            <w:tcW w:w="1365" w:type="pct"/>
            <w:vAlign w:val="center"/>
          </w:tcPr>
          <w:p w:rsidR="001F7801" w:rsidRPr="002971AE" w:rsidRDefault="001F7801" w:rsidP="00742B16">
            <w:pPr>
              <w:ind w:left="34"/>
              <w:rPr>
                <w:b/>
                <w:bCs/>
                <w:i/>
                <w:iCs/>
                <w:color w:val="000000" w:themeColor="text1"/>
              </w:rPr>
            </w:pPr>
            <w:r w:rsidRPr="002971AE">
              <w:rPr>
                <w:b/>
                <w:bCs/>
                <w:i/>
                <w:iCs/>
                <w:color w:val="000000" w:themeColor="text1"/>
              </w:rPr>
              <w:t>Marital Status</w:t>
            </w:r>
          </w:p>
        </w:tc>
        <w:tc>
          <w:tcPr>
            <w:tcW w:w="3635" w:type="pct"/>
            <w:vAlign w:val="center"/>
          </w:tcPr>
          <w:sdt>
            <w:sdtPr>
              <w:rPr>
                <w:color w:val="000000" w:themeColor="text1"/>
              </w:rPr>
              <w:alias w:val="الحالة الاجتماعية"/>
              <w:tag w:val="الحالة الاجتماعية"/>
              <w:id w:val="1466237242"/>
              <w:lock w:val="sdtLocked"/>
              <w:placeholder>
                <w:docPart w:val="DefaultPlaceholder_1081868574"/>
              </w:placeholder>
              <w15:color w:val="FF6600"/>
            </w:sdtPr>
            <w:sdtEndPr/>
            <w:sdtContent>
              <w:p w:rsidR="001F7801" w:rsidRPr="002971AE" w:rsidRDefault="001F7801" w:rsidP="00742B16">
                <w:pPr>
                  <w:rPr>
                    <w:color w:val="000000" w:themeColor="text1"/>
                  </w:rPr>
                </w:pPr>
                <w:r w:rsidRPr="002971AE">
                  <w:rPr>
                    <w:color w:val="000000" w:themeColor="text1"/>
                  </w:rPr>
                  <w:t>Married</w:t>
                </w:r>
              </w:p>
            </w:sdtContent>
          </w:sdt>
        </w:tc>
      </w:tr>
      <w:tr w:rsidR="002971AE" w:rsidRPr="002971AE" w:rsidTr="004D192A">
        <w:tc>
          <w:tcPr>
            <w:tcW w:w="1365" w:type="pct"/>
            <w:vAlign w:val="center"/>
          </w:tcPr>
          <w:p w:rsidR="001F7801" w:rsidRPr="002971AE" w:rsidRDefault="001F7801" w:rsidP="00742B16">
            <w:pPr>
              <w:ind w:left="34"/>
              <w:rPr>
                <w:b/>
                <w:bCs/>
                <w:i/>
                <w:iCs/>
                <w:color w:val="000000" w:themeColor="text1"/>
              </w:rPr>
            </w:pPr>
            <w:r w:rsidRPr="002971AE">
              <w:rPr>
                <w:b/>
                <w:bCs/>
                <w:i/>
                <w:iCs/>
                <w:color w:val="000000" w:themeColor="text1"/>
              </w:rPr>
              <w:t>Nationality</w:t>
            </w:r>
          </w:p>
        </w:tc>
        <w:tc>
          <w:tcPr>
            <w:tcW w:w="3635" w:type="pct"/>
            <w:vAlign w:val="center"/>
          </w:tcPr>
          <w:p w:rsidR="001F7801" w:rsidRPr="002971AE" w:rsidRDefault="008A5EBC" w:rsidP="00742B16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alias w:val="الجنسية"/>
                <w:tag w:val="الجنسية"/>
                <w:id w:val="-1661992040"/>
                <w:lock w:val="sdtLocked"/>
                <w:placeholder>
                  <w:docPart w:val="DefaultPlaceholder_1081868574"/>
                </w:placeholder>
                <w15:color w:val="FF6600"/>
              </w:sdtPr>
              <w:sdtEndPr/>
              <w:sdtContent>
                <w:r w:rsidR="001F7801" w:rsidRPr="002971AE">
                  <w:rPr>
                    <w:color w:val="000000" w:themeColor="text1"/>
                  </w:rPr>
                  <w:t>Jordanian</w:t>
                </w:r>
              </w:sdtContent>
            </w:sdt>
          </w:p>
        </w:tc>
      </w:tr>
      <w:tr w:rsidR="002971AE" w:rsidRPr="002971AE" w:rsidTr="004D192A">
        <w:tc>
          <w:tcPr>
            <w:tcW w:w="1365" w:type="pct"/>
          </w:tcPr>
          <w:p w:rsidR="001F7801" w:rsidRPr="002971AE" w:rsidRDefault="001F7801" w:rsidP="00742B16">
            <w:pPr>
              <w:ind w:left="34"/>
              <w:rPr>
                <w:b/>
                <w:bCs/>
                <w:i/>
                <w:iCs/>
                <w:color w:val="000000" w:themeColor="text1"/>
              </w:rPr>
            </w:pPr>
            <w:r w:rsidRPr="002971AE">
              <w:rPr>
                <w:b/>
                <w:bCs/>
                <w:i/>
                <w:iCs/>
                <w:color w:val="000000" w:themeColor="text1"/>
              </w:rPr>
              <w:t>Work Address</w:t>
            </w:r>
          </w:p>
        </w:tc>
        <w:tc>
          <w:tcPr>
            <w:tcW w:w="3635" w:type="pct"/>
            <w:vAlign w:val="center"/>
          </w:tcPr>
          <w:p w:rsidR="001F7801" w:rsidRPr="002971AE" w:rsidRDefault="001F7801" w:rsidP="00C56DA3">
            <w:pPr>
              <w:rPr>
                <w:color w:val="000000" w:themeColor="text1"/>
              </w:rPr>
            </w:pPr>
            <w:r w:rsidRPr="002971AE">
              <w:rPr>
                <w:color w:val="000000" w:themeColor="text1"/>
              </w:rPr>
              <w:t>Department</w:t>
            </w:r>
            <w:r w:rsidR="003A6A58" w:rsidRPr="002971AE">
              <w:rPr>
                <w:color w:val="000000" w:themeColor="text1"/>
              </w:rPr>
              <w:t xml:space="preserve"> of </w:t>
            </w:r>
            <w:sdt>
              <w:sdtPr>
                <w:rPr>
                  <w:color w:val="000000" w:themeColor="text1"/>
                </w:rPr>
                <w:alias w:val="اختار القسم"/>
                <w:tag w:val="القسم"/>
                <w:id w:val="360406655"/>
                <w:lock w:val="sdtLocked"/>
                <w:placeholder>
                  <w:docPart w:val="DefaultPlaceholder_1081868575"/>
                </w:placeholder>
                <w15:color w:val="FF6600"/>
                <w:dropDownList>
                  <w:listItem w:displayText="Chemistry" w:value="Chemistry"/>
                  <w:listItem w:displayText="Physics" w:value="Physics"/>
                  <w:listItem w:displayText="Biological Sciences" w:value="Biological Sciences"/>
                  <w:listItem w:displayText="Mathematics" w:value="Mathematics"/>
                </w:dropDownList>
              </w:sdtPr>
              <w:sdtEndPr/>
              <w:sdtContent>
                <w:r w:rsidR="001175E6">
                  <w:rPr>
                    <w:color w:val="000000" w:themeColor="text1"/>
                  </w:rPr>
                  <w:t>Chemistry</w:t>
                </w:r>
              </w:sdtContent>
            </w:sdt>
            <w:r w:rsidRPr="002971AE">
              <w:rPr>
                <w:color w:val="000000" w:themeColor="text1"/>
              </w:rPr>
              <w:t xml:space="preserve">, College of Science, Al-Hussein Bin </w:t>
            </w:r>
            <w:proofErr w:type="spellStart"/>
            <w:r w:rsidRPr="002971AE">
              <w:rPr>
                <w:color w:val="000000" w:themeColor="text1"/>
              </w:rPr>
              <w:t>Talal</w:t>
            </w:r>
            <w:proofErr w:type="spellEnd"/>
            <w:r w:rsidRPr="002971AE">
              <w:rPr>
                <w:color w:val="000000" w:themeColor="text1"/>
              </w:rPr>
              <w:t xml:space="preserve"> University, </w:t>
            </w:r>
            <w:proofErr w:type="spellStart"/>
            <w:r w:rsidRPr="002971AE">
              <w:rPr>
                <w:color w:val="000000" w:themeColor="text1"/>
              </w:rPr>
              <w:t>Ma</w:t>
            </w:r>
            <w:r w:rsidR="00EE23DC" w:rsidRPr="002971AE">
              <w:rPr>
                <w:color w:val="000000" w:themeColor="text1"/>
              </w:rPr>
              <w:t>′</w:t>
            </w:r>
            <w:r w:rsidRPr="002971AE">
              <w:rPr>
                <w:color w:val="000000" w:themeColor="text1"/>
              </w:rPr>
              <w:t>an</w:t>
            </w:r>
            <w:proofErr w:type="spellEnd"/>
            <w:r w:rsidRPr="002971AE">
              <w:rPr>
                <w:color w:val="000000" w:themeColor="text1"/>
              </w:rPr>
              <w:t>, Jordan. Phone: +962-3-2179000 Ext.:</w:t>
            </w:r>
            <w:sdt>
              <w:sdtPr>
                <w:rPr>
                  <w:color w:val="000000" w:themeColor="text1"/>
                </w:rPr>
                <w:alias w:val="الرقم الفرعي لعضو هيئة التدريس وان لم يوجد يكتب الرقم الفرعي للقسم"/>
                <w:tag w:val="الرقم الفرعي لعضو هيئة التدريس وان لم يوجد يكتب الرقم الفرعي للقسم"/>
                <w:id w:val="1309675717"/>
                <w:lock w:val="sdtLocked"/>
                <w:placeholder>
                  <w:docPart w:val="DefaultPlaceholder_1081868574"/>
                </w:placeholder>
                <w15:color w:val="FF6600"/>
              </w:sdtPr>
              <w:sdtEndPr>
                <w:rPr>
                  <w:b/>
                  <w:bCs/>
                </w:rPr>
              </w:sdtEndPr>
              <w:sdtContent>
                <w:r w:rsidR="00C56DA3">
                  <w:rPr>
                    <w:color w:val="000000" w:themeColor="text1"/>
                  </w:rPr>
                  <w:t>6339</w:t>
                </w:r>
              </w:sdtContent>
            </w:sdt>
            <w:r w:rsidRPr="002971AE">
              <w:rPr>
                <w:color w:val="000000" w:themeColor="text1"/>
              </w:rPr>
              <w:t xml:space="preserve">, E-mail: </w:t>
            </w:r>
            <w:sdt>
              <w:sdtPr>
                <w:rPr>
                  <w:rStyle w:val="Hyperlink"/>
                  <w:color w:val="000000" w:themeColor="text1"/>
                  <w:u w:val="none"/>
                </w:rPr>
                <w:alias w:val="اسم المستخدم و الخاص بالبريد الالكتروني الرسمي للجامعة"/>
                <w:tag w:val="اسم المستخدم و الخاص بالبريد الالكتروني الرسمي للجامعة"/>
                <w:id w:val="1891310322"/>
                <w:lock w:val="sdtLocked"/>
                <w:placeholder>
                  <w:docPart w:val="DefaultPlaceholder_1081868574"/>
                </w:placeholder>
                <w15:color w:val="FF6600"/>
              </w:sdtPr>
              <w:sdtEndPr>
                <w:rPr>
                  <w:rStyle w:val="Hyperlink"/>
                </w:rPr>
              </w:sdtEndPr>
              <w:sdtContent>
                <w:r w:rsidR="00C56DA3" w:rsidRPr="00C56DA3">
                  <w:rPr>
                    <w:rStyle w:val="Hyperlink"/>
                    <w:color w:val="000000" w:themeColor="text1"/>
                    <w:u w:val="none"/>
                  </w:rPr>
                  <w:t>aajbarah</w:t>
                </w:r>
              </w:sdtContent>
            </w:sdt>
            <w:r w:rsidRPr="00C56DA3">
              <w:rPr>
                <w:rStyle w:val="Hyperlink"/>
                <w:color w:val="000000" w:themeColor="text1"/>
                <w:u w:val="none"/>
              </w:rPr>
              <w:t>@ahu.edu.jo</w:t>
            </w:r>
          </w:p>
        </w:tc>
      </w:tr>
      <w:tr w:rsidR="002971AE" w:rsidRPr="002971AE" w:rsidTr="004D192A">
        <w:tc>
          <w:tcPr>
            <w:tcW w:w="1365" w:type="pct"/>
          </w:tcPr>
          <w:p w:rsidR="004D192A" w:rsidRPr="002971AE" w:rsidRDefault="004D192A" w:rsidP="00742B16">
            <w:pPr>
              <w:ind w:left="34"/>
              <w:rPr>
                <w:b/>
                <w:bCs/>
                <w:i/>
                <w:iCs/>
                <w:color w:val="000000" w:themeColor="text1"/>
              </w:rPr>
            </w:pPr>
            <w:r w:rsidRPr="002971AE">
              <w:rPr>
                <w:b/>
                <w:bCs/>
                <w:i/>
                <w:iCs/>
                <w:color w:val="000000" w:themeColor="text1"/>
              </w:rPr>
              <w:t>Academic Rank</w:t>
            </w:r>
          </w:p>
        </w:tc>
        <w:tc>
          <w:tcPr>
            <w:tcW w:w="3635" w:type="pct"/>
            <w:vAlign w:val="center"/>
          </w:tcPr>
          <w:p w:rsidR="004D192A" w:rsidRPr="002971AE" w:rsidRDefault="008A5EBC" w:rsidP="00052790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id w:val="-1074741533"/>
                <w:lock w:val="sdtLocked"/>
                <w:placeholder>
                  <w:docPart w:val="DefaultPlaceholder_1081868575"/>
                </w:placeholder>
                <w15:color w:val="FF6600"/>
                <w:dropDownList>
                  <w:listItem w:displayText="Lecturer" w:value="Lecturer"/>
                  <w:listItem w:displayText="Assistant Professor" w:value="Assistant Professor"/>
                  <w:listItem w:displayText="Associate Professor" w:value="Associate Professor"/>
                  <w:listItem w:displayText="Professor" w:value="Professor"/>
                </w:dropDownList>
              </w:sdtPr>
              <w:sdtEndPr/>
              <w:sdtContent>
                <w:r w:rsidR="004D192A" w:rsidRPr="002971AE">
                  <w:rPr>
                    <w:color w:val="000000" w:themeColor="text1"/>
                  </w:rPr>
                  <w:t>Assistant Professor</w:t>
                </w:r>
              </w:sdtContent>
            </w:sdt>
            <w:r w:rsidR="004D192A" w:rsidRPr="002971AE">
              <w:rPr>
                <w:color w:val="000000" w:themeColor="text1"/>
              </w:rPr>
              <w:t xml:space="preserve"> </w:t>
            </w:r>
            <w:r w:rsidR="003928BE">
              <w:rPr>
                <w:color w:val="000000" w:themeColor="text1"/>
              </w:rPr>
              <w:t xml:space="preserve"> (</w:t>
            </w:r>
            <w:sdt>
              <w:sdtPr>
                <w:rPr>
                  <w:color w:val="000000" w:themeColor="text1"/>
                </w:rPr>
                <w:alias w:val="تاريخ منح الدرجة (الشهر و السنة)"/>
                <w:tag w:val="تاريخ منح الدرجة (الشهر و السنة)"/>
                <w:id w:val="-1640560096"/>
                <w:lock w:val="sdtLocked"/>
                <w:placeholder>
                  <w:docPart w:val="DefaultPlaceholder_1081868576"/>
                </w:placeholder>
                <w15:color w:val="FF6600"/>
                <w:date w:fullDate="2007-10-01T00:00:00Z">
                  <w:dateFormat w:val="MMMM, yyyy"/>
                  <w:lid w:val="en-US"/>
                  <w:storeMappedDataAs w:val="text"/>
                  <w:calendar w:val="gregorian"/>
                </w:date>
              </w:sdtPr>
              <w:sdtEndPr/>
              <w:sdtContent>
                <w:r w:rsidR="00052790">
                  <w:rPr>
                    <w:color w:val="000000" w:themeColor="text1"/>
                  </w:rPr>
                  <w:t>October, 2007</w:t>
                </w:r>
              </w:sdtContent>
            </w:sdt>
            <w:r w:rsidR="003928BE">
              <w:rPr>
                <w:color w:val="000000" w:themeColor="text1"/>
              </w:rPr>
              <w:t>)</w:t>
            </w:r>
          </w:p>
        </w:tc>
      </w:tr>
      <w:tr w:rsidR="001F7801" w:rsidRPr="002971AE" w:rsidTr="004D192A">
        <w:tc>
          <w:tcPr>
            <w:tcW w:w="1365" w:type="pct"/>
          </w:tcPr>
          <w:p w:rsidR="001F7801" w:rsidRPr="002971AE" w:rsidRDefault="001F7801" w:rsidP="00742B16">
            <w:pPr>
              <w:ind w:left="34"/>
              <w:rPr>
                <w:b/>
                <w:bCs/>
                <w:i/>
                <w:iCs/>
                <w:color w:val="000000" w:themeColor="text1"/>
              </w:rPr>
            </w:pPr>
            <w:r w:rsidRPr="002971AE">
              <w:rPr>
                <w:b/>
                <w:bCs/>
                <w:i/>
                <w:iCs/>
                <w:color w:val="000000" w:themeColor="text1"/>
              </w:rPr>
              <w:t>Permanent Address</w:t>
            </w:r>
          </w:p>
        </w:tc>
        <w:tc>
          <w:tcPr>
            <w:tcW w:w="3635" w:type="pct"/>
            <w:vAlign w:val="center"/>
          </w:tcPr>
          <w:p w:rsidR="001F7801" w:rsidRPr="002971AE" w:rsidRDefault="008A5EBC" w:rsidP="00052790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alias w:val="الرمز البريدي للعنوان الدائم"/>
                <w:tag w:val="الرمز البريدي للعنوان الدائم"/>
                <w:id w:val="1846051356"/>
                <w:lock w:val="sdtLocked"/>
                <w:placeholder>
                  <w:docPart w:val="DefaultPlaceholder_1081868574"/>
                </w:placeholder>
                <w15:color w:val="FF6600"/>
              </w:sdtPr>
              <w:sdtEndPr/>
              <w:sdtContent>
                <w:r w:rsidR="00052790">
                  <w:rPr>
                    <w:color w:val="000000" w:themeColor="text1"/>
                  </w:rPr>
                  <w:t>13710</w:t>
                </w:r>
              </w:sdtContent>
            </w:sdt>
            <w:r w:rsidR="001F7801" w:rsidRPr="002971AE">
              <w:rPr>
                <w:color w:val="000000" w:themeColor="text1"/>
              </w:rPr>
              <w:t xml:space="preserve"> </w:t>
            </w:r>
            <w:r w:rsidR="00F3227C">
              <w:rPr>
                <w:rFonts w:hint="cs"/>
                <w:color w:val="000000" w:themeColor="text1"/>
                <w:rtl/>
              </w:rPr>
              <w:t xml:space="preserve"> </w:t>
            </w:r>
            <w:sdt>
              <w:sdtPr>
                <w:rPr>
                  <w:rFonts w:hint="cs"/>
                  <w:color w:val="000000" w:themeColor="text1"/>
                </w:rPr>
                <w:alias w:val="اسم المدينة للعنوان الدائم"/>
                <w:tag w:val="اسم المدينة للعنوان الدائم"/>
                <w:id w:val="-796292286"/>
                <w:lock w:val="sdtLocked"/>
                <w:placeholder>
                  <w:docPart w:val="DefaultPlaceholder_1081868574"/>
                </w:placeholder>
                <w15:color w:val="FF6600"/>
              </w:sdtPr>
              <w:sdtEndPr>
                <w:rPr>
                  <w:rFonts w:hint="default"/>
                </w:rPr>
              </w:sdtEndPr>
              <w:sdtContent>
                <w:r w:rsidR="00052790" w:rsidRPr="00052790">
                  <w:rPr>
                    <w:color w:val="000000" w:themeColor="text1"/>
                  </w:rPr>
                  <w:t>Al-</w:t>
                </w:r>
                <w:proofErr w:type="spellStart"/>
                <w:r w:rsidR="00052790" w:rsidRPr="00052790">
                  <w:rPr>
                    <w:color w:val="000000" w:themeColor="text1"/>
                  </w:rPr>
                  <w:t>Rusaifa</w:t>
                </w:r>
                <w:proofErr w:type="spellEnd"/>
              </w:sdtContent>
            </w:sdt>
            <w:r w:rsidR="001F7801" w:rsidRPr="002971AE">
              <w:rPr>
                <w:color w:val="000000" w:themeColor="text1"/>
              </w:rPr>
              <w:t xml:space="preserve">, </w:t>
            </w:r>
            <w:sdt>
              <w:sdtPr>
                <w:rPr>
                  <w:color w:val="000000" w:themeColor="text1"/>
                </w:rPr>
                <w:alias w:val="اسم الدولة للعنوان الدائم"/>
                <w:tag w:val="اسم الدولة للعنوان الدائم"/>
                <w:id w:val="-1290193061"/>
                <w:lock w:val="sdtLocked"/>
                <w:placeholder>
                  <w:docPart w:val="DefaultPlaceholder_1081868574"/>
                </w:placeholder>
                <w15:color w:val="FF6600"/>
              </w:sdtPr>
              <w:sdtEndPr/>
              <w:sdtContent>
                <w:r w:rsidR="001F7801" w:rsidRPr="002971AE">
                  <w:rPr>
                    <w:color w:val="000000" w:themeColor="text1"/>
                  </w:rPr>
                  <w:t>Jordan</w:t>
                </w:r>
              </w:sdtContent>
            </w:sdt>
            <w:r w:rsidR="001F7801" w:rsidRPr="002971AE">
              <w:rPr>
                <w:color w:val="000000" w:themeColor="text1"/>
              </w:rPr>
              <w:t xml:space="preserve">. </w:t>
            </w:r>
            <w:sdt>
              <w:sdtPr>
                <w:rPr>
                  <w:color w:val="000000" w:themeColor="text1"/>
                </w:rPr>
                <w:alias w:val="الهاتف النقال (يمكن حذفه حسب الرغبة)"/>
                <w:tag w:val="الهاتف النقال (يمكن حذفه حسب الرغبة)"/>
                <w:id w:val="-97259812"/>
                <w:placeholder>
                  <w:docPart w:val="DefaultPlaceholder_1081868574"/>
                </w:placeholder>
                <w15:color w:val="FF6600"/>
              </w:sdtPr>
              <w:sdtEndPr/>
              <w:sdtContent>
                <w:r w:rsidR="001F7801" w:rsidRPr="002971AE">
                  <w:rPr>
                    <w:color w:val="000000" w:themeColor="text1"/>
                  </w:rPr>
                  <w:t>Cell Phone:+962-</w:t>
                </w:r>
                <w:r w:rsidR="0023303F">
                  <w:rPr>
                    <w:color w:val="000000" w:themeColor="text1"/>
                  </w:rPr>
                  <w:t>7</w:t>
                </w:r>
                <w:r w:rsidR="00052790">
                  <w:rPr>
                    <w:color w:val="000000" w:themeColor="text1"/>
                  </w:rPr>
                  <w:t>89561050</w:t>
                </w:r>
              </w:sdtContent>
            </w:sdt>
            <w:r w:rsidR="001F7801" w:rsidRPr="002971AE">
              <w:rPr>
                <w:color w:val="000000" w:themeColor="text1"/>
              </w:rPr>
              <w:t xml:space="preserve">, </w:t>
            </w:r>
            <w:sdt>
              <w:sdtPr>
                <w:rPr>
                  <w:color w:val="000000" w:themeColor="text1"/>
                </w:rPr>
                <w:alias w:val=" اي بريد الكتروني الاضافي (يمكن حذفه حسب الرغبة)"/>
                <w:tag w:val=" البريد الكتروني الاضافي (يمكن حذفه حسب الرغبة)"/>
                <w:id w:val="-346099973"/>
                <w:placeholder>
                  <w:docPart w:val="DefaultPlaceholder_1081868574"/>
                </w:placeholder>
                <w15:color w:val="FF6600"/>
              </w:sdtPr>
              <w:sdtEndPr/>
              <w:sdtContent>
                <w:r w:rsidR="001F7801" w:rsidRPr="002971AE">
                  <w:rPr>
                    <w:color w:val="000000" w:themeColor="text1"/>
                  </w:rPr>
                  <w:t xml:space="preserve">E-mail: </w:t>
                </w:r>
                <w:r w:rsidR="00052790">
                  <w:rPr>
                    <w:color w:val="000000" w:themeColor="text1"/>
                  </w:rPr>
                  <w:t>abed_jbr</w:t>
                </w:r>
                <w:r w:rsidR="001F7801" w:rsidRPr="002971AE">
                  <w:rPr>
                    <w:color w:val="000000" w:themeColor="text1"/>
                  </w:rPr>
                  <w:t>@</w:t>
                </w:r>
                <w:r w:rsidR="00052790">
                  <w:rPr>
                    <w:color w:val="000000" w:themeColor="text1"/>
                  </w:rPr>
                  <w:t>yahoo</w:t>
                </w:r>
                <w:r w:rsidR="001F7801" w:rsidRPr="002971AE">
                  <w:rPr>
                    <w:color w:val="000000" w:themeColor="text1"/>
                  </w:rPr>
                  <w:t>.com</w:t>
                </w:r>
              </w:sdtContent>
            </w:sdt>
          </w:p>
        </w:tc>
      </w:tr>
    </w:tbl>
    <w:p w:rsidR="003A7509" w:rsidRDefault="003A7509" w:rsidP="00742B16">
      <w:pPr>
        <w:rPr>
          <w:color w:val="000000" w:themeColor="text1"/>
        </w:rPr>
      </w:pPr>
    </w:p>
    <w:p w:rsidR="00470493" w:rsidRPr="002971AE" w:rsidRDefault="00470493" w:rsidP="00742B16">
      <w:pPr>
        <w:rPr>
          <w:color w:val="000000" w:themeColor="text1"/>
          <w:rtl/>
        </w:rPr>
      </w:pPr>
    </w:p>
    <w:p w:rsidR="0099155B" w:rsidRPr="002971AE" w:rsidRDefault="007B3A4E" w:rsidP="00EE23DC">
      <w:pPr>
        <w:pStyle w:val="Title"/>
        <w:spacing w:line="360" w:lineRule="auto"/>
        <w:jc w:val="left"/>
        <w:rPr>
          <w:smallCaps/>
          <w:color w:val="000000" w:themeColor="text1"/>
          <w:sz w:val="28"/>
          <w:szCs w:val="28"/>
        </w:rPr>
      </w:pPr>
      <w:r w:rsidRPr="002971AE">
        <w:rPr>
          <w:b/>
          <w:smallCaps/>
          <w:color w:val="000000" w:themeColor="text1"/>
          <w:sz w:val="28"/>
          <w:szCs w:val="28"/>
        </w:rPr>
        <w:t>Academic Qualifications</w:t>
      </w:r>
      <w:r w:rsidR="002520CC" w:rsidRPr="002971AE">
        <w:rPr>
          <w:b/>
          <w:smallCaps/>
          <w:color w:val="000000" w:themeColor="text1"/>
          <w:sz w:val="28"/>
          <w:szCs w:val="28"/>
        </w:rPr>
        <w:t xml:space="preserve"> _______________________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6"/>
        <w:gridCol w:w="7514"/>
      </w:tblGrid>
      <w:tr w:rsidR="002971AE" w:rsidRPr="002971AE" w:rsidTr="002520CC">
        <w:tc>
          <w:tcPr>
            <w:tcW w:w="986" w:type="pct"/>
          </w:tcPr>
          <w:p w:rsidR="001F7801" w:rsidRPr="002971AE" w:rsidRDefault="008A5EBC" w:rsidP="00383198">
            <w:pPr>
              <w:spacing w:line="360" w:lineRule="auto"/>
              <w:ind w:left="34"/>
              <w:rPr>
                <w:color w:val="000000" w:themeColor="text1"/>
              </w:rPr>
            </w:pPr>
            <w:sdt>
              <w:sdtPr>
                <w:alias w:val="من  (العام)"/>
                <w:tag w:val="من  (العام)"/>
                <w:id w:val="-260310025"/>
                <w:lock w:val="sdtLocked"/>
                <w:placeholder>
                  <w:docPart w:val="DefaultPlaceholder_1081868576"/>
                </w:placeholder>
                <w15:color w:val="FF6600"/>
                <w:date>
                  <w:dateFormat w:val="yyyy"/>
                  <w:lid w:val="en-US"/>
                  <w:storeMappedDataAs w:val="text"/>
                  <w:calendar w:val="gregorian"/>
                </w:date>
              </w:sdtPr>
              <w:sdtEndPr/>
              <w:sdtContent>
                <w:r w:rsidR="00A52B44" w:rsidRPr="00A52B44">
                  <w:t>20</w:t>
                </w:r>
                <w:r w:rsidR="00A52B44" w:rsidRPr="00A52B44">
                  <w:rPr>
                    <w:rFonts w:hint="cs"/>
                    <w:rtl/>
                  </w:rPr>
                  <w:t>0</w:t>
                </w:r>
                <w:r w:rsidR="00383198">
                  <w:t>2</w:t>
                </w:r>
              </w:sdtContent>
            </w:sdt>
            <w:r w:rsidR="001F7801" w:rsidRPr="002971AE">
              <w:rPr>
                <w:bCs/>
                <w:color w:val="000000" w:themeColor="text1"/>
              </w:rPr>
              <w:t xml:space="preserve"> - </w:t>
            </w:r>
            <w:sdt>
              <w:sdtPr>
                <w:alias w:val="الى  (العام)"/>
                <w:tag w:val="الى"/>
                <w:id w:val="-1432348197"/>
                <w:lock w:val="sdtLocked"/>
                <w:placeholder>
                  <w:docPart w:val="DefaultPlaceholder_1081868576"/>
                </w:placeholder>
                <w15:color w:val="FF6600"/>
                <w:date>
                  <w:dateFormat w:val="yyyy"/>
                  <w:lid w:val="en-US"/>
                  <w:storeMappedDataAs w:val="text"/>
                  <w:calendar w:val="gregorian"/>
                </w:date>
              </w:sdtPr>
              <w:sdtEndPr/>
              <w:sdtContent>
                <w:r w:rsidR="00A52B44">
                  <w:t>20</w:t>
                </w:r>
                <w:r w:rsidR="00383198">
                  <w:t>06</w:t>
                </w:r>
              </w:sdtContent>
            </w:sdt>
          </w:p>
        </w:tc>
        <w:tc>
          <w:tcPr>
            <w:tcW w:w="4014" w:type="pct"/>
          </w:tcPr>
          <w:p w:rsidR="001F7801" w:rsidRPr="002971AE" w:rsidRDefault="007B3A4E" w:rsidP="00383198">
            <w:pPr>
              <w:spacing w:line="360" w:lineRule="auto"/>
              <w:rPr>
                <w:bCs/>
                <w:color w:val="000000" w:themeColor="text1"/>
              </w:rPr>
            </w:pPr>
            <w:r w:rsidRPr="002971AE">
              <w:rPr>
                <w:b/>
                <w:color w:val="000000" w:themeColor="text1"/>
              </w:rPr>
              <w:t>Ph</w:t>
            </w:r>
            <w:r w:rsidR="00F86E50" w:rsidRPr="002971AE">
              <w:rPr>
                <w:b/>
                <w:color w:val="000000" w:themeColor="text1"/>
              </w:rPr>
              <w:t>.</w:t>
            </w:r>
            <w:r w:rsidRPr="002971AE">
              <w:rPr>
                <w:b/>
                <w:color w:val="000000" w:themeColor="text1"/>
              </w:rPr>
              <w:t>D</w:t>
            </w:r>
            <w:r w:rsidR="00F86E50" w:rsidRPr="002971AE">
              <w:rPr>
                <w:b/>
                <w:color w:val="000000" w:themeColor="text1"/>
              </w:rPr>
              <w:t>.</w:t>
            </w:r>
            <w:r w:rsidRPr="002971AE">
              <w:rPr>
                <w:b/>
                <w:color w:val="000000" w:themeColor="text1"/>
              </w:rPr>
              <w:t>,</w:t>
            </w:r>
            <w:r w:rsidRPr="002971AE">
              <w:rPr>
                <w:bCs/>
                <w:color w:val="000000" w:themeColor="text1"/>
              </w:rPr>
              <w:t xml:space="preserve"> </w:t>
            </w:r>
            <w:sdt>
              <w:sdtPr>
                <w:rPr>
                  <w:bCs/>
                  <w:color w:val="000000" w:themeColor="text1"/>
                </w:rPr>
                <w:alias w:val="التخصص في شهادة الدكتوراه"/>
                <w:tag w:val="التخصص في شهادة الدكتوراه"/>
                <w:id w:val="1127124827"/>
                <w:lock w:val="sdtLocked"/>
                <w:placeholder>
                  <w:docPart w:val="DefaultPlaceholder_1081868574"/>
                </w:placeholder>
                <w15:color w:val="FF6600"/>
              </w:sdtPr>
              <w:sdtEndPr/>
              <w:sdtContent>
                <w:r w:rsidR="007475E0">
                  <w:rPr>
                    <w:bCs/>
                    <w:color w:val="000000" w:themeColor="text1"/>
                  </w:rPr>
                  <w:t>Physical</w:t>
                </w:r>
                <w:r w:rsidR="00F86E50" w:rsidRPr="002971AE">
                  <w:rPr>
                    <w:bCs/>
                    <w:color w:val="000000" w:themeColor="text1"/>
                  </w:rPr>
                  <w:t xml:space="preserve"> Chemistry</w:t>
                </w:r>
              </w:sdtContent>
            </w:sdt>
            <w:r w:rsidR="00F86E50" w:rsidRPr="002971AE">
              <w:rPr>
                <w:bCs/>
                <w:color w:val="000000" w:themeColor="text1"/>
              </w:rPr>
              <w:t>,</w:t>
            </w:r>
            <w:r w:rsidRPr="002971AE">
              <w:rPr>
                <w:bCs/>
                <w:color w:val="000000" w:themeColor="text1"/>
              </w:rPr>
              <w:t xml:space="preserve"> </w:t>
            </w:r>
            <w:sdt>
              <w:sdtPr>
                <w:rPr>
                  <w:bCs/>
                  <w:color w:val="000000" w:themeColor="text1"/>
                </w:rPr>
                <w:alias w:val="اسم الجامعة المانحة لدرجة الدكتوراه"/>
                <w:tag w:val="اسم الجامعة المانحة للدرجة"/>
                <w:id w:val="375122474"/>
                <w:lock w:val="sdtLocked"/>
                <w:placeholder>
                  <w:docPart w:val="DefaultPlaceholder_1081868574"/>
                </w:placeholder>
                <w15:color w:val="FF6600"/>
                <w:text/>
              </w:sdtPr>
              <w:sdtEndPr/>
              <w:sdtContent>
                <w:r w:rsidR="00383198" w:rsidRPr="00383198">
                  <w:rPr>
                    <w:bCs/>
                    <w:color w:val="000000" w:themeColor="text1"/>
                  </w:rPr>
                  <w:t>Chemnitz University of Technology</w:t>
                </w:r>
              </w:sdtContent>
            </w:sdt>
            <w:r w:rsidR="001F7801" w:rsidRPr="002971AE">
              <w:rPr>
                <w:bCs/>
                <w:color w:val="000000" w:themeColor="text1"/>
              </w:rPr>
              <w:t xml:space="preserve">, </w:t>
            </w:r>
            <w:sdt>
              <w:sdtPr>
                <w:rPr>
                  <w:bCs/>
                  <w:color w:val="000000" w:themeColor="text1"/>
                </w:rPr>
                <w:alias w:val="اسم المدينة التي تقع فيها الجامعة"/>
                <w:tag w:val="اسم المدينة التي تقع فيها الجامعة"/>
                <w:id w:val="972100155"/>
                <w:lock w:val="sdtLocked"/>
                <w:placeholder>
                  <w:docPart w:val="DefaultPlaceholder_1081868574"/>
                </w:placeholder>
                <w15:color w:val="FF6600"/>
                <w:text/>
              </w:sdtPr>
              <w:sdtEndPr/>
              <w:sdtContent>
                <w:r w:rsidR="00383198">
                  <w:rPr>
                    <w:bCs/>
                    <w:color w:val="000000" w:themeColor="text1"/>
                  </w:rPr>
                  <w:t>Chemnitz</w:t>
                </w:r>
              </w:sdtContent>
            </w:sdt>
            <w:r w:rsidR="007B4B7E" w:rsidRPr="002971AE">
              <w:rPr>
                <w:bCs/>
                <w:color w:val="000000" w:themeColor="text1"/>
              </w:rPr>
              <w:t xml:space="preserve">, </w:t>
            </w:r>
            <w:sdt>
              <w:sdtPr>
                <w:rPr>
                  <w:bCs/>
                  <w:color w:val="000000" w:themeColor="text1"/>
                </w:rPr>
                <w:alias w:val="اسم الدولة التي تقع فيها الجامعة"/>
                <w:tag w:val="اسم الدولة التي تقع فيها الجامعة"/>
                <w:id w:val="-1628082196"/>
                <w:lock w:val="sdtLocked"/>
                <w:placeholder>
                  <w:docPart w:val="DefaultPlaceholder_1081868574"/>
                </w:placeholder>
                <w15:color w:val="FF6600"/>
                <w:text/>
              </w:sdtPr>
              <w:sdtEndPr/>
              <w:sdtContent>
                <w:r w:rsidR="00383198" w:rsidRPr="004D13E2">
                  <w:rPr>
                    <w:bCs/>
                    <w:color w:val="000000" w:themeColor="text1"/>
                  </w:rPr>
                  <w:t>Germany</w:t>
                </w:r>
              </w:sdtContent>
            </w:sdt>
            <w:r w:rsidR="00F06BA0">
              <w:rPr>
                <w:bCs/>
                <w:color w:val="000000" w:themeColor="text1"/>
              </w:rPr>
              <w:t>.</w:t>
            </w:r>
          </w:p>
        </w:tc>
      </w:tr>
      <w:tr w:rsidR="002971AE" w:rsidRPr="002971AE" w:rsidTr="002520CC">
        <w:tc>
          <w:tcPr>
            <w:tcW w:w="986" w:type="pct"/>
          </w:tcPr>
          <w:p w:rsidR="001F7801" w:rsidRPr="002971AE" w:rsidRDefault="008A5EBC" w:rsidP="00383198">
            <w:pPr>
              <w:spacing w:line="360" w:lineRule="auto"/>
              <w:ind w:left="34"/>
              <w:rPr>
                <w:b/>
                <w:bCs/>
                <w:color w:val="000000" w:themeColor="text1"/>
              </w:rPr>
            </w:pPr>
            <w:sdt>
              <w:sdtPr>
                <w:alias w:val="من  (العام)"/>
                <w:tag w:val="من"/>
                <w:id w:val="2035694637"/>
                <w:lock w:val="sdtLocked"/>
                <w:placeholder>
                  <w:docPart w:val="DefaultPlaceholder_1081868576"/>
                </w:placeholder>
                <w15:color w:val="FF6600"/>
                <w:date>
                  <w:dateFormat w:val="yyyy"/>
                  <w:lid w:val="en-US"/>
                  <w:storeMappedDataAs w:val="text"/>
                  <w:calendar w:val="gregorian"/>
                </w:date>
              </w:sdtPr>
              <w:sdtEndPr/>
              <w:sdtContent>
                <w:r w:rsidR="00383198">
                  <w:t>1997</w:t>
                </w:r>
              </w:sdtContent>
            </w:sdt>
            <w:r w:rsidR="001F7801" w:rsidRPr="002971AE">
              <w:rPr>
                <w:bCs/>
                <w:color w:val="000000" w:themeColor="text1"/>
              </w:rPr>
              <w:t xml:space="preserve"> - </w:t>
            </w:r>
            <w:sdt>
              <w:sdtPr>
                <w:alias w:val="الى  (العام)"/>
                <w:tag w:val="الى"/>
                <w:id w:val="118877211"/>
                <w:lock w:val="sdtLocked"/>
                <w:placeholder>
                  <w:docPart w:val="DefaultPlaceholder_1081868576"/>
                </w:placeholder>
                <w15:color w:val="FF6600"/>
                <w:date>
                  <w:dateFormat w:val="yyyy"/>
                  <w:lid w:val="en-US"/>
                  <w:storeMappedDataAs w:val="text"/>
                  <w:calendar w:val="gregorian"/>
                </w:date>
              </w:sdtPr>
              <w:sdtEndPr/>
              <w:sdtContent>
                <w:r w:rsidR="00383198">
                  <w:t>1999</w:t>
                </w:r>
              </w:sdtContent>
            </w:sdt>
          </w:p>
        </w:tc>
        <w:tc>
          <w:tcPr>
            <w:tcW w:w="4014" w:type="pct"/>
          </w:tcPr>
          <w:p w:rsidR="001F7801" w:rsidRPr="002971AE" w:rsidRDefault="00F86E50" w:rsidP="00383198">
            <w:pPr>
              <w:spacing w:line="360" w:lineRule="auto"/>
              <w:rPr>
                <w:bCs/>
                <w:color w:val="000000" w:themeColor="text1"/>
              </w:rPr>
            </w:pPr>
            <w:r w:rsidRPr="002971AE">
              <w:rPr>
                <w:b/>
                <w:color w:val="000000" w:themeColor="text1"/>
              </w:rPr>
              <w:t>M.Sc.,</w:t>
            </w:r>
            <w:r w:rsidRPr="002971AE">
              <w:rPr>
                <w:bCs/>
                <w:color w:val="000000" w:themeColor="text1"/>
              </w:rPr>
              <w:t xml:space="preserve"> </w:t>
            </w:r>
            <w:sdt>
              <w:sdtPr>
                <w:rPr>
                  <w:bCs/>
                  <w:color w:val="000000" w:themeColor="text1"/>
                </w:rPr>
                <w:alias w:val="التخصص في شهادة الماجستير"/>
                <w:tag w:val="التخصص في شهادة الماجستير"/>
                <w:id w:val="-1418632878"/>
                <w:lock w:val="sdtLocked"/>
                <w:placeholder>
                  <w:docPart w:val="DefaultPlaceholder_1081868574"/>
                </w:placeholder>
                <w15:color w:val="FF6600"/>
                <w:text/>
              </w:sdtPr>
              <w:sdtEndPr/>
              <w:sdtContent>
                <w:r w:rsidRPr="002971AE">
                  <w:rPr>
                    <w:bCs/>
                    <w:color w:val="000000" w:themeColor="text1"/>
                  </w:rPr>
                  <w:t>Analytical Chemistry</w:t>
                </w:r>
              </w:sdtContent>
            </w:sdt>
            <w:r w:rsidRPr="002971AE">
              <w:rPr>
                <w:bCs/>
                <w:color w:val="000000" w:themeColor="text1"/>
              </w:rPr>
              <w:t xml:space="preserve">, </w:t>
            </w:r>
            <w:sdt>
              <w:sdtPr>
                <w:alias w:val="اسم الجامعة المانحة لدرجة الماجستير"/>
                <w:tag w:val="اسم الجامعة المانحة للدرجة"/>
                <w:id w:val="-1363436149"/>
                <w:lock w:val="sdtLocked"/>
                <w:placeholder>
                  <w:docPart w:val="DefaultPlaceholder_1081868574"/>
                </w:placeholder>
                <w15:color w:val="FF6600"/>
                <w:text/>
              </w:sdtPr>
              <w:sdtEndPr/>
              <w:sdtContent>
                <w:proofErr w:type="spellStart"/>
                <w:r w:rsidR="00383198">
                  <w:t>Mu’tah</w:t>
                </w:r>
                <w:proofErr w:type="spellEnd"/>
                <w:r w:rsidR="00383198">
                  <w:t xml:space="preserve"> University</w:t>
                </w:r>
              </w:sdtContent>
            </w:sdt>
            <w:r w:rsidRPr="002971AE">
              <w:rPr>
                <w:bCs/>
                <w:color w:val="000000" w:themeColor="text1"/>
              </w:rPr>
              <w:t xml:space="preserve">, </w:t>
            </w:r>
            <w:sdt>
              <w:sdtPr>
                <w:alias w:val="اسم المدينة التي تقع فيها الجامعة"/>
                <w:tag w:val="اسم المدينة التي تقع فيها الجامعة"/>
                <w:id w:val="-1691057440"/>
                <w:lock w:val="sdtLocked"/>
                <w:placeholder>
                  <w:docPart w:val="DefaultPlaceholder_1081868574"/>
                </w:placeholder>
                <w15:color w:val="FF6600"/>
                <w:text/>
              </w:sdtPr>
              <w:sdtEndPr/>
              <w:sdtContent>
                <w:proofErr w:type="spellStart"/>
                <w:r w:rsidR="00383198" w:rsidRPr="00383198">
                  <w:t>Karak</w:t>
                </w:r>
                <w:proofErr w:type="spellEnd"/>
              </w:sdtContent>
            </w:sdt>
            <w:r w:rsidRPr="002971AE">
              <w:rPr>
                <w:bCs/>
                <w:color w:val="000000" w:themeColor="text1"/>
              </w:rPr>
              <w:t xml:space="preserve">, </w:t>
            </w:r>
            <w:sdt>
              <w:sdtPr>
                <w:rPr>
                  <w:bCs/>
                  <w:color w:val="000000" w:themeColor="text1"/>
                </w:rPr>
                <w:alias w:val="اسم الدولة التي تقع فيها الجامعة"/>
                <w:tag w:val="اسم الدولة التي تقع فيها الجامعة"/>
                <w:id w:val="-359279244"/>
                <w:lock w:val="contentLocked"/>
                <w:placeholder>
                  <w:docPart w:val="DefaultPlaceholder_1081868574"/>
                </w:placeholder>
                <w15:color w:val="FF6600"/>
                <w:text/>
              </w:sdtPr>
              <w:sdtEndPr/>
              <w:sdtContent>
                <w:r w:rsidRPr="002971AE">
                  <w:rPr>
                    <w:bCs/>
                    <w:color w:val="000000" w:themeColor="text1"/>
                  </w:rPr>
                  <w:t>Jordan</w:t>
                </w:r>
              </w:sdtContent>
            </w:sdt>
            <w:r w:rsidR="00F06BA0">
              <w:rPr>
                <w:bCs/>
                <w:color w:val="000000" w:themeColor="text1"/>
              </w:rPr>
              <w:t>.</w:t>
            </w:r>
          </w:p>
        </w:tc>
      </w:tr>
      <w:tr w:rsidR="001F7801" w:rsidRPr="002971AE" w:rsidTr="002520CC">
        <w:tc>
          <w:tcPr>
            <w:tcW w:w="986" w:type="pct"/>
          </w:tcPr>
          <w:p w:rsidR="001F7801" w:rsidRPr="002971AE" w:rsidRDefault="008A5EBC" w:rsidP="00383198">
            <w:pPr>
              <w:spacing w:line="360" w:lineRule="auto"/>
              <w:ind w:left="34"/>
              <w:rPr>
                <w:b/>
                <w:bCs/>
                <w:color w:val="000000" w:themeColor="text1"/>
              </w:rPr>
            </w:pPr>
            <w:sdt>
              <w:sdtPr>
                <w:alias w:val="من  (العام)"/>
                <w:tag w:val="من"/>
                <w:id w:val="1110167702"/>
                <w:lock w:val="sdtLocked"/>
                <w:placeholder>
                  <w:docPart w:val="DefaultPlaceholder_1081868576"/>
                </w:placeholder>
                <w15:color w:val="FF6600"/>
                <w:date>
                  <w:dateFormat w:val="yyyy"/>
                  <w:lid w:val="en-US"/>
                  <w:storeMappedDataAs w:val="text"/>
                  <w:calendar w:val="gregorian"/>
                </w:date>
              </w:sdtPr>
              <w:sdtEndPr/>
              <w:sdtContent>
                <w:r w:rsidR="00383198">
                  <w:t>1993</w:t>
                </w:r>
              </w:sdtContent>
            </w:sdt>
            <w:r w:rsidR="007B4B7E" w:rsidRPr="002971AE">
              <w:rPr>
                <w:bCs/>
                <w:color w:val="000000" w:themeColor="text1"/>
              </w:rPr>
              <w:t xml:space="preserve"> - </w:t>
            </w:r>
            <w:sdt>
              <w:sdtPr>
                <w:alias w:val="الى   (العام)"/>
                <w:tag w:val="الى"/>
                <w:id w:val="-1069337601"/>
                <w:lock w:val="sdtLocked"/>
                <w:placeholder>
                  <w:docPart w:val="DefaultPlaceholder_1081868576"/>
                </w:placeholder>
                <w15:color w:val="FF6600"/>
                <w:date>
                  <w:dateFormat w:val="yyyy"/>
                  <w:lid w:val="en-US"/>
                  <w:storeMappedDataAs w:val="text"/>
                  <w:calendar w:val="gregorian"/>
                </w:date>
              </w:sdtPr>
              <w:sdtEndPr/>
              <w:sdtContent>
                <w:r w:rsidR="00383198">
                  <w:t>1997</w:t>
                </w:r>
              </w:sdtContent>
            </w:sdt>
          </w:p>
        </w:tc>
        <w:tc>
          <w:tcPr>
            <w:tcW w:w="4014" w:type="pct"/>
          </w:tcPr>
          <w:p w:rsidR="007B4B7E" w:rsidRPr="002971AE" w:rsidRDefault="00F86E50" w:rsidP="00383198">
            <w:pPr>
              <w:spacing w:line="360" w:lineRule="auto"/>
              <w:rPr>
                <w:bCs/>
                <w:color w:val="000000" w:themeColor="text1"/>
              </w:rPr>
            </w:pPr>
            <w:r w:rsidRPr="002971AE">
              <w:rPr>
                <w:b/>
                <w:color w:val="000000" w:themeColor="text1"/>
              </w:rPr>
              <w:t>B.Sc.,</w:t>
            </w:r>
            <w:r w:rsidRPr="002971AE">
              <w:rPr>
                <w:bCs/>
                <w:color w:val="000000" w:themeColor="text1"/>
              </w:rPr>
              <w:t xml:space="preserve"> </w:t>
            </w:r>
            <w:sdt>
              <w:sdtPr>
                <w:rPr>
                  <w:bCs/>
                  <w:color w:val="000000" w:themeColor="text1"/>
                </w:rPr>
                <w:alias w:val="التخصص في شهادة البكالوريوس"/>
                <w:tag w:val="التخصص في شهادة البكالوريوس"/>
                <w:id w:val="2107145195"/>
                <w:lock w:val="sdtLocked"/>
                <w:placeholder>
                  <w:docPart w:val="DefaultPlaceholder_1081868574"/>
                </w:placeholder>
                <w15:color w:val="FF6600"/>
                <w:text/>
              </w:sdtPr>
              <w:sdtEndPr/>
              <w:sdtContent>
                <w:r w:rsidRPr="002971AE">
                  <w:rPr>
                    <w:bCs/>
                    <w:color w:val="000000" w:themeColor="text1"/>
                  </w:rPr>
                  <w:t>Chemistry</w:t>
                </w:r>
              </w:sdtContent>
            </w:sdt>
            <w:r w:rsidRPr="002971AE">
              <w:rPr>
                <w:bCs/>
                <w:color w:val="000000" w:themeColor="text1"/>
              </w:rPr>
              <w:t xml:space="preserve">, </w:t>
            </w:r>
            <w:sdt>
              <w:sdtPr>
                <w:rPr>
                  <w:bCs/>
                  <w:color w:val="000000" w:themeColor="text1"/>
                </w:rPr>
                <w:alias w:val="اسم الجامعة المانحة لدرجة البكالوريوس"/>
                <w:tag w:val="اسم الجامعة المانحة للدرجة"/>
                <w:id w:val="114108221"/>
                <w:lock w:val="sdtLocked"/>
                <w:placeholder>
                  <w:docPart w:val="DefaultPlaceholder_1081868574"/>
                </w:placeholder>
                <w15:color w:val="FF6600"/>
                <w:text/>
              </w:sdtPr>
              <w:sdtEndPr/>
              <w:sdtContent>
                <w:proofErr w:type="spellStart"/>
                <w:r w:rsidR="00383198">
                  <w:rPr>
                    <w:bCs/>
                    <w:color w:val="000000" w:themeColor="text1"/>
                  </w:rPr>
                  <w:t>Mu’tah</w:t>
                </w:r>
                <w:proofErr w:type="spellEnd"/>
                <w:r w:rsidR="00383198">
                  <w:rPr>
                    <w:bCs/>
                    <w:color w:val="000000" w:themeColor="text1"/>
                  </w:rPr>
                  <w:t xml:space="preserve"> University</w:t>
                </w:r>
              </w:sdtContent>
            </w:sdt>
            <w:r w:rsidRPr="002971AE">
              <w:rPr>
                <w:bCs/>
                <w:color w:val="000000" w:themeColor="text1"/>
              </w:rPr>
              <w:t xml:space="preserve">, </w:t>
            </w:r>
            <w:sdt>
              <w:sdtPr>
                <w:rPr>
                  <w:bCs/>
                  <w:color w:val="000000" w:themeColor="text1"/>
                </w:rPr>
                <w:alias w:val="اسم المدينة التي تقع فيها الجامعة"/>
                <w:tag w:val="اسم المدينة التي تقع فيها الجامعة"/>
                <w:id w:val="-1550451573"/>
                <w:lock w:val="sdtLocked"/>
                <w:placeholder>
                  <w:docPart w:val="DefaultPlaceholder_1081868574"/>
                </w:placeholder>
                <w15:color w:val="FF6600"/>
                <w:text/>
              </w:sdtPr>
              <w:sdtEndPr/>
              <w:sdtContent>
                <w:proofErr w:type="spellStart"/>
                <w:r w:rsidR="00383198" w:rsidRPr="00383198">
                  <w:rPr>
                    <w:bCs/>
                    <w:color w:val="000000" w:themeColor="text1"/>
                  </w:rPr>
                  <w:t>Karak</w:t>
                </w:r>
                <w:proofErr w:type="spellEnd"/>
              </w:sdtContent>
            </w:sdt>
            <w:r w:rsidRPr="002971AE">
              <w:rPr>
                <w:bCs/>
                <w:color w:val="000000" w:themeColor="text1"/>
              </w:rPr>
              <w:t xml:space="preserve">, </w:t>
            </w:r>
            <w:sdt>
              <w:sdtPr>
                <w:rPr>
                  <w:bCs/>
                  <w:color w:val="000000" w:themeColor="text1"/>
                </w:rPr>
                <w:alias w:val="اسم الدولة التي تقع فيها الجامعة"/>
                <w:tag w:val="اسم الدولة التي تقع فيها الجامعة"/>
                <w:id w:val="842124710"/>
                <w:lock w:val="sdtLocked"/>
                <w:placeholder>
                  <w:docPart w:val="DefaultPlaceholder_1081868574"/>
                </w:placeholder>
                <w15:color w:val="FF6600"/>
                <w:text/>
              </w:sdtPr>
              <w:sdtEndPr/>
              <w:sdtContent>
                <w:r w:rsidRPr="002971AE">
                  <w:rPr>
                    <w:bCs/>
                    <w:color w:val="000000" w:themeColor="text1"/>
                  </w:rPr>
                  <w:t>Jordan</w:t>
                </w:r>
              </w:sdtContent>
            </w:sdt>
            <w:r w:rsidR="00F06BA0">
              <w:rPr>
                <w:bCs/>
                <w:color w:val="000000" w:themeColor="text1"/>
              </w:rPr>
              <w:t>.</w:t>
            </w:r>
          </w:p>
        </w:tc>
      </w:tr>
    </w:tbl>
    <w:p w:rsidR="001A5915" w:rsidRDefault="001A5915" w:rsidP="00742B16">
      <w:pPr>
        <w:pStyle w:val="Title"/>
        <w:jc w:val="left"/>
        <w:rPr>
          <w:b/>
          <w:smallCaps/>
          <w:color w:val="000000" w:themeColor="text1"/>
          <w:sz w:val="28"/>
          <w:szCs w:val="28"/>
        </w:rPr>
      </w:pPr>
    </w:p>
    <w:p w:rsidR="00470493" w:rsidRPr="002971AE" w:rsidRDefault="00470493" w:rsidP="00742B16">
      <w:pPr>
        <w:pStyle w:val="Title"/>
        <w:jc w:val="left"/>
        <w:rPr>
          <w:b/>
          <w:smallCaps/>
          <w:color w:val="000000" w:themeColor="text1"/>
          <w:sz w:val="28"/>
          <w:szCs w:val="28"/>
        </w:rPr>
      </w:pPr>
    </w:p>
    <w:p w:rsidR="001A5915" w:rsidRPr="002971AE" w:rsidRDefault="00EA5E3D" w:rsidP="001F6299">
      <w:pPr>
        <w:pStyle w:val="Title"/>
        <w:jc w:val="left"/>
        <w:rPr>
          <w:smallCaps/>
          <w:color w:val="000000" w:themeColor="text1"/>
          <w:sz w:val="28"/>
          <w:szCs w:val="28"/>
        </w:rPr>
      </w:pPr>
      <w:r w:rsidRPr="002971AE">
        <w:rPr>
          <w:b/>
          <w:smallCaps/>
          <w:color w:val="000000" w:themeColor="text1"/>
          <w:sz w:val="28"/>
          <w:szCs w:val="28"/>
        </w:rPr>
        <w:t xml:space="preserve">Specialty </w:t>
      </w:r>
      <w:r w:rsidR="002520CC" w:rsidRPr="002971AE">
        <w:rPr>
          <w:b/>
          <w:smallCaps/>
          <w:color w:val="000000" w:themeColor="text1"/>
          <w:sz w:val="28"/>
          <w:szCs w:val="28"/>
        </w:rPr>
        <w:t>_____________________</w:t>
      </w:r>
      <w:r w:rsidR="002F41DA" w:rsidRPr="002971AE">
        <w:rPr>
          <w:b/>
          <w:smallCaps/>
          <w:color w:val="000000" w:themeColor="text1"/>
          <w:sz w:val="28"/>
          <w:szCs w:val="28"/>
        </w:rPr>
        <w:t>_____________________</w:t>
      </w:r>
      <w:r w:rsidR="002520CC" w:rsidRPr="002971AE">
        <w:rPr>
          <w:b/>
          <w:smallCaps/>
          <w:color w:val="000000" w:themeColor="text1"/>
          <w:sz w:val="28"/>
          <w:szCs w:val="28"/>
        </w:rPr>
        <w:t>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6"/>
        <w:gridCol w:w="6664"/>
      </w:tblGrid>
      <w:tr w:rsidR="002971AE" w:rsidRPr="002971AE" w:rsidTr="002F41DA">
        <w:tc>
          <w:tcPr>
            <w:tcW w:w="1440" w:type="pct"/>
          </w:tcPr>
          <w:p w:rsidR="002F41DA" w:rsidRPr="002971AE" w:rsidRDefault="002F41DA" w:rsidP="001F6299">
            <w:pPr>
              <w:rPr>
                <w:bCs/>
                <w:color w:val="000000" w:themeColor="text1"/>
              </w:rPr>
            </w:pPr>
            <w:r w:rsidRPr="002971AE">
              <w:rPr>
                <w:b/>
                <w:i/>
                <w:iCs/>
                <w:color w:val="000000" w:themeColor="text1"/>
              </w:rPr>
              <w:t xml:space="preserve">General Specialization: </w:t>
            </w:r>
            <w:r w:rsidRPr="002971AE">
              <w:rPr>
                <w:b/>
                <w:color w:val="000000" w:themeColor="text1"/>
              </w:rPr>
              <w:t xml:space="preserve">                  </w:t>
            </w:r>
          </w:p>
        </w:tc>
        <w:tc>
          <w:tcPr>
            <w:tcW w:w="3560" w:type="pct"/>
          </w:tcPr>
          <w:sdt>
            <w:sdtPr>
              <w:rPr>
                <w:bCs/>
                <w:color w:val="000000" w:themeColor="text1"/>
              </w:rPr>
              <w:alias w:val="اختيار التخصص العام"/>
              <w:tag w:val="اختيار التخصص العام"/>
              <w:id w:val="1945799723"/>
              <w:lock w:val="sdtLocked"/>
              <w:placeholder>
                <w:docPart w:val="DefaultPlaceholder_1081868575"/>
              </w:placeholder>
              <w15:color w:val="FF6600"/>
              <w:dropDownList>
                <w:listItem w:displayText="Chemistry" w:value="Chemistry"/>
                <w:listItem w:displayText="Physics" w:value="Physics"/>
                <w:listItem w:displayText="Biology" w:value="Biology"/>
                <w:listItem w:displayText="Bioscience" w:value="Bioscience"/>
                <w:listItem w:displayText="Mathematics" w:value="Mathematics"/>
                <w:listItem w:displayText="Statistics" w:value="Statistics"/>
              </w:dropDownList>
            </w:sdtPr>
            <w:sdtEndPr/>
            <w:sdtContent>
              <w:p w:rsidR="002F41DA" w:rsidRPr="002971AE" w:rsidRDefault="002F41DA" w:rsidP="001F6299">
                <w:pPr>
                  <w:rPr>
                    <w:bCs/>
                    <w:color w:val="000000" w:themeColor="text1"/>
                  </w:rPr>
                </w:pPr>
                <w:r w:rsidRPr="002971AE">
                  <w:rPr>
                    <w:bCs/>
                    <w:color w:val="000000" w:themeColor="text1"/>
                  </w:rPr>
                  <w:t>Chemistry</w:t>
                </w:r>
              </w:p>
            </w:sdtContent>
          </w:sdt>
        </w:tc>
      </w:tr>
      <w:tr w:rsidR="002F41DA" w:rsidRPr="002971AE" w:rsidTr="002F41DA">
        <w:tc>
          <w:tcPr>
            <w:tcW w:w="1440" w:type="pct"/>
          </w:tcPr>
          <w:p w:rsidR="002F41DA" w:rsidRPr="002971AE" w:rsidRDefault="002F41DA" w:rsidP="001F6299">
            <w:pPr>
              <w:rPr>
                <w:b/>
                <w:i/>
                <w:iCs/>
                <w:color w:val="000000" w:themeColor="text1"/>
              </w:rPr>
            </w:pPr>
            <w:r w:rsidRPr="002971AE">
              <w:rPr>
                <w:b/>
                <w:i/>
                <w:iCs/>
                <w:color w:val="000000" w:themeColor="text1"/>
              </w:rPr>
              <w:t>Specialization</w:t>
            </w:r>
            <w:r w:rsidR="004D192A" w:rsidRPr="002971AE">
              <w:rPr>
                <w:b/>
                <w:i/>
                <w:iCs/>
                <w:color w:val="000000" w:themeColor="text1"/>
              </w:rPr>
              <w:t xml:space="preserve"> </w:t>
            </w:r>
            <w:r w:rsidRPr="002971AE">
              <w:rPr>
                <w:b/>
                <w:i/>
                <w:iCs/>
                <w:color w:val="000000" w:themeColor="text1"/>
              </w:rPr>
              <w:t>:</w:t>
            </w:r>
            <w:r w:rsidRPr="002971AE">
              <w:rPr>
                <w:b/>
                <w:color w:val="000000" w:themeColor="text1"/>
              </w:rPr>
              <w:t xml:space="preserve">     </w:t>
            </w:r>
          </w:p>
        </w:tc>
        <w:tc>
          <w:tcPr>
            <w:tcW w:w="3560" w:type="pct"/>
          </w:tcPr>
          <w:sdt>
            <w:sdtPr>
              <w:rPr>
                <w:bCs/>
                <w:color w:val="000000" w:themeColor="text1"/>
              </w:rPr>
              <w:alias w:val="التخصص الدقيق يمكن كتابة اكثر من تخصص بين كل تخصص و الآخر فاصلة"/>
              <w:tag w:val="التخصص الدقيق"/>
              <w:id w:val="-1637642958"/>
              <w:lock w:val="sdtLocked"/>
              <w:placeholder>
                <w:docPart w:val="DefaultPlaceholder_1081868574"/>
              </w:placeholder>
              <w15:color w:val="FF6600"/>
              <w:text/>
            </w:sdtPr>
            <w:sdtEndPr/>
            <w:sdtContent>
              <w:p w:rsidR="002F41DA" w:rsidRPr="002971AE" w:rsidRDefault="00383198" w:rsidP="00383198">
                <w:pPr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Physical</w:t>
                </w:r>
                <w:r w:rsidR="002F41DA" w:rsidRPr="002971AE">
                  <w:rPr>
                    <w:bCs/>
                    <w:color w:val="000000" w:themeColor="text1"/>
                  </w:rPr>
                  <w:t xml:space="preserve"> Chemistry</w:t>
                </w:r>
              </w:p>
            </w:sdtContent>
          </w:sdt>
        </w:tc>
      </w:tr>
    </w:tbl>
    <w:p w:rsidR="00EC4573" w:rsidRPr="00742B16" w:rsidRDefault="00EC4573" w:rsidP="001F6299"/>
    <w:p w:rsidR="00A0200D" w:rsidRPr="002971AE" w:rsidRDefault="00440A22" w:rsidP="00742B16">
      <w:pPr>
        <w:pStyle w:val="Title"/>
        <w:jc w:val="left"/>
        <w:rPr>
          <w:smallCaps/>
          <w:color w:val="000000" w:themeColor="text1"/>
          <w:sz w:val="28"/>
          <w:szCs w:val="28"/>
        </w:rPr>
      </w:pPr>
      <w:r w:rsidRPr="002971AE">
        <w:rPr>
          <w:b/>
          <w:smallCaps/>
          <w:color w:val="000000" w:themeColor="text1"/>
          <w:sz w:val="28"/>
          <w:szCs w:val="28"/>
        </w:rPr>
        <w:t>Career History</w:t>
      </w:r>
      <w:r w:rsidR="002520CC" w:rsidRPr="002971AE">
        <w:rPr>
          <w:b/>
          <w:smallCaps/>
          <w:color w:val="000000" w:themeColor="text1"/>
          <w:sz w:val="28"/>
          <w:szCs w:val="28"/>
        </w:rPr>
        <w:t xml:space="preserve"> </w:t>
      </w:r>
      <w:r w:rsidR="00074583" w:rsidRPr="002971AE">
        <w:rPr>
          <w:b/>
          <w:smallCaps/>
          <w:color w:val="000000" w:themeColor="text1"/>
          <w:sz w:val="28"/>
          <w:szCs w:val="28"/>
        </w:rPr>
        <w:t>_______</w:t>
      </w:r>
      <w:r w:rsidR="002520CC" w:rsidRPr="002971AE">
        <w:rPr>
          <w:b/>
          <w:smallCaps/>
          <w:color w:val="000000" w:themeColor="text1"/>
          <w:sz w:val="28"/>
          <w:szCs w:val="28"/>
        </w:rPr>
        <w:t>____________________________________________</w:t>
      </w:r>
    </w:p>
    <w:tbl>
      <w:tblPr>
        <w:tblStyle w:val="TableGrid"/>
        <w:tblW w:w="4927" w:type="pct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818"/>
      </w:tblGrid>
      <w:tr w:rsidR="002971AE" w:rsidRPr="002971AE" w:rsidTr="00916A3B">
        <w:tc>
          <w:tcPr>
            <w:tcW w:w="1846" w:type="pct"/>
          </w:tcPr>
          <w:p w:rsidR="00D0484A" w:rsidRPr="002971AE" w:rsidRDefault="008A5EBC" w:rsidP="00D217BC">
            <w:pPr>
              <w:rPr>
                <w:color w:val="000000" w:themeColor="text1"/>
              </w:rPr>
            </w:pPr>
            <w:sdt>
              <w:sdtPr>
                <w:rPr>
                  <w:color w:val="000000" w:themeColor="text1"/>
                </w:rPr>
                <w:alias w:val="تاريخ بداية العمل الحالي (السنة والشهر)"/>
                <w:tag w:val="من"/>
                <w:id w:val="36712416"/>
                <w:lock w:val="sdtLocked"/>
                <w:placeholder>
                  <w:docPart w:val="DefaultPlaceholder_1081868576"/>
                </w:placeholder>
                <w15:color w:val="FF6600"/>
                <w:date w:fullDate="2019-04-10T00:00:00Z">
                  <w:dateFormat w:val="MMMM, yyyy"/>
                  <w:lid w:val="en-US"/>
                  <w:storeMappedDataAs w:val="text"/>
                  <w:calendar w:val="gregorian"/>
                </w:date>
              </w:sdtPr>
              <w:sdtEndPr>
                <w:rPr>
                  <w:rFonts w:hint="cs"/>
                </w:rPr>
              </w:sdtEndPr>
              <w:sdtContent>
                <w:r w:rsidR="00D217BC">
                  <w:rPr>
                    <w:color w:val="000000" w:themeColor="text1"/>
                  </w:rPr>
                  <w:t>April, 2019</w:t>
                </w:r>
              </w:sdtContent>
            </w:sdt>
            <w:r w:rsidR="00D0484A" w:rsidRPr="002971AE">
              <w:rPr>
                <w:color w:val="000000" w:themeColor="text1"/>
              </w:rPr>
              <w:t xml:space="preserve"> -</w:t>
            </w:r>
            <w:r w:rsidR="006506C7">
              <w:rPr>
                <w:rFonts w:hint="cs"/>
                <w:color w:val="000000" w:themeColor="text1"/>
                <w:rtl/>
              </w:rPr>
              <w:t xml:space="preserve"> </w:t>
            </w:r>
            <w:r w:rsidR="00D0484A" w:rsidRPr="002971AE">
              <w:rPr>
                <w:color w:val="000000" w:themeColor="text1"/>
              </w:rPr>
              <w:t>Present</w:t>
            </w:r>
          </w:p>
        </w:tc>
        <w:tc>
          <w:tcPr>
            <w:tcW w:w="3154" w:type="pct"/>
          </w:tcPr>
          <w:p w:rsidR="00D0484A" w:rsidRPr="002971AE" w:rsidRDefault="008A5EBC" w:rsidP="00742B16">
            <w:pPr>
              <w:rPr>
                <w:bCs/>
                <w:color w:val="000000" w:themeColor="text1"/>
                <w:lang w:bidi="ar-JO"/>
              </w:rPr>
            </w:pPr>
            <w:sdt>
              <w:sdtPr>
                <w:rPr>
                  <w:b/>
                  <w:bCs/>
                  <w:color w:val="000000" w:themeColor="text1"/>
                </w:rPr>
                <w:alias w:val="اختيار الرتبة في العمل الحالي"/>
                <w:tag w:val="اختيار الدرجة العلمية الحالية"/>
                <w:id w:val="-1005431060"/>
                <w:lock w:val="sdtLocked"/>
                <w:placeholder>
                  <w:docPart w:val="DefaultPlaceholder_1081868575"/>
                </w:placeholder>
                <w15:color w:val="FF6600"/>
                <w:dropDownList>
                  <w:listItem w:displayText="Lecturer" w:value="Lecturer"/>
                  <w:listItem w:displayText="Assistant Professor" w:value="Assistant Professor"/>
                  <w:listItem w:displayText="Associate Professor" w:value="Associate Professor"/>
                  <w:listItem w:displayText="Professor" w:value="Professor"/>
                </w:dropDownList>
              </w:sdtPr>
              <w:sdtEndPr/>
              <w:sdtContent>
                <w:r w:rsidR="006506C7">
                  <w:rPr>
                    <w:b/>
                    <w:bCs/>
                    <w:color w:val="000000" w:themeColor="text1"/>
                  </w:rPr>
                  <w:t>Assistant Professor</w:t>
                </w:r>
              </w:sdtContent>
            </w:sdt>
            <w:r w:rsidR="00D0484A" w:rsidRPr="002971AE">
              <w:rPr>
                <w:b/>
                <w:color w:val="000000" w:themeColor="text1"/>
              </w:rPr>
              <w:t xml:space="preserve">, </w:t>
            </w:r>
            <w:r w:rsidR="004D5F02" w:rsidRPr="002971AE">
              <w:rPr>
                <w:bCs/>
                <w:color w:val="000000" w:themeColor="text1"/>
              </w:rPr>
              <w:t xml:space="preserve">Department </w:t>
            </w:r>
            <w:r w:rsidR="005C7F3A" w:rsidRPr="002971AE">
              <w:rPr>
                <w:color w:val="000000" w:themeColor="text1"/>
              </w:rPr>
              <w:t xml:space="preserve">of </w:t>
            </w:r>
            <w:sdt>
              <w:sdtPr>
                <w:rPr>
                  <w:color w:val="000000" w:themeColor="text1"/>
                </w:rPr>
                <w:alias w:val="اختار القسم"/>
                <w:tag w:val="القسم"/>
                <w:id w:val="1056360665"/>
                <w:placeholder>
                  <w:docPart w:val="3BF2F0D1B6594ED6A55D7136FCCDEB90"/>
                </w:placeholder>
                <w15:color w:val="FF6600"/>
                <w:dropDownList>
                  <w:listItem w:displayText="Chemistry" w:value="Chemistry"/>
                  <w:listItem w:displayText="Physics" w:value="Physics"/>
                  <w:listItem w:displayText="Biological Sciences" w:value="Biological Sciences"/>
                  <w:listItem w:displayText="Mathematics" w:value="Mathematics"/>
                </w:dropDownList>
              </w:sdtPr>
              <w:sdtEndPr/>
              <w:sdtContent>
                <w:r w:rsidR="003F6C72">
                  <w:rPr>
                    <w:color w:val="000000" w:themeColor="text1"/>
                  </w:rPr>
                  <w:t>Chemistry</w:t>
                </w:r>
              </w:sdtContent>
            </w:sdt>
            <w:r w:rsidR="004D5F02" w:rsidRPr="002971AE">
              <w:rPr>
                <w:b/>
                <w:color w:val="000000" w:themeColor="text1"/>
              </w:rPr>
              <w:t xml:space="preserve">, </w:t>
            </w:r>
            <w:r w:rsidR="004D5F02" w:rsidRPr="002971AE">
              <w:rPr>
                <w:bCs/>
                <w:color w:val="000000" w:themeColor="text1"/>
              </w:rPr>
              <w:t>College of Science</w:t>
            </w:r>
            <w:r w:rsidR="004D5F02" w:rsidRPr="002971AE">
              <w:rPr>
                <w:b/>
                <w:color w:val="000000" w:themeColor="text1"/>
              </w:rPr>
              <w:t xml:space="preserve">, </w:t>
            </w:r>
            <w:r w:rsidR="00D0484A" w:rsidRPr="002971AE">
              <w:rPr>
                <w:bCs/>
                <w:color w:val="000000" w:themeColor="text1"/>
              </w:rPr>
              <w:t xml:space="preserve">Al-Hussein Bin </w:t>
            </w:r>
            <w:proofErr w:type="spellStart"/>
            <w:r w:rsidR="00D0484A" w:rsidRPr="002971AE">
              <w:rPr>
                <w:bCs/>
                <w:color w:val="000000" w:themeColor="text1"/>
              </w:rPr>
              <w:t>Talal</w:t>
            </w:r>
            <w:proofErr w:type="spellEnd"/>
            <w:r w:rsidR="00D0484A" w:rsidRPr="002971AE">
              <w:rPr>
                <w:bCs/>
                <w:color w:val="000000" w:themeColor="text1"/>
              </w:rPr>
              <w:t xml:space="preserve"> University,</w:t>
            </w:r>
            <w:r w:rsidR="004D5F02" w:rsidRPr="002971AE">
              <w:rPr>
                <w:bCs/>
                <w:color w:val="000000" w:themeColor="text1"/>
              </w:rPr>
              <w:t xml:space="preserve"> </w:t>
            </w:r>
            <w:proofErr w:type="spellStart"/>
            <w:r w:rsidR="004D5F02" w:rsidRPr="002971AE">
              <w:rPr>
                <w:bCs/>
                <w:color w:val="000000" w:themeColor="text1"/>
              </w:rPr>
              <w:t>Ma'an</w:t>
            </w:r>
            <w:proofErr w:type="spellEnd"/>
            <w:r w:rsidR="004D5F02" w:rsidRPr="002971AE">
              <w:rPr>
                <w:bCs/>
                <w:color w:val="000000" w:themeColor="text1"/>
              </w:rPr>
              <w:t xml:space="preserve">, </w:t>
            </w:r>
            <w:r w:rsidR="00D0484A" w:rsidRPr="002971AE">
              <w:rPr>
                <w:bCs/>
                <w:color w:val="000000" w:themeColor="text1"/>
              </w:rPr>
              <w:t>Jordan</w:t>
            </w:r>
            <w:r w:rsidR="004D5F02" w:rsidRPr="002971AE">
              <w:rPr>
                <w:bCs/>
                <w:color w:val="000000" w:themeColor="text1"/>
              </w:rPr>
              <w:t>.</w:t>
            </w:r>
          </w:p>
        </w:tc>
      </w:tr>
      <w:sdt>
        <w:sdtPr>
          <w:rPr>
            <w:color w:val="000000" w:themeColor="text1"/>
          </w:rPr>
          <w:alias w:val="اضافة الخبرات الاكاديمية السابقة "/>
          <w:tag w:val="اضافة الخبرات السابقة "/>
          <w:id w:val="-985621243"/>
          <w15:color w:val="333399"/>
          <w15:repeatingSection/>
        </w:sdtPr>
        <w:sdtEndPr>
          <w:rPr>
            <w:color w:val="auto"/>
          </w:rPr>
        </w:sdtEndPr>
        <w:sdtContent>
          <w:sdt>
            <w:sdtPr>
              <w:rPr>
                <w:color w:val="000000" w:themeColor="text1"/>
              </w:rPr>
              <w:id w:val="-1108191743"/>
              <w:placeholder>
                <w:docPart w:val="DefaultPlaceholder_1081868578"/>
              </w:placeholder>
              <w15:color w:val="333399"/>
              <w15:repeatingSectionItem/>
            </w:sdtPr>
            <w:sdtEndPr>
              <w:rPr>
                <w:color w:val="auto"/>
              </w:rPr>
            </w:sdtEndPr>
            <w:sdtContent>
              <w:tr w:rsidR="002971AE" w:rsidRPr="002971AE" w:rsidTr="00916A3B">
                <w:tc>
                  <w:tcPr>
                    <w:tcW w:w="1846" w:type="pct"/>
                  </w:tcPr>
                  <w:p w:rsidR="00D0484A" w:rsidRPr="002971AE" w:rsidRDefault="008A5EBC" w:rsidP="00E528A6">
                    <w:pPr>
                      <w:rPr>
                        <w:color w:val="000000" w:themeColor="text1"/>
                      </w:rPr>
                    </w:pPr>
                    <w:sdt>
                      <w:sdtPr>
                        <w:rPr>
                          <w:color w:val="000000" w:themeColor="text1"/>
                        </w:rPr>
                        <w:alias w:val="من (السنة والشهر)"/>
                        <w:tag w:val="من (السنة والشهر)"/>
                        <w:id w:val="1023978003"/>
                        <w:placeholder>
                          <w:docPart w:val="DefaultPlaceholder_1081868576"/>
                        </w:placeholder>
                        <w15:color w:val="FF6600"/>
                        <w:date w:fullDate="2014-08-01T00:00:00Z">
                          <w:dateFormat w:val="MMMM, yyyy"/>
                          <w:lid w:val="en-US"/>
                          <w:storeMappedDataAs w:val="text"/>
                          <w:calendar w:val="gregorian"/>
                        </w:date>
                      </w:sdtPr>
                      <w:sdtEndPr/>
                      <w:sdtContent>
                        <w:r w:rsidR="00E528A6">
                          <w:rPr>
                            <w:color w:val="000000" w:themeColor="text1"/>
                          </w:rPr>
                          <w:t>August, 2014</w:t>
                        </w:r>
                      </w:sdtContent>
                    </w:sdt>
                    <w:r w:rsidR="00D0484A" w:rsidRPr="002971AE">
                      <w:rPr>
                        <w:color w:val="000000" w:themeColor="text1"/>
                      </w:rPr>
                      <w:t xml:space="preserve"> - </w:t>
                    </w:r>
                    <w:sdt>
                      <w:sdtPr>
                        <w:rPr>
                          <w:color w:val="000000" w:themeColor="text1"/>
                        </w:rPr>
                        <w:alias w:val="الى (السنة والشهر)"/>
                        <w:tag w:val="الى (السنة والشهر)"/>
                        <w:id w:val="1819144274"/>
                        <w:placeholder>
                          <w:docPart w:val="DefaultPlaceholder_1081868576"/>
                        </w:placeholder>
                        <w15:color w:val="FF6600"/>
                        <w:date w:fullDate="2017-09-01T00:00:00Z">
                          <w:dateFormat w:val="MMMM, yyyy"/>
                          <w:lid w:val="en-US"/>
                          <w:storeMappedDataAs w:val="text"/>
                          <w:calendar w:val="gregorian"/>
                        </w:date>
                      </w:sdtPr>
                      <w:sdtEndPr/>
                      <w:sdtContent>
                        <w:r w:rsidR="00E528A6">
                          <w:rPr>
                            <w:color w:val="000000" w:themeColor="text1"/>
                          </w:rPr>
                          <w:t>September, 2017</w:t>
                        </w:r>
                      </w:sdtContent>
                    </w:sdt>
                    <w:r w:rsidR="00D0484A" w:rsidRPr="002971AE">
                      <w:rPr>
                        <w:color w:val="000000" w:themeColor="text1"/>
                      </w:rPr>
                      <w:t xml:space="preserve"> </w:t>
                    </w:r>
                  </w:p>
                </w:tc>
                <w:tc>
                  <w:tcPr>
                    <w:tcW w:w="3154" w:type="pct"/>
                  </w:tcPr>
                  <w:sdt>
                    <w:sdtPr>
                      <w:alias w:val="تفاصيل العمل (الرتبةالعلمية -القسم - الجامعة - المدينة -الدولة)"/>
                      <w:tag w:val="تفاصيل الخبرة "/>
                      <w:id w:val="-105349621"/>
                      <w:placeholder>
                        <w:docPart w:val="DefaultPlaceholder_1081868574"/>
                      </w:placeholder>
                      <w15:color w:val="FF6600"/>
                      <w:text/>
                    </w:sdtPr>
                    <w:sdtEndPr/>
                    <w:sdtContent>
                      <w:p w:rsidR="00D0484A" w:rsidRPr="00CA6DEF" w:rsidRDefault="00E528A6" w:rsidP="00E528A6">
                        <w:r w:rsidRPr="00E528A6">
                          <w:t>Assistant Professor, Department of Chemistry, Faculty of Science, Islamic University in Madinah, Al-Madinah Al-</w:t>
                        </w:r>
                        <w:proofErr w:type="spellStart"/>
                        <w:r w:rsidRPr="00E528A6">
                          <w:t>Munawarah</w:t>
                        </w:r>
                        <w:proofErr w:type="spellEnd"/>
                        <w:r w:rsidRPr="00E528A6">
                          <w:t>, Saudi Arabia</w:t>
                        </w:r>
                      </w:p>
                    </w:sdtContent>
                  </w:sdt>
                </w:tc>
              </w:tr>
            </w:sdtContent>
          </w:sdt>
          <w:sdt>
            <w:sdtPr>
              <w:rPr>
                <w:color w:val="000000" w:themeColor="text1"/>
              </w:rPr>
              <w:id w:val="-246499594"/>
              <w:placeholder>
                <w:docPart w:val="CF67B67943C94F60988EE578DBDDCA39"/>
              </w:placeholder>
              <w15:color w:val="333399"/>
              <w15:repeatingSectionItem/>
            </w:sdtPr>
            <w:sdtEndPr>
              <w:rPr>
                <w:color w:val="auto"/>
              </w:rPr>
            </w:sdtEndPr>
            <w:sdtContent>
              <w:tr w:rsidR="00E528A6" w:rsidRPr="002971AE" w:rsidTr="00916A3B">
                <w:tc>
                  <w:tcPr>
                    <w:tcW w:w="1846" w:type="pct"/>
                  </w:tcPr>
                  <w:p w:rsidR="00E528A6" w:rsidRPr="002971AE" w:rsidRDefault="008A5EBC" w:rsidP="00C303DB">
                    <w:pPr>
                      <w:rPr>
                        <w:color w:val="000000" w:themeColor="text1"/>
                      </w:rPr>
                    </w:pPr>
                    <w:sdt>
                      <w:sdtPr>
                        <w:rPr>
                          <w:color w:val="000000" w:themeColor="text1"/>
                        </w:rPr>
                        <w:alias w:val="من (السنة والشهر)"/>
                        <w:tag w:val="من (السنة والشهر)"/>
                        <w:id w:val="1379971600"/>
                        <w:placeholder>
                          <w:docPart w:val="710D0C8863884F2AA5A2EFC3355B71D6"/>
                        </w:placeholder>
                        <w15:color w:val="FF6600"/>
                        <w:date w:fullDate="2011-02-01T00:00:00Z">
                          <w:dateFormat w:val="MMMM, yyyy"/>
                          <w:lid w:val="en-US"/>
                          <w:storeMappedDataAs w:val="text"/>
                          <w:calendar w:val="gregorian"/>
                        </w:date>
                      </w:sdtPr>
                      <w:sdtEndPr/>
                      <w:sdtContent>
                        <w:r w:rsidR="00C303DB">
                          <w:rPr>
                            <w:color w:val="000000" w:themeColor="text1"/>
                          </w:rPr>
                          <w:t>February, 2011</w:t>
                        </w:r>
                      </w:sdtContent>
                    </w:sdt>
                    <w:r w:rsidR="00E528A6" w:rsidRPr="002971AE">
                      <w:rPr>
                        <w:color w:val="000000" w:themeColor="text1"/>
                      </w:rPr>
                      <w:t xml:space="preserve"> - </w:t>
                    </w:r>
                    <w:sdt>
                      <w:sdtPr>
                        <w:rPr>
                          <w:color w:val="000000" w:themeColor="text1"/>
                        </w:rPr>
                        <w:alias w:val="الى (السنة والشهر)"/>
                        <w:tag w:val="الى (السنة والشهر)"/>
                        <w:id w:val="1798023915"/>
                        <w:placeholder>
                          <w:docPart w:val="710D0C8863884F2AA5A2EFC3355B71D6"/>
                        </w:placeholder>
                        <w15:color w:val="FF6600"/>
                        <w:date w:fullDate="2014-08-01T00:00:00Z">
                          <w:dateFormat w:val="MMMM, yyyy"/>
                          <w:lid w:val="en-US"/>
                          <w:storeMappedDataAs w:val="text"/>
                          <w:calendar w:val="gregorian"/>
                        </w:date>
                      </w:sdtPr>
                      <w:sdtEndPr/>
                      <w:sdtContent>
                        <w:r w:rsidR="00C303DB">
                          <w:rPr>
                            <w:color w:val="000000" w:themeColor="text1"/>
                          </w:rPr>
                          <w:t>August, 2014</w:t>
                        </w:r>
                      </w:sdtContent>
                    </w:sdt>
                    <w:r w:rsidR="00E528A6" w:rsidRPr="002971AE">
                      <w:rPr>
                        <w:color w:val="000000" w:themeColor="text1"/>
                      </w:rPr>
                      <w:t xml:space="preserve"> </w:t>
                    </w:r>
                  </w:p>
                </w:tc>
                <w:tc>
                  <w:tcPr>
                    <w:tcW w:w="3154" w:type="pct"/>
                  </w:tcPr>
                  <w:sdt>
                    <w:sdtPr>
                      <w:alias w:val="تفاصيل العمل (الرتبةالعلمية -القسم - الجامعة - المدينة -الدولة)"/>
                      <w:tag w:val="تفاصيل الخبرة "/>
                      <w:id w:val="1298345375"/>
                      <w:placeholder>
                        <w:docPart w:val="5EFDD8900DC84EAAB138C13A8BCD5E62"/>
                      </w:placeholder>
                      <w15:color w:val="FF6600"/>
                      <w:text/>
                    </w:sdtPr>
                    <w:sdtEndPr/>
                    <w:sdtContent>
                      <w:p w:rsidR="00E528A6" w:rsidRPr="00CA6DEF" w:rsidRDefault="00C303DB" w:rsidP="001F45C5">
                        <w:r w:rsidRPr="00C303DB">
                          <w:t>Assistant Professor, February 2011-August 2014, Chemistry Department, Faculty of Science, Northern Borders University, Saudi Arabia</w:t>
                        </w:r>
                      </w:p>
                    </w:sdtContent>
                  </w:sdt>
                </w:tc>
              </w:tr>
            </w:sdtContent>
          </w:sdt>
          <w:bookmarkStart w:id="0" w:name="_GoBack" w:colFirst="0" w:colLast="0" w:displacedByCustomXml="next"/>
          <w:sdt>
            <w:sdtPr>
              <w:rPr>
                <w:color w:val="000000" w:themeColor="text1"/>
              </w:rPr>
              <w:id w:val="-1861348068"/>
              <w:placeholder>
                <w:docPart w:val="A8E928E695CC42488D36E86BDC9AC6F6"/>
              </w:placeholder>
              <w15:color w:val="333399"/>
              <w15:repeatingSectionItem/>
            </w:sdtPr>
            <w:sdtEndPr>
              <w:rPr>
                <w:color w:val="auto"/>
              </w:rPr>
            </w:sdtEndPr>
            <w:sdtContent>
              <w:tr w:rsidR="00E528A6" w:rsidRPr="002971AE" w:rsidTr="00916A3B">
                <w:tc>
                  <w:tcPr>
                    <w:tcW w:w="1846" w:type="pct"/>
                  </w:tcPr>
                  <w:p w:rsidR="00E528A6" w:rsidRPr="002971AE" w:rsidRDefault="008A5EBC" w:rsidP="00CC7CF4">
                    <w:pPr>
                      <w:rPr>
                        <w:color w:val="000000" w:themeColor="text1"/>
                      </w:rPr>
                    </w:pPr>
                    <w:sdt>
                      <w:sdtPr>
                        <w:rPr>
                          <w:color w:val="000000" w:themeColor="text1"/>
                        </w:rPr>
                        <w:alias w:val="من (السنة والشهر)"/>
                        <w:tag w:val="من (السنة والشهر)"/>
                        <w:id w:val="525375506"/>
                        <w:placeholder>
                          <w:docPart w:val="6130CD08AC714298BBAE507CD26119B5"/>
                        </w:placeholder>
                        <w15:color w:val="FF6600"/>
                        <w:date w:fullDate="2007-10-01T00:00:00Z">
                          <w:dateFormat w:val="MMMM, yyyy"/>
                          <w:lid w:val="en-US"/>
                          <w:storeMappedDataAs w:val="text"/>
                          <w:calendar w:val="gregorian"/>
                        </w:date>
                      </w:sdtPr>
                      <w:sdtEndPr/>
                      <w:sdtContent>
                        <w:r w:rsidR="00CC7CF4">
                          <w:rPr>
                            <w:color w:val="000000" w:themeColor="text1"/>
                          </w:rPr>
                          <w:t>October, 2007</w:t>
                        </w:r>
                      </w:sdtContent>
                    </w:sdt>
                    <w:r w:rsidR="00E528A6" w:rsidRPr="002971AE">
                      <w:rPr>
                        <w:color w:val="000000" w:themeColor="text1"/>
                      </w:rPr>
                      <w:t xml:space="preserve"> - </w:t>
                    </w:r>
                    <w:sdt>
                      <w:sdtPr>
                        <w:rPr>
                          <w:color w:val="000000" w:themeColor="text1"/>
                        </w:rPr>
                        <w:alias w:val="الى (السنة والشهر)"/>
                        <w:tag w:val="الى (السنة والشهر)"/>
                        <w:id w:val="1438649027"/>
                        <w:placeholder>
                          <w:docPart w:val="6130CD08AC714298BBAE507CD26119B5"/>
                        </w:placeholder>
                        <w15:color w:val="FF6600"/>
                        <w:date w:fullDate="2011-01-01T00:00:00Z">
                          <w:dateFormat w:val="MMMM, yyyy"/>
                          <w:lid w:val="en-US"/>
                          <w:storeMappedDataAs w:val="text"/>
                          <w:calendar w:val="gregorian"/>
                        </w:date>
                      </w:sdtPr>
                      <w:sdtEndPr/>
                      <w:sdtContent>
                        <w:r w:rsidR="00CC7CF4">
                          <w:rPr>
                            <w:color w:val="000000" w:themeColor="text1"/>
                          </w:rPr>
                          <w:t>January, 2011</w:t>
                        </w:r>
                      </w:sdtContent>
                    </w:sdt>
                    <w:r w:rsidR="00E528A6" w:rsidRPr="002971AE">
                      <w:rPr>
                        <w:color w:val="000000" w:themeColor="text1"/>
                      </w:rPr>
                      <w:t xml:space="preserve"> </w:t>
                    </w:r>
                  </w:p>
                </w:tc>
                <w:tc>
                  <w:tcPr>
                    <w:tcW w:w="3154" w:type="pct"/>
                  </w:tcPr>
                  <w:sdt>
                    <w:sdtPr>
                      <w:alias w:val="تفاصيل العمل (الرتبةالعلمية -القسم - الجامعة - المدينة -الدولة)"/>
                      <w:tag w:val="تفاصيل الخبرة "/>
                      <w:id w:val="784849807"/>
                      <w:placeholder>
                        <w:docPart w:val="C945B196F0EE4B3D99FDB7A1CAD914E1"/>
                      </w:placeholder>
                      <w15:color w:val="FF6600"/>
                      <w:text/>
                    </w:sdtPr>
                    <w:sdtEndPr/>
                    <w:sdtContent>
                      <w:p w:rsidR="00E528A6" w:rsidRPr="00CA6DEF" w:rsidRDefault="00B457ED" w:rsidP="001F45C5">
                        <w:r>
                          <w:t xml:space="preserve">Assistant Professor, </w:t>
                        </w:r>
                        <w:r w:rsidRPr="00050FAD">
                          <w:t xml:space="preserve">Chemistry Department, Faculty of Science, Al-Hussein Bin </w:t>
                        </w:r>
                        <w:proofErr w:type="spellStart"/>
                        <w:r w:rsidRPr="00050FAD">
                          <w:t>Talal</w:t>
                        </w:r>
                        <w:proofErr w:type="spellEnd"/>
                        <w:r w:rsidRPr="00050FAD">
                          <w:t xml:space="preserve"> University, </w:t>
                        </w:r>
                        <w:proofErr w:type="spellStart"/>
                        <w:r w:rsidRPr="00050FAD">
                          <w:t>Ma'an</w:t>
                        </w:r>
                        <w:proofErr w:type="spellEnd"/>
                        <w:r w:rsidRPr="00050FAD">
                          <w:t>, Jordan</w:t>
                        </w:r>
                      </w:p>
                    </w:sdtContent>
                  </w:sdt>
                </w:tc>
              </w:tr>
            </w:sdtContent>
          </w:sdt>
        </w:sdtContent>
      </w:sdt>
      <w:bookmarkEnd w:id="0"/>
    </w:tbl>
    <w:p w:rsidR="005E363B" w:rsidRDefault="005E363B" w:rsidP="00916A3B">
      <w:pPr>
        <w:pStyle w:val="Default"/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</w:pPr>
    </w:p>
    <w:p w:rsidR="00050FAD" w:rsidRDefault="00050FAD" w:rsidP="00916A3B">
      <w:pPr>
        <w:pStyle w:val="Default"/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  <w:rtl/>
        </w:rPr>
      </w:pPr>
    </w:p>
    <w:p w:rsidR="00805B33" w:rsidRPr="002971AE" w:rsidRDefault="00805B33" w:rsidP="00916A3B">
      <w:pPr>
        <w:pStyle w:val="Title"/>
        <w:jc w:val="left"/>
        <w:rPr>
          <w:smallCaps/>
          <w:color w:val="000000" w:themeColor="text1"/>
          <w:sz w:val="28"/>
          <w:szCs w:val="28"/>
        </w:rPr>
      </w:pPr>
      <w:r>
        <w:rPr>
          <w:b/>
          <w:smallCaps/>
          <w:color w:val="000000" w:themeColor="text1"/>
          <w:sz w:val="28"/>
          <w:szCs w:val="28"/>
        </w:rPr>
        <w:t>Administrative Experience</w:t>
      </w:r>
      <w:r w:rsidRPr="002971AE">
        <w:rPr>
          <w:b/>
          <w:smallCaps/>
          <w:color w:val="000000" w:themeColor="text1"/>
          <w:sz w:val="28"/>
          <w:szCs w:val="28"/>
        </w:rPr>
        <w:t xml:space="preserve"> _______</w:t>
      </w:r>
      <w:r>
        <w:rPr>
          <w:b/>
          <w:smallCaps/>
          <w:color w:val="000000" w:themeColor="text1"/>
          <w:sz w:val="28"/>
          <w:szCs w:val="28"/>
        </w:rPr>
        <w:t>_______________</w:t>
      </w:r>
      <w:r w:rsidRPr="002971AE">
        <w:rPr>
          <w:b/>
          <w:smallCaps/>
          <w:color w:val="000000" w:themeColor="text1"/>
          <w:sz w:val="28"/>
          <w:szCs w:val="28"/>
        </w:rPr>
        <w:t>___________________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2971AE" w:rsidRPr="002971AE" w:rsidTr="003D78ED">
        <w:tc>
          <w:tcPr>
            <w:tcW w:w="5000" w:type="pct"/>
          </w:tcPr>
          <w:p w:rsidR="00007B22" w:rsidRDefault="00007B22" w:rsidP="00916A3B">
            <w:pPr>
              <w:rPr>
                <w:b/>
                <w:bCs/>
                <w:i/>
                <w:iCs/>
                <w:color w:val="000000" w:themeColor="text1"/>
              </w:rPr>
            </w:pPr>
            <w:r w:rsidRPr="002971AE">
              <w:rPr>
                <w:b/>
                <w:bCs/>
                <w:i/>
                <w:iCs/>
                <w:color w:val="000000" w:themeColor="text1"/>
              </w:rPr>
              <w:t xml:space="preserve">Positions </w:t>
            </w:r>
          </w:p>
          <w:sdt>
            <w:sdtPr>
              <w:alias w:val=" المنصب الاداري-الفترة بالسنوات-الجامعة أو المؤسسة-المدينة-الدولة"/>
              <w:tag w:val="المناصب الادارية"/>
              <w:id w:val="425466381"/>
              <w15:color w:val="FF6600"/>
              <w15:repeatingSection>
                <w15:doNotAllowInsertDeleteSection w:val="1"/>
              </w15:repeatingSection>
            </w:sdtPr>
            <w:sdtEndPr/>
            <w:sdtContent>
              <w:sdt>
                <w:sdtPr>
                  <w:id w:val="868039827"/>
                  <w:lock w:val="sdtLocked"/>
                  <w:placeholder>
                    <w:docPart w:val="DefaultPlaceholder_1081868578"/>
                  </w:placeholder>
                  <w15:color w:val="FF6600"/>
                  <w15:repeatingSectionItem/>
                </w:sdtPr>
                <w:sdtEndPr/>
                <w:sdtContent>
                  <w:p w:rsidR="00916A3B" w:rsidRPr="00106ABF" w:rsidRDefault="00050FAD" w:rsidP="00A963BB">
                    <w:pPr>
                      <w:pStyle w:val="ListParagraph"/>
                      <w:numPr>
                        <w:ilvl w:val="0"/>
                        <w:numId w:val="12"/>
                      </w:numPr>
                      <w:rPr>
                        <w:color w:val="000000" w:themeColor="text1"/>
                      </w:rPr>
                    </w:pPr>
                    <w:r w:rsidRPr="00106ABF">
                      <w:rPr>
                        <w:color w:val="000000" w:themeColor="text1"/>
                      </w:rPr>
                      <w:t xml:space="preserve">Dean's Assistant for Quality Assurance and Development Affairs–College of </w:t>
                    </w:r>
                    <w:r w:rsidR="00106ABF">
                      <w:rPr>
                        <w:color w:val="000000" w:themeColor="text1"/>
                      </w:rPr>
                      <w:t>S</w:t>
                    </w:r>
                    <w:r w:rsidR="00106ABF" w:rsidRPr="00106ABF">
                      <w:rPr>
                        <w:color w:val="000000" w:themeColor="text1"/>
                      </w:rPr>
                      <w:t>cience</w:t>
                    </w:r>
                    <w:r w:rsidRPr="00106ABF">
                      <w:rPr>
                        <w:color w:val="000000" w:themeColor="text1"/>
                      </w:rPr>
                      <w:t xml:space="preserve">, Al-Hussein Bin </w:t>
                    </w:r>
                    <w:proofErr w:type="spellStart"/>
                    <w:r w:rsidRPr="00106ABF">
                      <w:rPr>
                        <w:color w:val="000000" w:themeColor="text1"/>
                      </w:rPr>
                      <w:t>Talal</w:t>
                    </w:r>
                    <w:proofErr w:type="spellEnd"/>
                    <w:r w:rsidRPr="00106ABF">
                      <w:rPr>
                        <w:color w:val="000000" w:themeColor="text1"/>
                      </w:rPr>
                      <w:t xml:space="preserve"> University, 2020-present</w:t>
                    </w:r>
                  </w:p>
                </w:sdtContent>
              </w:sdt>
            </w:sdtContent>
          </w:sdt>
        </w:tc>
      </w:tr>
    </w:tbl>
    <w:p w:rsidR="00916A3B" w:rsidRDefault="00916A3B" w:rsidP="00916A3B">
      <w:pPr>
        <w:rPr>
          <w:rtl/>
        </w:rPr>
      </w:pPr>
    </w:p>
    <w:p w:rsidR="00916A3B" w:rsidRDefault="00916A3B" w:rsidP="00916A3B">
      <w:pPr>
        <w:ind w:left="426"/>
        <w:rPr>
          <w:b/>
          <w:bCs/>
          <w:i/>
          <w:iCs/>
        </w:rPr>
      </w:pPr>
      <w:r w:rsidRPr="00916A3B">
        <w:rPr>
          <w:b/>
          <w:bCs/>
          <w:i/>
          <w:iCs/>
        </w:rPr>
        <w:t>Committees</w:t>
      </w:r>
    </w:p>
    <w:p w:rsidR="000360ED" w:rsidRPr="000360ED" w:rsidRDefault="000360ED" w:rsidP="000360ED">
      <w:pPr>
        <w:ind w:left="1134" w:hanging="425"/>
      </w:pPr>
      <w:r w:rsidRPr="000360ED">
        <w:t>•</w:t>
      </w:r>
      <w:r w:rsidRPr="000360ED">
        <w:tab/>
        <w:t xml:space="preserve">Social Committee, Chemistry Department, Al-Hussein Bin </w:t>
      </w:r>
      <w:proofErr w:type="spellStart"/>
      <w:r w:rsidRPr="000360ED">
        <w:t>Talal</w:t>
      </w:r>
      <w:proofErr w:type="spellEnd"/>
      <w:r w:rsidRPr="000360ED">
        <w:t xml:space="preserve"> University</w:t>
      </w:r>
      <w:proofErr w:type="gramStart"/>
      <w:r w:rsidRPr="000360ED">
        <w:t>,  (</w:t>
      </w:r>
      <w:proofErr w:type="gramEnd"/>
      <w:r w:rsidRPr="000360ED">
        <w:t>2020-present)</w:t>
      </w:r>
    </w:p>
    <w:p w:rsidR="000360ED" w:rsidRPr="000360ED" w:rsidRDefault="000360ED" w:rsidP="000360ED">
      <w:pPr>
        <w:ind w:left="1134" w:hanging="425"/>
      </w:pPr>
      <w:r w:rsidRPr="000360ED">
        <w:t>•</w:t>
      </w:r>
      <w:r w:rsidRPr="000360ED">
        <w:tab/>
        <w:t xml:space="preserve">Tender committee, Chemistry Department, Al-Hussein Bin </w:t>
      </w:r>
      <w:proofErr w:type="spellStart"/>
      <w:r w:rsidRPr="000360ED">
        <w:t>Talal</w:t>
      </w:r>
      <w:proofErr w:type="spellEnd"/>
      <w:r w:rsidRPr="000360ED">
        <w:t xml:space="preserve"> University, (2019-2020)</w:t>
      </w:r>
    </w:p>
    <w:p w:rsidR="000360ED" w:rsidRPr="000360ED" w:rsidRDefault="000360ED" w:rsidP="000360ED">
      <w:pPr>
        <w:ind w:left="1134" w:hanging="425"/>
      </w:pPr>
      <w:r>
        <w:t>•</w:t>
      </w:r>
      <w:r>
        <w:tab/>
        <w:t xml:space="preserve">Curriculum </w:t>
      </w:r>
      <w:r w:rsidRPr="000360ED">
        <w:t xml:space="preserve">Committee, Chemistry Department, Al-Hussein Bin </w:t>
      </w:r>
      <w:proofErr w:type="spellStart"/>
      <w:r w:rsidRPr="000360ED">
        <w:t>Talal</w:t>
      </w:r>
      <w:proofErr w:type="spellEnd"/>
      <w:r w:rsidRPr="000360ED">
        <w:t xml:space="preserve"> University</w:t>
      </w:r>
      <w:proofErr w:type="gramStart"/>
      <w:r w:rsidRPr="000360ED">
        <w:t>,  (</w:t>
      </w:r>
      <w:proofErr w:type="gramEnd"/>
      <w:r w:rsidRPr="000360ED">
        <w:t>2019-2020)</w:t>
      </w:r>
    </w:p>
    <w:p w:rsidR="000360ED" w:rsidRPr="000360ED" w:rsidRDefault="000360ED" w:rsidP="000360ED">
      <w:pPr>
        <w:ind w:left="1134" w:hanging="425"/>
      </w:pPr>
      <w:r w:rsidRPr="000360ED">
        <w:t>•</w:t>
      </w:r>
      <w:r w:rsidRPr="000360ED">
        <w:tab/>
        <w:t xml:space="preserve">Quality Assurance Committee, College of Science, Al-Hussein Bin </w:t>
      </w:r>
      <w:proofErr w:type="spellStart"/>
      <w:r w:rsidRPr="000360ED">
        <w:t>Talal</w:t>
      </w:r>
      <w:proofErr w:type="spellEnd"/>
      <w:r w:rsidRPr="000360ED">
        <w:t xml:space="preserve"> University, (2021-present)</w:t>
      </w:r>
    </w:p>
    <w:p w:rsidR="000360ED" w:rsidRPr="000360ED" w:rsidRDefault="000360ED" w:rsidP="00A963BB">
      <w:pPr>
        <w:pStyle w:val="ListParagraph"/>
        <w:numPr>
          <w:ilvl w:val="0"/>
          <w:numId w:val="1"/>
        </w:numPr>
        <w:ind w:hanging="437"/>
        <w:rPr>
          <w:b/>
          <w:bCs/>
          <w:i/>
          <w:iCs/>
        </w:rPr>
      </w:pPr>
      <w:r w:rsidRPr="000360ED">
        <w:t xml:space="preserve">Social Assurance Committee, College of Science, Al-Hussein Bin </w:t>
      </w:r>
      <w:proofErr w:type="spellStart"/>
      <w:r w:rsidRPr="000360ED">
        <w:t>Talal</w:t>
      </w:r>
      <w:proofErr w:type="spellEnd"/>
      <w:r w:rsidRPr="000360ED">
        <w:t xml:space="preserve"> University, (202</w:t>
      </w:r>
      <w:r>
        <w:t>0</w:t>
      </w:r>
      <w:r w:rsidRPr="000360ED">
        <w:t>-present)</w:t>
      </w:r>
    </w:p>
    <w:p w:rsidR="000360ED" w:rsidRPr="005E4962" w:rsidRDefault="000360ED" w:rsidP="00A963BB">
      <w:pPr>
        <w:pStyle w:val="ListParagraph"/>
        <w:numPr>
          <w:ilvl w:val="0"/>
          <w:numId w:val="1"/>
        </w:numPr>
        <w:ind w:hanging="437"/>
        <w:rPr>
          <w:b/>
          <w:bCs/>
          <w:i/>
          <w:iCs/>
        </w:rPr>
      </w:pPr>
      <w:r>
        <w:t>S</w:t>
      </w:r>
      <w:r w:rsidRPr="000360ED">
        <w:t xml:space="preserve">trategic planning Committee, College of Science, Al-Hussein Bin </w:t>
      </w:r>
      <w:proofErr w:type="spellStart"/>
      <w:r w:rsidRPr="000360ED">
        <w:t>Talal</w:t>
      </w:r>
      <w:proofErr w:type="spellEnd"/>
      <w:r w:rsidRPr="000360ED">
        <w:t xml:space="preserve"> University, (202</w:t>
      </w:r>
      <w:r>
        <w:t>0</w:t>
      </w:r>
      <w:r w:rsidRPr="000360ED">
        <w:t>-present)</w:t>
      </w:r>
    </w:p>
    <w:p w:rsidR="00470493" w:rsidRDefault="00470493" w:rsidP="00916A3B">
      <w:pPr>
        <w:pStyle w:val="Default"/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</w:pPr>
    </w:p>
    <w:p w:rsidR="00470493" w:rsidRDefault="00470493" w:rsidP="00916A3B">
      <w:pPr>
        <w:pStyle w:val="Default"/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</w:pPr>
    </w:p>
    <w:p w:rsidR="00AB7B1D" w:rsidRDefault="002C3D93" w:rsidP="00916A3B">
      <w:pPr>
        <w:pStyle w:val="Default"/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</w:pPr>
      <w:r w:rsidRPr="002971AE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>H</w:t>
      </w:r>
      <w:r w:rsidR="00D07CD9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>onors,</w:t>
      </w:r>
      <w:r w:rsidR="00837E89" w:rsidRPr="00837E89">
        <w:t xml:space="preserve"> </w:t>
      </w:r>
      <w:r w:rsidR="00837E89" w:rsidRPr="00837E89">
        <w:rPr>
          <w:rFonts w:ascii="Times New Roman" w:hAnsi="Times New Roman" w:cs="Times New Roman"/>
          <w:b/>
          <w:smallCaps/>
          <w:color w:val="000000" w:themeColor="text1"/>
        </w:rPr>
        <w:t>S</w:t>
      </w:r>
      <w:r w:rsidR="00837E89" w:rsidRPr="00837E89">
        <w:rPr>
          <w:rFonts w:ascii="Times New Roman" w:hAnsi="Times New Roman" w:cs="Times New Roman"/>
          <w:b/>
          <w:smallCaps/>
          <w:color w:val="000000" w:themeColor="text1"/>
          <w:sz w:val="20"/>
          <w:szCs w:val="20"/>
        </w:rPr>
        <w:t>CHOLARSHIPS</w:t>
      </w:r>
      <w:r w:rsidR="00837E89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 xml:space="preserve">, </w:t>
      </w:r>
      <w:r w:rsidRPr="002971AE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>A</w:t>
      </w:r>
      <w:r w:rsidR="00A0200D" w:rsidRPr="002971AE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>wards</w:t>
      </w:r>
      <w:r w:rsidR="00D07CD9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 xml:space="preserve"> and </w:t>
      </w:r>
      <w:r w:rsidR="00D07CD9" w:rsidRPr="00D07CD9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 xml:space="preserve">Grants </w:t>
      </w:r>
      <w:r w:rsidR="00837E89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>_</w:t>
      </w:r>
      <w:r w:rsidR="003D78ED" w:rsidRPr="002971AE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>______________________</w:t>
      </w:r>
    </w:p>
    <w:p w:rsidR="002F2AC1" w:rsidRPr="002F2AC1" w:rsidRDefault="002F2AC1" w:rsidP="00A963BB">
      <w:pPr>
        <w:pStyle w:val="ListParagraph"/>
        <w:numPr>
          <w:ilvl w:val="0"/>
          <w:numId w:val="2"/>
        </w:numPr>
      </w:pPr>
      <w:r w:rsidRPr="002F2AC1">
        <w:t>Three scientific research projects supports from the Deanship of Scientific Research at Northern Borders Univ</w:t>
      </w:r>
      <w:r>
        <w:t>ersity, 2012-2013, Saudi Arabia</w:t>
      </w:r>
      <w:r w:rsidRPr="002F2AC1">
        <w:t>.</w:t>
      </w:r>
    </w:p>
    <w:p w:rsidR="002F2AC1" w:rsidRPr="002F2AC1" w:rsidRDefault="002F2AC1" w:rsidP="00A963BB">
      <w:pPr>
        <w:pStyle w:val="ListParagraph"/>
        <w:numPr>
          <w:ilvl w:val="0"/>
          <w:numId w:val="2"/>
        </w:numPr>
      </w:pPr>
      <w:r w:rsidRPr="002F2AC1">
        <w:t>G</w:t>
      </w:r>
      <w:r>
        <w:t xml:space="preserve">erman Research Foundation (DFG), </w:t>
      </w:r>
      <w:r w:rsidRPr="002F2AC1">
        <w:t xml:space="preserve">3 months research funds between Jun 2010 to </w:t>
      </w:r>
      <w:proofErr w:type="spellStart"/>
      <w:proofErr w:type="gramStart"/>
      <w:r w:rsidRPr="002F2AC1">
        <w:t>september</w:t>
      </w:r>
      <w:proofErr w:type="spellEnd"/>
      <w:proofErr w:type="gramEnd"/>
      <w:r w:rsidRPr="002F2AC1">
        <w:t xml:space="preserve"> 2010, Germany.</w:t>
      </w:r>
    </w:p>
    <w:p w:rsidR="002F2AC1" w:rsidRPr="002F2AC1" w:rsidRDefault="002F2AC1" w:rsidP="00A963BB">
      <w:pPr>
        <w:pStyle w:val="ListParagraph"/>
        <w:numPr>
          <w:ilvl w:val="0"/>
          <w:numId w:val="2"/>
        </w:numPr>
      </w:pPr>
      <w:r w:rsidRPr="002F2AC1">
        <w:t>World University Service supported me with 10000 Euro as a research funds in December 2010, Germany.</w:t>
      </w:r>
    </w:p>
    <w:p w:rsidR="002F2AC1" w:rsidRPr="002F2AC1" w:rsidRDefault="002F2AC1" w:rsidP="00A963BB">
      <w:pPr>
        <w:pStyle w:val="ListParagraph"/>
        <w:numPr>
          <w:ilvl w:val="0"/>
          <w:numId w:val="2"/>
        </w:numPr>
      </w:pPr>
      <w:r w:rsidRPr="002F2AC1">
        <w:t>G</w:t>
      </w:r>
      <w:r>
        <w:t xml:space="preserve">erman Research Foundation (DFG), </w:t>
      </w:r>
      <w:r w:rsidRPr="002F2AC1">
        <w:t>18 months research funds</w:t>
      </w:r>
      <w:r>
        <w:t>,</w:t>
      </w:r>
      <w:r w:rsidRPr="002F2AC1">
        <w:t xml:space="preserve"> during my PhD study at Chemnitz University of Technology, Germany.</w:t>
      </w:r>
    </w:p>
    <w:p w:rsidR="002F2AC1" w:rsidRPr="002F2AC1" w:rsidRDefault="002F2AC1" w:rsidP="00A963BB">
      <w:pPr>
        <w:pStyle w:val="ListParagraph"/>
        <w:numPr>
          <w:ilvl w:val="0"/>
          <w:numId w:val="2"/>
        </w:numPr>
      </w:pPr>
      <w:r w:rsidRPr="002F2AC1">
        <w:t>The government of the Free State of Saxony (Germany) supported me two years as a scholarship for the Graduate students during my PhD study at Chemnitz University of Technology, Germany</w:t>
      </w:r>
    </w:p>
    <w:p w:rsidR="00F867A8" w:rsidRPr="002F2AC1" w:rsidRDefault="003E36C8" w:rsidP="00A963BB">
      <w:pPr>
        <w:pStyle w:val="ListParagraph"/>
        <w:numPr>
          <w:ilvl w:val="0"/>
          <w:numId w:val="2"/>
        </w:numPr>
      </w:pPr>
      <w:r>
        <w:t>F</w:t>
      </w:r>
      <w:r w:rsidR="002F2AC1" w:rsidRPr="002F2AC1">
        <w:t xml:space="preserve">ull scholarship from </w:t>
      </w:r>
      <w:proofErr w:type="spellStart"/>
      <w:r w:rsidR="002F2AC1" w:rsidRPr="002F2AC1">
        <w:t>Mu’tah</w:t>
      </w:r>
      <w:proofErr w:type="spellEnd"/>
      <w:r w:rsidR="002F2AC1" w:rsidRPr="002F2AC1">
        <w:t xml:space="preserve"> University (Jordan) during my MSc study.</w:t>
      </w:r>
    </w:p>
    <w:p w:rsidR="0074651B" w:rsidRDefault="0074651B" w:rsidP="00422EBC">
      <w:pPr>
        <w:pStyle w:val="Default"/>
        <w:rPr>
          <w:rFonts w:ascii="Times New Roman" w:hAnsi="Times New Roman" w:cs="Times New Roman"/>
          <w:b/>
          <w:smallCaps/>
          <w:color w:val="000000" w:themeColor="text1"/>
        </w:rPr>
      </w:pPr>
    </w:p>
    <w:p w:rsidR="00470493" w:rsidRPr="002971AE" w:rsidRDefault="00470493" w:rsidP="00422EBC">
      <w:pPr>
        <w:pStyle w:val="Default"/>
        <w:rPr>
          <w:rFonts w:ascii="Times New Roman" w:hAnsi="Times New Roman" w:cs="Times New Roman"/>
          <w:b/>
          <w:smallCaps/>
          <w:color w:val="000000" w:themeColor="text1"/>
        </w:rPr>
      </w:pPr>
    </w:p>
    <w:p w:rsidR="00B461C2" w:rsidRPr="002971AE" w:rsidRDefault="00A0200D" w:rsidP="001F6299">
      <w:pPr>
        <w:pStyle w:val="Default"/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</w:pPr>
      <w:r w:rsidRPr="002971AE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 xml:space="preserve">Professional </w:t>
      </w:r>
      <w:r w:rsidR="00D43097" w:rsidRPr="002971AE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>memberships</w:t>
      </w:r>
      <w:r w:rsidR="007E442E" w:rsidRPr="002971AE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 xml:space="preserve"> and </w:t>
      </w:r>
      <w:r w:rsidR="002C3D93" w:rsidRPr="002971AE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>S</w:t>
      </w:r>
      <w:r w:rsidR="007E442E" w:rsidRPr="002971AE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>ervices</w:t>
      </w:r>
      <w:r w:rsidR="006F53B6" w:rsidRPr="002971AE">
        <w:rPr>
          <w:rFonts w:ascii="Times New Roman" w:hAnsi="Times New Roman" w:cs="Times New Roman"/>
          <w:b/>
          <w:smallCaps/>
          <w:color w:val="000000" w:themeColor="text1"/>
          <w:sz w:val="28"/>
          <w:szCs w:val="28"/>
        </w:rPr>
        <w:t xml:space="preserve"> _____________________________</w:t>
      </w:r>
    </w:p>
    <w:p w:rsidR="00EE111A" w:rsidRDefault="00203988" w:rsidP="001F6299">
      <w:pPr>
        <w:pStyle w:val="Default"/>
        <w:ind w:left="426"/>
        <w:rPr>
          <w:rStyle w:val="st"/>
          <w:rFonts w:asciiTheme="majorBidi" w:hAnsiTheme="majorBidi" w:cstheme="majorBidi"/>
          <w:b/>
          <w:i/>
          <w:iCs/>
          <w:color w:val="000000" w:themeColor="text1"/>
        </w:rPr>
      </w:pPr>
      <w:r w:rsidRPr="00203988">
        <w:rPr>
          <w:rStyle w:val="st"/>
          <w:rFonts w:asciiTheme="majorBidi" w:hAnsiTheme="majorBidi" w:cstheme="majorBidi"/>
          <w:b/>
          <w:i/>
          <w:iCs/>
          <w:color w:val="000000" w:themeColor="text1"/>
        </w:rPr>
        <w:t>Membership(s)</w:t>
      </w:r>
    </w:p>
    <w:p w:rsidR="00203988" w:rsidRPr="00121143" w:rsidRDefault="00121143" w:rsidP="00A963BB">
      <w:pPr>
        <w:pStyle w:val="Default"/>
        <w:numPr>
          <w:ilvl w:val="0"/>
          <w:numId w:val="3"/>
        </w:numPr>
        <w:rPr>
          <w:rStyle w:val="st"/>
          <w:rFonts w:asciiTheme="majorBidi" w:hAnsiTheme="majorBidi" w:cstheme="majorBidi"/>
          <w:bCs/>
          <w:color w:val="000000" w:themeColor="text1"/>
        </w:rPr>
      </w:pPr>
      <w:r w:rsidRPr="00121143">
        <w:rPr>
          <w:rStyle w:val="st"/>
          <w:rFonts w:asciiTheme="majorBidi" w:hAnsiTheme="majorBidi" w:cstheme="majorBidi"/>
          <w:bCs/>
          <w:color w:val="000000" w:themeColor="text1"/>
        </w:rPr>
        <w:t>Jordanian Chemical Society</w:t>
      </w:r>
    </w:p>
    <w:tbl>
      <w:tblPr>
        <w:tblStyle w:val="TableGrid"/>
        <w:tblW w:w="5000" w:type="pct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2971AE" w:rsidRPr="002971AE" w:rsidTr="008D27F3">
        <w:tc>
          <w:tcPr>
            <w:tcW w:w="5000" w:type="pct"/>
          </w:tcPr>
          <w:p w:rsidR="007918E3" w:rsidRPr="002971AE" w:rsidRDefault="007918E3" w:rsidP="001F6299">
            <w:pPr>
              <w:pStyle w:val="Default"/>
              <w:rPr>
                <w:rFonts w:ascii="Times New Roman" w:hAnsi="Times New Roman" w:cs="Times New Roman"/>
                <w:b/>
                <w:i/>
                <w:iCs/>
                <w:color w:val="000000" w:themeColor="text1"/>
              </w:rPr>
            </w:pPr>
            <w:r w:rsidRPr="002971AE">
              <w:rPr>
                <w:rStyle w:val="st"/>
                <w:rFonts w:ascii="Times New Roman" w:hAnsi="Times New Roman" w:cs="Times New Roman"/>
                <w:b/>
                <w:i/>
                <w:iCs/>
                <w:color w:val="000000" w:themeColor="text1"/>
              </w:rPr>
              <w:t xml:space="preserve">Service(s) </w:t>
            </w:r>
          </w:p>
        </w:tc>
      </w:tr>
    </w:tbl>
    <w:p w:rsidR="007918E3" w:rsidRPr="00121143" w:rsidRDefault="00121143" w:rsidP="00A963BB">
      <w:pPr>
        <w:pStyle w:val="ListParagraph"/>
        <w:numPr>
          <w:ilvl w:val="1"/>
          <w:numId w:val="4"/>
        </w:numPr>
        <w:ind w:hanging="589"/>
      </w:pPr>
      <w:r w:rsidRPr="00121143">
        <w:t>Journal of The Chemical Society of Pakistan</w:t>
      </w:r>
    </w:p>
    <w:p w:rsidR="00470493" w:rsidRDefault="00470493" w:rsidP="00A64811">
      <w:pPr>
        <w:rPr>
          <w:b/>
          <w:smallCaps/>
          <w:color w:val="000000" w:themeColor="text1"/>
          <w:sz w:val="28"/>
          <w:szCs w:val="28"/>
        </w:rPr>
      </w:pPr>
    </w:p>
    <w:p w:rsidR="00470493" w:rsidRDefault="00470493" w:rsidP="00A64811">
      <w:pPr>
        <w:rPr>
          <w:b/>
          <w:smallCaps/>
          <w:color w:val="000000" w:themeColor="text1"/>
          <w:sz w:val="28"/>
          <w:szCs w:val="28"/>
        </w:rPr>
      </w:pPr>
    </w:p>
    <w:p w:rsidR="00E66378" w:rsidRPr="00A64811" w:rsidRDefault="00E66378" w:rsidP="00A64811">
      <w:r w:rsidRPr="00A64811">
        <w:rPr>
          <w:b/>
          <w:smallCaps/>
          <w:color w:val="000000" w:themeColor="text1"/>
          <w:sz w:val="28"/>
          <w:szCs w:val="28"/>
        </w:rPr>
        <w:lastRenderedPageBreak/>
        <w:t>Research Interest</w:t>
      </w:r>
      <w:r w:rsidR="00A64811" w:rsidRPr="00A64811">
        <w:rPr>
          <w:b/>
          <w:smallCaps/>
          <w:color w:val="000000" w:themeColor="text1"/>
          <w:sz w:val="28"/>
          <w:szCs w:val="28"/>
        </w:rPr>
        <w:t>________</w:t>
      </w:r>
      <w:r w:rsidR="00FD00E2" w:rsidRPr="00A64811">
        <w:rPr>
          <w:b/>
          <w:smallCaps/>
          <w:color w:val="000000" w:themeColor="text1"/>
          <w:sz w:val="28"/>
          <w:szCs w:val="28"/>
        </w:rPr>
        <w:t>________________________________</w:t>
      </w:r>
    </w:p>
    <w:p w:rsidR="00121143" w:rsidRDefault="00121143" w:rsidP="00A963BB">
      <w:pPr>
        <w:pStyle w:val="ListParagraph"/>
        <w:numPr>
          <w:ilvl w:val="0"/>
          <w:numId w:val="5"/>
        </w:numPr>
      </w:pPr>
      <w:r>
        <w:t>Spectroscopy (IR and Raman)</w:t>
      </w:r>
    </w:p>
    <w:p w:rsidR="00121143" w:rsidRDefault="00121143" w:rsidP="00A963BB">
      <w:pPr>
        <w:pStyle w:val="ListParagraph"/>
        <w:numPr>
          <w:ilvl w:val="0"/>
          <w:numId w:val="5"/>
        </w:numPr>
      </w:pPr>
      <w:r>
        <w:t>Electrochemistry (Cyclic Voltammetry )</w:t>
      </w:r>
    </w:p>
    <w:p w:rsidR="00121143" w:rsidRDefault="00121143" w:rsidP="00A963BB">
      <w:pPr>
        <w:pStyle w:val="ListParagraph"/>
        <w:numPr>
          <w:ilvl w:val="0"/>
          <w:numId w:val="5"/>
        </w:numPr>
      </w:pPr>
      <w:proofErr w:type="spellStart"/>
      <w:r>
        <w:t>Spectroelectrochemistry</w:t>
      </w:r>
      <w:proofErr w:type="spellEnd"/>
      <w:r>
        <w:t xml:space="preserve"> studies (In situ UV-Vis. and Surface-enhanced Raman scattering (SERS))</w:t>
      </w:r>
    </w:p>
    <w:p w:rsidR="00121143" w:rsidRDefault="00121143" w:rsidP="00A963BB">
      <w:pPr>
        <w:pStyle w:val="ListParagraph"/>
        <w:numPr>
          <w:ilvl w:val="0"/>
          <w:numId w:val="5"/>
        </w:numPr>
      </w:pPr>
      <w:r>
        <w:t>Computational chemistry studies and modelling</w:t>
      </w:r>
    </w:p>
    <w:p w:rsidR="00121143" w:rsidRDefault="00121143" w:rsidP="00A963BB">
      <w:pPr>
        <w:pStyle w:val="ListParagraph"/>
        <w:numPr>
          <w:ilvl w:val="0"/>
          <w:numId w:val="5"/>
        </w:numPr>
      </w:pPr>
      <w:r>
        <w:t>Conducting Polymers</w:t>
      </w:r>
    </w:p>
    <w:p w:rsidR="00A64811" w:rsidRPr="00742B16" w:rsidRDefault="00121143" w:rsidP="00A963BB">
      <w:pPr>
        <w:pStyle w:val="ListParagraph"/>
        <w:numPr>
          <w:ilvl w:val="0"/>
          <w:numId w:val="5"/>
        </w:numPr>
      </w:pPr>
      <w:r>
        <w:t>Self-Assembled Monolayers (SAMs)</w:t>
      </w:r>
    </w:p>
    <w:p w:rsidR="000A55D0" w:rsidRDefault="000A55D0" w:rsidP="000A55D0"/>
    <w:p w:rsidR="00470493" w:rsidRPr="000A55D0" w:rsidRDefault="00470493" w:rsidP="000A55D0"/>
    <w:p w:rsidR="003A6A58" w:rsidRDefault="00CC6A94" w:rsidP="00000D24">
      <w:pPr>
        <w:pStyle w:val="Title"/>
        <w:spacing w:line="360" w:lineRule="auto"/>
        <w:ind w:right="-360"/>
        <w:jc w:val="left"/>
        <w:rPr>
          <w:b/>
          <w:smallCaps/>
          <w:color w:val="000000" w:themeColor="text1"/>
          <w:sz w:val="28"/>
          <w:szCs w:val="28"/>
        </w:rPr>
      </w:pPr>
      <w:r w:rsidRPr="002971AE">
        <w:rPr>
          <w:b/>
          <w:smallCaps/>
          <w:color w:val="000000" w:themeColor="text1"/>
          <w:sz w:val="28"/>
          <w:szCs w:val="28"/>
        </w:rPr>
        <w:t>Publications ________________________________________________________</w:t>
      </w:r>
    </w:p>
    <w:p w:rsidR="009D5A09" w:rsidRPr="009D5A09" w:rsidRDefault="009D5A09" w:rsidP="009D5A09">
      <w:pPr>
        <w:ind w:left="426"/>
        <w:rPr>
          <w:b/>
          <w:bCs/>
          <w:i/>
          <w:iCs/>
          <w:rtl/>
        </w:rPr>
      </w:pPr>
      <w:r w:rsidRPr="009D5A09">
        <w:rPr>
          <w:b/>
          <w:bCs/>
          <w:i/>
          <w:iCs/>
        </w:rPr>
        <w:t>Peer-reviewed journal articles</w:t>
      </w:r>
    </w:p>
    <w:p w:rsidR="00070312" w:rsidRPr="00070312" w:rsidRDefault="00070312" w:rsidP="00A963BB">
      <w:pPr>
        <w:pStyle w:val="ListParagraph"/>
        <w:numPr>
          <w:ilvl w:val="1"/>
          <w:numId w:val="6"/>
        </w:numPr>
      </w:pPr>
      <w:r w:rsidRPr="00070312">
        <w:t xml:space="preserve">Water-soluble species and heavy metal contamination of the petroleum refinery area, Jordan, </w:t>
      </w:r>
      <w:r w:rsidRPr="00070312">
        <w:rPr>
          <w:b/>
          <w:bCs/>
        </w:rPr>
        <w:t xml:space="preserve">A. A. Q. </w:t>
      </w:r>
      <w:proofErr w:type="spellStart"/>
      <w:r w:rsidRPr="00070312">
        <w:rPr>
          <w:b/>
          <w:bCs/>
        </w:rPr>
        <w:t>Jbarah</w:t>
      </w:r>
      <w:proofErr w:type="spellEnd"/>
      <w:r w:rsidRPr="00070312">
        <w:t xml:space="preserve">, K. A. Momani, Q. M. </w:t>
      </w:r>
      <w:proofErr w:type="spellStart"/>
      <w:r w:rsidRPr="00070312">
        <w:t>Jaradat</w:t>
      </w:r>
      <w:proofErr w:type="spellEnd"/>
      <w:r w:rsidRPr="00070312">
        <w:t xml:space="preserve">, A. A. Omari, and I. F. Al-Momani, </w:t>
      </w:r>
      <w:r w:rsidRPr="00070312">
        <w:rPr>
          <w:i/>
          <w:iCs/>
        </w:rPr>
        <w:t>Journal of Environmental Monitoring</w:t>
      </w:r>
      <w:r w:rsidRPr="00070312">
        <w:t>, 4 (2002) 990.</w:t>
      </w:r>
    </w:p>
    <w:p w:rsidR="00070312" w:rsidRPr="00070312" w:rsidRDefault="00070312" w:rsidP="00A963BB">
      <w:pPr>
        <w:pStyle w:val="ListParagraph"/>
        <w:numPr>
          <w:ilvl w:val="1"/>
          <w:numId w:val="6"/>
        </w:numPr>
      </w:pPr>
      <w:r w:rsidRPr="00070312">
        <w:t xml:space="preserve">Fractionation and sequential extraction of heavy metals in street dust of an industrial area, Jordan. K. A. Momani, Q. M. </w:t>
      </w:r>
      <w:proofErr w:type="spellStart"/>
      <w:r w:rsidRPr="00070312">
        <w:t>Jaradat</w:t>
      </w:r>
      <w:proofErr w:type="spellEnd"/>
      <w:r w:rsidRPr="00070312">
        <w:t xml:space="preserve">, </w:t>
      </w:r>
      <w:r w:rsidRPr="003E7A47">
        <w:rPr>
          <w:b/>
          <w:bCs/>
        </w:rPr>
        <w:t xml:space="preserve">A. A. Q. </w:t>
      </w:r>
      <w:proofErr w:type="spellStart"/>
      <w:r w:rsidRPr="003E7A47">
        <w:rPr>
          <w:b/>
          <w:bCs/>
        </w:rPr>
        <w:t>Jbarah</w:t>
      </w:r>
      <w:proofErr w:type="spellEnd"/>
      <w:r w:rsidRPr="00070312">
        <w:t xml:space="preserve">, I. F. Al-Momani, </w:t>
      </w:r>
      <w:proofErr w:type="spellStart"/>
      <w:r w:rsidRPr="003E7A47">
        <w:rPr>
          <w:i/>
          <w:iCs/>
        </w:rPr>
        <w:t>Abhath</w:t>
      </w:r>
      <w:proofErr w:type="spellEnd"/>
      <w:r w:rsidRPr="003E7A47">
        <w:rPr>
          <w:i/>
          <w:iCs/>
        </w:rPr>
        <w:t xml:space="preserve"> Al-Yarmouk, Basic Sciences and Engineering</w:t>
      </w:r>
      <w:r w:rsidR="003E7A47">
        <w:t>,</w:t>
      </w:r>
      <w:r w:rsidRPr="00070312">
        <w:t xml:space="preserve"> 12(2B) (2003) 503.</w:t>
      </w:r>
    </w:p>
    <w:p w:rsidR="00070312" w:rsidRPr="00070312" w:rsidRDefault="00070312" w:rsidP="00A963BB">
      <w:pPr>
        <w:pStyle w:val="ListParagraph"/>
        <w:numPr>
          <w:ilvl w:val="1"/>
          <w:numId w:val="6"/>
        </w:numPr>
      </w:pPr>
      <w:r w:rsidRPr="00070312">
        <w:t xml:space="preserve">Inorganic analysis of dust fall and office dust in an industrial area of Jordan, </w:t>
      </w:r>
      <w:r w:rsidRPr="003E7A47">
        <w:rPr>
          <w:b/>
          <w:bCs/>
        </w:rPr>
        <w:t xml:space="preserve">A. A. Q. </w:t>
      </w:r>
      <w:proofErr w:type="spellStart"/>
      <w:r w:rsidRPr="003E7A47">
        <w:rPr>
          <w:b/>
          <w:bCs/>
        </w:rPr>
        <w:t>Jbarah</w:t>
      </w:r>
      <w:proofErr w:type="spellEnd"/>
      <w:r w:rsidRPr="00070312">
        <w:t xml:space="preserve">, Q. M. </w:t>
      </w:r>
      <w:proofErr w:type="spellStart"/>
      <w:r w:rsidRPr="00070312">
        <w:t>Jaradat</w:t>
      </w:r>
      <w:proofErr w:type="spellEnd"/>
      <w:r w:rsidRPr="00070312">
        <w:t xml:space="preserve">, and K. A. Momani, </w:t>
      </w:r>
      <w:r w:rsidRPr="003E7A47">
        <w:rPr>
          <w:i/>
          <w:iCs/>
        </w:rPr>
        <w:t>Environmental Research</w:t>
      </w:r>
      <w:r w:rsidRPr="00070312">
        <w:t>, 96(2) (2004) 139.</w:t>
      </w:r>
    </w:p>
    <w:p w:rsidR="00070312" w:rsidRPr="00070312" w:rsidRDefault="00070312" w:rsidP="00A963BB">
      <w:pPr>
        <w:pStyle w:val="ListParagraph"/>
        <w:numPr>
          <w:ilvl w:val="1"/>
          <w:numId w:val="6"/>
        </w:numPr>
      </w:pPr>
      <w:r w:rsidRPr="00070312">
        <w:t xml:space="preserve">A Comparative </w:t>
      </w:r>
      <w:proofErr w:type="spellStart"/>
      <w:r w:rsidRPr="00070312">
        <w:t>Spectroelectrochemical</w:t>
      </w:r>
      <w:proofErr w:type="spellEnd"/>
      <w:r w:rsidRPr="00070312">
        <w:t xml:space="preserve"> Study of the Redox Electrochemistry of </w:t>
      </w:r>
      <w:proofErr w:type="spellStart"/>
      <w:r w:rsidRPr="00070312">
        <w:t>Nitroanilines</w:t>
      </w:r>
      <w:proofErr w:type="spellEnd"/>
      <w:r w:rsidRPr="00070312">
        <w:t xml:space="preserve">, </w:t>
      </w:r>
      <w:r w:rsidRPr="003E7A47">
        <w:rPr>
          <w:b/>
          <w:bCs/>
        </w:rPr>
        <w:t xml:space="preserve">A. A. </w:t>
      </w:r>
      <w:proofErr w:type="spellStart"/>
      <w:r w:rsidRPr="003E7A47">
        <w:rPr>
          <w:b/>
          <w:bCs/>
        </w:rPr>
        <w:t>Jbarah</w:t>
      </w:r>
      <w:proofErr w:type="spellEnd"/>
      <w:r w:rsidRPr="00070312">
        <w:t xml:space="preserve"> and R. </w:t>
      </w:r>
      <w:proofErr w:type="spellStart"/>
      <w:r w:rsidRPr="00070312">
        <w:t>Holze</w:t>
      </w:r>
      <w:proofErr w:type="spellEnd"/>
      <w:r w:rsidRPr="00070312">
        <w:t xml:space="preserve">, </w:t>
      </w:r>
      <w:r w:rsidRPr="003E7A47">
        <w:rPr>
          <w:i/>
          <w:iCs/>
        </w:rPr>
        <w:t>Journal of Solid State Electrochemistry</w:t>
      </w:r>
      <w:r w:rsidRPr="00070312">
        <w:t>, 10 (2006) 360.</w:t>
      </w:r>
    </w:p>
    <w:p w:rsidR="00070312" w:rsidRPr="00070312" w:rsidRDefault="00070312" w:rsidP="00A963BB">
      <w:pPr>
        <w:pStyle w:val="ListParagraph"/>
        <w:numPr>
          <w:ilvl w:val="1"/>
          <w:numId w:val="6"/>
        </w:numPr>
      </w:pPr>
      <w:r w:rsidRPr="00070312">
        <w:t xml:space="preserve">The </w:t>
      </w:r>
      <w:proofErr w:type="spellStart"/>
      <w:r w:rsidRPr="00070312">
        <w:t>Electrosorption</w:t>
      </w:r>
      <w:proofErr w:type="spellEnd"/>
      <w:r w:rsidRPr="00070312">
        <w:t xml:space="preserve"> of 1,2,3-Triazole on Gold as Studied with Surface Enhanced Raman Spectroscopy, </w:t>
      </w:r>
      <w:r w:rsidRPr="003E7A47">
        <w:rPr>
          <w:b/>
          <w:bCs/>
        </w:rPr>
        <w:t xml:space="preserve">A. A. </w:t>
      </w:r>
      <w:proofErr w:type="spellStart"/>
      <w:r w:rsidRPr="003E7A47">
        <w:rPr>
          <w:b/>
          <w:bCs/>
        </w:rPr>
        <w:t>Jbarah</w:t>
      </w:r>
      <w:proofErr w:type="spellEnd"/>
      <w:r w:rsidRPr="00070312">
        <w:t xml:space="preserve">, A. </w:t>
      </w:r>
      <w:proofErr w:type="spellStart"/>
      <w:r w:rsidRPr="00070312">
        <w:t>Ihle</w:t>
      </w:r>
      <w:proofErr w:type="spellEnd"/>
      <w:r w:rsidRPr="00070312">
        <w:t xml:space="preserve">, K. </w:t>
      </w:r>
      <w:proofErr w:type="spellStart"/>
      <w:r w:rsidRPr="00070312">
        <w:t>Banert</w:t>
      </w:r>
      <w:proofErr w:type="spellEnd"/>
      <w:r w:rsidRPr="00070312">
        <w:t xml:space="preserve">, and R. </w:t>
      </w:r>
      <w:proofErr w:type="spellStart"/>
      <w:r w:rsidRPr="00070312">
        <w:t>Holze</w:t>
      </w:r>
      <w:proofErr w:type="spellEnd"/>
      <w:r w:rsidRPr="00070312">
        <w:t xml:space="preserve">, </w:t>
      </w:r>
      <w:r w:rsidRPr="003E7A47">
        <w:rPr>
          <w:b/>
          <w:bCs/>
        </w:rPr>
        <w:t>Journal of Raman Spectroscopy</w:t>
      </w:r>
      <w:r w:rsidRPr="00070312">
        <w:t>, 37 (2006) 123.</w:t>
      </w:r>
    </w:p>
    <w:p w:rsidR="00070312" w:rsidRPr="00070312" w:rsidRDefault="00070312" w:rsidP="00A963BB">
      <w:pPr>
        <w:pStyle w:val="ListParagraph"/>
        <w:numPr>
          <w:ilvl w:val="1"/>
          <w:numId w:val="6"/>
        </w:numPr>
      </w:pPr>
      <w:r w:rsidRPr="00070312">
        <w:t xml:space="preserve">2-Nitro-1,4-diaminobenzene-Functionalized Poly(vinyl amine)s as Water-Soluble UV-Vis-Sensitive pH Sensors, I. Roth, </w:t>
      </w:r>
      <w:r w:rsidRPr="003E7A47">
        <w:rPr>
          <w:b/>
          <w:bCs/>
        </w:rPr>
        <w:t xml:space="preserve">A. A. </w:t>
      </w:r>
      <w:proofErr w:type="spellStart"/>
      <w:r w:rsidRPr="003E7A47">
        <w:rPr>
          <w:b/>
          <w:bCs/>
        </w:rPr>
        <w:t>Jbarah</w:t>
      </w:r>
      <w:proofErr w:type="spellEnd"/>
      <w:r w:rsidRPr="00070312">
        <w:t xml:space="preserve">, R. </w:t>
      </w:r>
      <w:proofErr w:type="spellStart"/>
      <w:r w:rsidRPr="00070312">
        <w:t>Holze</w:t>
      </w:r>
      <w:proofErr w:type="spellEnd"/>
      <w:r w:rsidRPr="00070312">
        <w:t xml:space="preserve">, M. Friedrich, and S. </w:t>
      </w:r>
      <w:proofErr w:type="spellStart"/>
      <w:r w:rsidRPr="00070312">
        <w:t>Spange</w:t>
      </w:r>
      <w:proofErr w:type="spellEnd"/>
      <w:r w:rsidRPr="00070312">
        <w:t xml:space="preserve">, </w:t>
      </w:r>
      <w:proofErr w:type="spellStart"/>
      <w:r w:rsidRPr="00070312">
        <w:t>Macromolecuar</w:t>
      </w:r>
      <w:proofErr w:type="spellEnd"/>
      <w:r w:rsidRPr="00070312">
        <w:t xml:space="preserve">. </w:t>
      </w:r>
      <w:r w:rsidRPr="003E7A47">
        <w:rPr>
          <w:i/>
          <w:iCs/>
        </w:rPr>
        <w:t>Rapid Communications</w:t>
      </w:r>
      <w:r w:rsidRPr="00070312">
        <w:t>, 27 (2006) 193.</w:t>
      </w:r>
    </w:p>
    <w:p w:rsidR="00070312" w:rsidRPr="00070312" w:rsidRDefault="00070312" w:rsidP="00A963BB">
      <w:pPr>
        <w:pStyle w:val="ListParagraph"/>
        <w:numPr>
          <w:ilvl w:val="1"/>
          <w:numId w:val="6"/>
        </w:numPr>
      </w:pPr>
      <w:r w:rsidRPr="00070312">
        <w:t xml:space="preserve">A </w:t>
      </w:r>
      <w:proofErr w:type="spellStart"/>
      <w:r w:rsidRPr="00070312">
        <w:t>Spectroelectrochemical</w:t>
      </w:r>
      <w:proofErr w:type="spellEnd"/>
      <w:r w:rsidRPr="00070312">
        <w:t xml:space="preserve"> Study of the </w:t>
      </w:r>
      <w:proofErr w:type="spellStart"/>
      <w:r w:rsidRPr="00070312">
        <w:t>Electrosorption</w:t>
      </w:r>
      <w:proofErr w:type="spellEnd"/>
      <w:r w:rsidRPr="00070312">
        <w:t xml:space="preserve"> of 4-Isopropylsulfanylmethyl-1</w:t>
      </w:r>
      <w:proofErr w:type="gramStart"/>
      <w:r w:rsidRPr="00070312">
        <w:t>,2,3</w:t>
      </w:r>
      <w:proofErr w:type="gramEnd"/>
      <w:r w:rsidRPr="00070312">
        <w:t xml:space="preserve">-Triazole on Gold, </w:t>
      </w:r>
      <w:r w:rsidRPr="003E7A47">
        <w:rPr>
          <w:b/>
          <w:bCs/>
        </w:rPr>
        <w:t xml:space="preserve">A. A. </w:t>
      </w:r>
      <w:proofErr w:type="spellStart"/>
      <w:r w:rsidRPr="003E7A47">
        <w:rPr>
          <w:b/>
          <w:bCs/>
        </w:rPr>
        <w:t>Jbarah</w:t>
      </w:r>
      <w:proofErr w:type="spellEnd"/>
      <w:r w:rsidRPr="00070312">
        <w:t xml:space="preserve">, and R. </w:t>
      </w:r>
      <w:proofErr w:type="spellStart"/>
      <w:r w:rsidRPr="00070312">
        <w:t>Holze</w:t>
      </w:r>
      <w:proofErr w:type="spellEnd"/>
      <w:r w:rsidRPr="00070312">
        <w:t xml:space="preserve">, </w:t>
      </w:r>
      <w:r w:rsidRPr="003E7A47">
        <w:rPr>
          <w:i/>
          <w:iCs/>
        </w:rPr>
        <w:t>Vibrational Spectroscopy</w:t>
      </w:r>
      <w:r w:rsidRPr="00070312">
        <w:t>, 44 (2007) 142.</w:t>
      </w:r>
    </w:p>
    <w:p w:rsidR="00070312" w:rsidRPr="00070312" w:rsidRDefault="00070312" w:rsidP="00A963BB">
      <w:pPr>
        <w:pStyle w:val="ListParagraph"/>
        <w:numPr>
          <w:ilvl w:val="1"/>
          <w:numId w:val="6"/>
        </w:numPr>
      </w:pPr>
      <w:proofErr w:type="spellStart"/>
      <w:r w:rsidRPr="00070312">
        <w:t>Spectroelectrochemical</w:t>
      </w:r>
      <w:proofErr w:type="spellEnd"/>
      <w:r w:rsidRPr="00070312">
        <w:t xml:space="preserve"> studies of Self Assembled Monolayers of Biphenyl </w:t>
      </w:r>
      <w:proofErr w:type="spellStart"/>
      <w:r w:rsidRPr="00070312">
        <w:t>Ethynyl</w:t>
      </w:r>
      <w:proofErr w:type="spellEnd"/>
      <w:r w:rsidRPr="00070312">
        <w:t xml:space="preserve"> Thiols on Gold Electrodes, </w:t>
      </w:r>
      <w:r w:rsidRPr="003E7A47">
        <w:rPr>
          <w:b/>
          <w:bCs/>
        </w:rPr>
        <w:t xml:space="preserve">A. A. </w:t>
      </w:r>
      <w:proofErr w:type="spellStart"/>
      <w:r w:rsidRPr="003E7A47">
        <w:rPr>
          <w:b/>
          <w:bCs/>
        </w:rPr>
        <w:t>Jbarah</w:t>
      </w:r>
      <w:proofErr w:type="spellEnd"/>
      <w:r w:rsidRPr="00070312">
        <w:t xml:space="preserve">, K. </w:t>
      </w:r>
      <w:proofErr w:type="spellStart"/>
      <w:r w:rsidRPr="00070312">
        <w:t>Rößler</w:t>
      </w:r>
      <w:proofErr w:type="spellEnd"/>
      <w:r w:rsidRPr="00070312">
        <w:t xml:space="preserve"> H. Lang and R. </w:t>
      </w:r>
      <w:proofErr w:type="spellStart"/>
      <w:r w:rsidRPr="00070312">
        <w:t>Holze</w:t>
      </w:r>
      <w:proofErr w:type="spellEnd"/>
      <w:r w:rsidRPr="00070312">
        <w:t xml:space="preserve">, </w:t>
      </w:r>
      <w:r w:rsidRPr="003E7A47">
        <w:rPr>
          <w:i/>
          <w:iCs/>
        </w:rPr>
        <w:t>Vibrational Spectroscopy</w:t>
      </w:r>
      <w:r w:rsidRPr="00070312">
        <w:t xml:space="preserve"> 49 (2009) 162.</w:t>
      </w:r>
    </w:p>
    <w:p w:rsidR="00070312" w:rsidRPr="00070312" w:rsidRDefault="00070312" w:rsidP="00A963BB">
      <w:pPr>
        <w:pStyle w:val="ListParagraph"/>
        <w:numPr>
          <w:ilvl w:val="1"/>
          <w:numId w:val="6"/>
        </w:numPr>
      </w:pPr>
      <w:r w:rsidRPr="00070312">
        <w:t xml:space="preserve">A Comparative </w:t>
      </w:r>
      <w:proofErr w:type="spellStart"/>
      <w:r w:rsidRPr="00070312">
        <w:t>Spectroelectrochemical</w:t>
      </w:r>
      <w:proofErr w:type="spellEnd"/>
      <w:r w:rsidRPr="00070312">
        <w:t xml:space="preserve"> Study of the Redox Electrochemistry of N-(</w:t>
      </w:r>
      <w:proofErr w:type="spellStart"/>
      <w:r w:rsidRPr="00070312">
        <w:t>polyvinylamine</w:t>
      </w:r>
      <w:proofErr w:type="spellEnd"/>
      <w:r w:rsidRPr="00070312">
        <w:t>)-Substituted-o-</w:t>
      </w:r>
      <w:proofErr w:type="spellStart"/>
      <w:r w:rsidRPr="00070312">
        <w:t>Nitroaniline</w:t>
      </w:r>
      <w:proofErr w:type="spellEnd"/>
      <w:r w:rsidRPr="00070312">
        <w:t xml:space="preserve">, </w:t>
      </w:r>
      <w:proofErr w:type="spellStart"/>
      <w:r w:rsidRPr="003E7A47">
        <w:rPr>
          <w:b/>
          <w:bCs/>
        </w:rPr>
        <w:t>Abdelaziz</w:t>
      </w:r>
      <w:proofErr w:type="spellEnd"/>
      <w:r w:rsidRPr="003E7A47">
        <w:rPr>
          <w:b/>
          <w:bCs/>
        </w:rPr>
        <w:t xml:space="preserve"> </w:t>
      </w:r>
      <w:proofErr w:type="spellStart"/>
      <w:r w:rsidRPr="003E7A47">
        <w:rPr>
          <w:b/>
          <w:bCs/>
        </w:rPr>
        <w:t>Jbarah</w:t>
      </w:r>
      <w:proofErr w:type="spellEnd"/>
      <w:r w:rsidRPr="00070312">
        <w:t xml:space="preserve"> and R. </w:t>
      </w:r>
      <w:proofErr w:type="spellStart"/>
      <w:r w:rsidRPr="00070312">
        <w:t>Holze</w:t>
      </w:r>
      <w:proofErr w:type="spellEnd"/>
      <w:r w:rsidRPr="00070312">
        <w:t xml:space="preserve">, </w:t>
      </w:r>
      <w:r w:rsidRPr="003E7A47">
        <w:rPr>
          <w:i/>
          <w:iCs/>
        </w:rPr>
        <w:t>ECS Transactions</w:t>
      </w:r>
      <w:r w:rsidRPr="00070312">
        <w:t>, 28 (2010) 19.</w:t>
      </w:r>
    </w:p>
    <w:p w:rsidR="00070312" w:rsidRPr="00070312" w:rsidRDefault="00070312" w:rsidP="00A963BB">
      <w:pPr>
        <w:pStyle w:val="ListParagraph"/>
        <w:numPr>
          <w:ilvl w:val="1"/>
          <w:numId w:val="6"/>
        </w:numPr>
      </w:pPr>
      <w:r w:rsidRPr="00070312">
        <w:t xml:space="preserve">Reactions of Pd2+ and Pt2+ with </w:t>
      </w:r>
      <w:proofErr w:type="spellStart"/>
      <w:r w:rsidRPr="00070312">
        <w:t>Pyrrolidinedithio</w:t>
      </w:r>
      <w:proofErr w:type="spellEnd"/>
      <w:r w:rsidRPr="00070312">
        <w:t xml:space="preserve"> Carbamate and </w:t>
      </w:r>
      <w:proofErr w:type="spellStart"/>
      <w:r w:rsidRPr="00070312">
        <w:t>Cystine</w:t>
      </w:r>
      <w:proofErr w:type="spellEnd"/>
      <w:r w:rsidRPr="00070312">
        <w:t xml:space="preserve"> Ligands: Synthesis and DFT Calculations, E. Al-</w:t>
      </w:r>
      <w:proofErr w:type="spellStart"/>
      <w:r w:rsidRPr="00070312">
        <w:t>Razaq</w:t>
      </w:r>
      <w:proofErr w:type="spellEnd"/>
      <w:r w:rsidRPr="00070312">
        <w:t xml:space="preserve"> , N. </w:t>
      </w:r>
      <w:proofErr w:type="spellStart"/>
      <w:r w:rsidRPr="00070312">
        <w:t>Buttrus</w:t>
      </w:r>
      <w:proofErr w:type="spellEnd"/>
      <w:r w:rsidRPr="00070312">
        <w:t>, W. Al-</w:t>
      </w:r>
      <w:proofErr w:type="spellStart"/>
      <w:r w:rsidRPr="00070312">
        <w:t>Kattan</w:t>
      </w:r>
      <w:proofErr w:type="spellEnd"/>
      <w:r w:rsidRPr="00070312">
        <w:t xml:space="preserve">, </w:t>
      </w:r>
      <w:r w:rsidRPr="003E7A47">
        <w:rPr>
          <w:b/>
          <w:bCs/>
        </w:rPr>
        <w:t xml:space="preserve">Abdel Aziz </w:t>
      </w:r>
      <w:proofErr w:type="spellStart"/>
      <w:r w:rsidRPr="003E7A47">
        <w:rPr>
          <w:b/>
          <w:bCs/>
        </w:rPr>
        <w:t>Jbarah</w:t>
      </w:r>
      <w:proofErr w:type="spellEnd"/>
      <w:r w:rsidRPr="00070312">
        <w:t xml:space="preserve"> and M. </w:t>
      </w:r>
      <w:proofErr w:type="spellStart"/>
      <w:r w:rsidRPr="00070312">
        <w:t>Almatarneh</w:t>
      </w:r>
      <w:proofErr w:type="spellEnd"/>
      <w:r w:rsidRPr="00070312">
        <w:t xml:space="preserve">, </w:t>
      </w:r>
      <w:r w:rsidRPr="003E7A47">
        <w:rPr>
          <w:i/>
          <w:iCs/>
        </w:rPr>
        <w:t>Journal of Sulfur Chemistry</w:t>
      </w:r>
      <w:r w:rsidRPr="00070312">
        <w:t>, 32 (2011) 159</w:t>
      </w:r>
    </w:p>
    <w:p w:rsidR="00070312" w:rsidRPr="00070312" w:rsidRDefault="00070312" w:rsidP="00A963BB">
      <w:pPr>
        <w:pStyle w:val="ListParagraph"/>
        <w:numPr>
          <w:ilvl w:val="1"/>
          <w:numId w:val="6"/>
        </w:numPr>
      </w:pPr>
      <w:proofErr w:type="spellStart"/>
      <w:r w:rsidRPr="00070312">
        <w:lastRenderedPageBreak/>
        <w:t>Mutlaq</w:t>
      </w:r>
      <w:proofErr w:type="spellEnd"/>
      <w:r w:rsidRPr="00070312">
        <w:t xml:space="preserve"> Al-</w:t>
      </w:r>
      <w:proofErr w:type="spellStart"/>
      <w:r w:rsidRPr="00070312">
        <w:t>jahdali</w:t>
      </w:r>
      <w:proofErr w:type="spellEnd"/>
      <w:r w:rsidRPr="00070312">
        <w:t xml:space="preserve">, </w:t>
      </w:r>
      <w:r w:rsidRPr="003E7A47">
        <w:rPr>
          <w:b/>
          <w:bCs/>
        </w:rPr>
        <w:t xml:space="preserve">Abdel Aziz </w:t>
      </w:r>
      <w:proofErr w:type="spellStart"/>
      <w:r w:rsidRPr="003E7A47">
        <w:rPr>
          <w:b/>
          <w:bCs/>
        </w:rPr>
        <w:t>Jbarah</w:t>
      </w:r>
      <w:proofErr w:type="spellEnd"/>
      <w:r w:rsidRPr="00070312">
        <w:t xml:space="preserve"> and Mohamed </w:t>
      </w:r>
      <w:proofErr w:type="spellStart"/>
      <w:r w:rsidRPr="00070312">
        <w:t>Helal</w:t>
      </w:r>
      <w:proofErr w:type="spellEnd"/>
      <w:r w:rsidRPr="00070312">
        <w:t xml:space="preserve">, Electrochemical Synthesis, Characterization and Electrochemical </w:t>
      </w:r>
      <w:proofErr w:type="spellStart"/>
      <w:r w:rsidRPr="00070312">
        <w:t>behaviour</w:t>
      </w:r>
      <w:proofErr w:type="spellEnd"/>
      <w:r w:rsidRPr="00070312">
        <w:t xml:space="preserve"> of New Conducting Copolymers of 2-methoxyaniline-co-2,3-dihydrothieno[3,4-b][1,4]dioxine-2-carboxylic acid, </w:t>
      </w:r>
      <w:r w:rsidRPr="003E7A47">
        <w:rPr>
          <w:i/>
          <w:iCs/>
        </w:rPr>
        <w:t>Chemistry and Materials Research</w:t>
      </w:r>
      <w:r w:rsidRPr="00070312">
        <w:t>, 3 (2013) 19.</w:t>
      </w:r>
    </w:p>
    <w:p w:rsidR="00070312" w:rsidRPr="00070312" w:rsidRDefault="00070312" w:rsidP="00A963BB">
      <w:pPr>
        <w:pStyle w:val="ListParagraph"/>
        <w:numPr>
          <w:ilvl w:val="1"/>
          <w:numId w:val="6"/>
        </w:numPr>
      </w:pPr>
      <w:proofErr w:type="spellStart"/>
      <w:r w:rsidRPr="00070312">
        <w:t>Mutlaq</w:t>
      </w:r>
      <w:proofErr w:type="spellEnd"/>
      <w:r w:rsidRPr="00070312">
        <w:t xml:space="preserve"> Al-</w:t>
      </w:r>
      <w:proofErr w:type="spellStart"/>
      <w:r w:rsidRPr="00070312">
        <w:t>jahdali</w:t>
      </w:r>
      <w:proofErr w:type="spellEnd"/>
      <w:r w:rsidRPr="00070312">
        <w:t xml:space="preserve">, </w:t>
      </w:r>
      <w:r w:rsidRPr="003E7A47">
        <w:rPr>
          <w:b/>
          <w:bCs/>
        </w:rPr>
        <w:t xml:space="preserve">Abdel Aziz </w:t>
      </w:r>
      <w:proofErr w:type="spellStart"/>
      <w:r w:rsidRPr="003E7A47">
        <w:rPr>
          <w:b/>
          <w:bCs/>
        </w:rPr>
        <w:t>Jbarah</w:t>
      </w:r>
      <w:proofErr w:type="spellEnd"/>
      <w:r w:rsidRPr="00070312">
        <w:t xml:space="preserve"> and </w:t>
      </w:r>
      <w:proofErr w:type="spellStart"/>
      <w:r w:rsidRPr="00070312">
        <w:t>Amneh</w:t>
      </w:r>
      <w:proofErr w:type="spellEnd"/>
      <w:r w:rsidRPr="00070312">
        <w:t xml:space="preserve"> Ahmed, Electrochemical Synthesis of o-</w:t>
      </w:r>
      <w:proofErr w:type="spellStart"/>
      <w:r w:rsidRPr="00070312">
        <w:t>anisidine</w:t>
      </w:r>
      <w:proofErr w:type="spellEnd"/>
      <w:r w:rsidRPr="00070312">
        <w:t xml:space="preserve"> – o-aminophenol Copolymers, </w:t>
      </w:r>
      <w:r w:rsidRPr="003E7A47">
        <w:rPr>
          <w:i/>
          <w:iCs/>
        </w:rPr>
        <w:t>Chemistry and Materials Research</w:t>
      </w:r>
      <w:r w:rsidRPr="00070312">
        <w:t>, 3 (2013) 1.</w:t>
      </w:r>
    </w:p>
    <w:p w:rsidR="00070312" w:rsidRPr="00070312" w:rsidRDefault="00070312" w:rsidP="00A963BB">
      <w:pPr>
        <w:pStyle w:val="ListParagraph"/>
        <w:numPr>
          <w:ilvl w:val="1"/>
          <w:numId w:val="6"/>
        </w:numPr>
      </w:pPr>
      <w:proofErr w:type="spellStart"/>
      <w:r w:rsidRPr="00070312">
        <w:t>Abdulsamad</w:t>
      </w:r>
      <w:proofErr w:type="spellEnd"/>
      <w:r w:rsidRPr="00070312">
        <w:t xml:space="preserve"> </w:t>
      </w:r>
      <w:proofErr w:type="spellStart"/>
      <w:r w:rsidRPr="00070312">
        <w:t>Marghilanai</w:t>
      </w:r>
      <w:proofErr w:type="spellEnd"/>
      <w:r w:rsidRPr="00070312">
        <w:t xml:space="preserve"> and </w:t>
      </w:r>
      <w:r w:rsidRPr="003E7A47">
        <w:rPr>
          <w:b/>
          <w:bCs/>
        </w:rPr>
        <w:t xml:space="preserve">Abdel Aziz </w:t>
      </w:r>
      <w:proofErr w:type="spellStart"/>
      <w:r w:rsidRPr="003E7A47">
        <w:rPr>
          <w:b/>
          <w:bCs/>
        </w:rPr>
        <w:t>Jbarah</w:t>
      </w:r>
      <w:proofErr w:type="spellEnd"/>
      <w:r w:rsidRPr="00070312">
        <w:t xml:space="preserve">, Computational Studies of 3d-Metal </w:t>
      </w:r>
      <w:proofErr w:type="spellStart"/>
      <w:r w:rsidRPr="00070312">
        <w:t>Monofluorides</w:t>
      </w:r>
      <w:proofErr w:type="spellEnd"/>
      <w:r w:rsidRPr="00070312">
        <w:t xml:space="preserve"> Using Density </w:t>
      </w:r>
      <w:r w:rsidRPr="00070312">
        <w:rPr>
          <w:cs/>
        </w:rPr>
        <w:t>‎</w:t>
      </w:r>
      <w:r w:rsidRPr="00070312">
        <w:t xml:space="preserve">Functional </w:t>
      </w:r>
      <w:r w:rsidRPr="00070312">
        <w:rPr>
          <w:cs/>
        </w:rPr>
        <w:t>‎</w:t>
      </w:r>
      <w:r w:rsidRPr="00070312">
        <w:t xml:space="preserve">Theory </w:t>
      </w:r>
      <w:r w:rsidRPr="00070312">
        <w:rPr>
          <w:cs/>
        </w:rPr>
        <w:t>‎</w:t>
      </w:r>
      <w:r w:rsidRPr="00070312">
        <w:t xml:space="preserve">Calculations </w:t>
      </w:r>
      <w:r w:rsidRPr="00070312">
        <w:rPr>
          <w:cs/>
        </w:rPr>
        <w:t>‎</w:t>
      </w:r>
      <w:r w:rsidRPr="00070312">
        <w:t xml:space="preserve">Method, </w:t>
      </w:r>
      <w:r w:rsidRPr="003E7A47">
        <w:rPr>
          <w:i/>
          <w:iCs/>
        </w:rPr>
        <w:t>Chemistry and Materials Research</w:t>
      </w:r>
      <w:r w:rsidRPr="00070312">
        <w:t>, 3 (2013) 28.</w:t>
      </w:r>
    </w:p>
    <w:p w:rsidR="00070312" w:rsidRPr="00070312" w:rsidRDefault="00070312" w:rsidP="00A963BB">
      <w:pPr>
        <w:pStyle w:val="ListParagraph"/>
        <w:numPr>
          <w:ilvl w:val="1"/>
          <w:numId w:val="6"/>
        </w:numPr>
      </w:pPr>
      <w:r w:rsidRPr="00070312">
        <w:t>E. Al-</w:t>
      </w:r>
      <w:proofErr w:type="spellStart"/>
      <w:r w:rsidRPr="00070312">
        <w:t>Razaq</w:t>
      </w:r>
      <w:proofErr w:type="spellEnd"/>
      <w:r w:rsidRPr="00070312">
        <w:t xml:space="preserve">, N. </w:t>
      </w:r>
      <w:proofErr w:type="spellStart"/>
      <w:r w:rsidRPr="00070312">
        <w:t>Buttrus</w:t>
      </w:r>
      <w:proofErr w:type="spellEnd"/>
      <w:r w:rsidRPr="00070312">
        <w:t xml:space="preserve">, E. Mohammed and </w:t>
      </w:r>
      <w:r w:rsidRPr="003E7A47">
        <w:rPr>
          <w:b/>
          <w:bCs/>
        </w:rPr>
        <w:t xml:space="preserve">Abdel Aziz </w:t>
      </w:r>
      <w:proofErr w:type="spellStart"/>
      <w:r w:rsidRPr="003E7A47">
        <w:rPr>
          <w:b/>
          <w:bCs/>
        </w:rPr>
        <w:t>Jbarah</w:t>
      </w:r>
      <w:proofErr w:type="spellEnd"/>
      <w:r w:rsidRPr="00070312">
        <w:t xml:space="preserve">, Synthesis and DFT Calculations of </w:t>
      </w:r>
      <w:proofErr w:type="spellStart"/>
      <w:r w:rsidRPr="00070312">
        <w:t>Dinuclear</w:t>
      </w:r>
      <w:proofErr w:type="spellEnd"/>
      <w:r w:rsidRPr="00070312">
        <w:t xml:space="preserve"> Complex of Co</w:t>
      </w:r>
      <w:r w:rsidRPr="003E7A47">
        <w:rPr>
          <w:vertAlign w:val="superscript"/>
        </w:rPr>
        <w:t>2+</w:t>
      </w:r>
      <w:r w:rsidRPr="00070312">
        <w:t>, Ni</w:t>
      </w:r>
      <w:r w:rsidRPr="003E7A47">
        <w:rPr>
          <w:vertAlign w:val="superscript"/>
        </w:rPr>
        <w:t>2+</w:t>
      </w:r>
      <w:r w:rsidRPr="00070312">
        <w:t xml:space="preserve"> and Cu</w:t>
      </w:r>
      <w:r w:rsidRPr="003E7A47">
        <w:rPr>
          <w:vertAlign w:val="superscript"/>
        </w:rPr>
        <w:t>2+</w:t>
      </w:r>
      <w:r w:rsidRPr="00070312">
        <w:t xml:space="preserve"> with Macrocyclic Schiff base Ligands, </w:t>
      </w:r>
      <w:r w:rsidRPr="003E7A47">
        <w:rPr>
          <w:i/>
          <w:iCs/>
        </w:rPr>
        <w:t>Oriental Journal of Chemistry</w:t>
      </w:r>
      <w:r w:rsidRPr="00070312">
        <w:t xml:space="preserve"> 32 (1) (2016) 137-148.</w:t>
      </w:r>
    </w:p>
    <w:p w:rsidR="00070312" w:rsidRPr="00070312" w:rsidRDefault="00070312" w:rsidP="00A963BB">
      <w:pPr>
        <w:pStyle w:val="ListParagraph"/>
        <w:numPr>
          <w:ilvl w:val="1"/>
          <w:numId w:val="6"/>
        </w:numPr>
      </w:pPr>
      <w:proofErr w:type="spellStart"/>
      <w:r w:rsidRPr="00070312">
        <w:t>Perihan</w:t>
      </w:r>
      <w:proofErr w:type="spellEnd"/>
      <w:r w:rsidRPr="00070312">
        <w:t xml:space="preserve"> A. </w:t>
      </w:r>
      <w:proofErr w:type="spellStart"/>
      <w:r w:rsidRPr="00070312">
        <w:t>Khalaf-Allaa</w:t>
      </w:r>
      <w:proofErr w:type="spellEnd"/>
      <w:r w:rsidRPr="00070312">
        <w:t xml:space="preserve">, Mohamed M. </w:t>
      </w:r>
      <w:proofErr w:type="spellStart"/>
      <w:r w:rsidRPr="00070312">
        <w:t>Shoukry</w:t>
      </w:r>
      <w:proofErr w:type="spellEnd"/>
      <w:r w:rsidRPr="00070312">
        <w:t xml:space="preserve">, </w:t>
      </w:r>
      <w:r w:rsidRPr="003E7A47">
        <w:rPr>
          <w:b/>
          <w:bCs/>
        </w:rPr>
        <w:t xml:space="preserve">Abdel Aziz </w:t>
      </w:r>
      <w:proofErr w:type="spellStart"/>
      <w:r w:rsidRPr="003E7A47">
        <w:rPr>
          <w:b/>
          <w:bCs/>
        </w:rPr>
        <w:t>Jbarah</w:t>
      </w:r>
      <w:proofErr w:type="spellEnd"/>
      <w:r w:rsidRPr="00070312">
        <w:t xml:space="preserve">, Rudi van </w:t>
      </w:r>
      <w:proofErr w:type="spellStart"/>
      <w:r w:rsidRPr="00070312">
        <w:t>Eldik</w:t>
      </w:r>
      <w:proofErr w:type="spellEnd"/>
      <w:r w:rsidRPr="00070312">
        <w:t xml:space="preserve"> ,Base hydrolysis of α-amino acid esters </w:t>
      </w:r>
      <w:proofErr w:type="spellStart"/>
      <w:r w:rsidRPr="00070312">
        <w:t>catalysed</w:t>
      </w:r>
      <w:proofErr w:type="spellEnd"/>
      <w:r w:rsidRPr="00070312">
        <w:t xml:space="preserve"> by [</w:t>
      </w:r>
      <w:proofErr w:type="spellStart"/>
      <w:r w:rsidRPr="00070312">
        <w:t>Pd</w:t>
      </w:r>
      <w:proofErr w:type="spellEnd"/>
      <w:r w:rsidRPr="00070312">
        <w:t>(N-</w:t>
      </w:r>
      <w:proofErr w:type="spellStart"/>
      <w:r w:rsidRPr="00070312">
        <w:t>ethylethylenediamine</w:t>
      </w:r>
      <w:proofErr w:type="spellEnd"/>
      <w:r w:rsidRPr="00070312">
        <w:t>)(H2O)</w:t>
      </w:r>
      <w:r w:rsidRPr="003E7A47">
        <w:rPr>
          <w:vertAlign w:val="subscript"/>
        </w:rPr>
        <w:t>2</w:t>
      </w:r>
      <w:r w:rsidRPr="00070312">
        <w:t>]</w:t>
      </w:r>
      <w:r w:rsidRPr="003E7A47">
        <w:rPr>
          <w:vertAlign w:val="superscript"/>
        </w:rPr>
        <w:t>2+</w:t>
      </w:r>
      <w:r w:rsidRPr="00070312">
        <w:t xml:space="preserve">. Kinetic study and DFT calculations, </w:t>
      </w:r>
      <w:proofErr w:type="spellStart"/>
      <w:r w:rsidRPr="003E7A47">
        <w:rPr>
          <w:i/>
          <w:iCs/>
        </w:rPr>
        <w:t>Inorganica</w:t>
      </w:r>
      <w:proofErr w:type="spellEnd"/>
      <w:r w:rsidRPr="003E7A47">
        <w:rPr>
          <w:i/>
          <w:iCs/>
        </w:rPr>
        <w:t xml:space="preserve"> </w:t>
      </w:r>
      <w:proofErr w:type="spellStart"/>
      <w:r w:rsidRPr="003E7A47">
        <w:rPr>
          <w:i/>
          <w:iCs/>
        </w:rPr>
        <w:t>Chimica</w:t>
      </w:r>
      <w:proofErr w:type="spellEnd"/>
      <w:r w:rsidRPr="003E7A47">
        <w:rPr>
          <w:i/>
          <w:iCs/>
        </w:rPr>
        <w:t xml:space="preserve"> </w:t>
      </w:r>
      <w:proofErr w:type="spellStart"/>
      <w:r w:rsidRPr="003E7A47">
        <w:rPr>
          <w:i/>
          <w:iCs/>
        </w:rPr>
        <w:t>Acta</w:t>
      </w:r>
      <w:proofErr w:type="spellEnd"/>
      <w:r w:rsidRPr="00070312">
        <w:t xml:space="preserve">, 458 (2017) 181-189. </w:t>
      </w:r>
    </w:p>
    <w:p w:rsidR="00070312" w:rsidRPr="00070312" w:rsidRDefault="00070312" w:rsidP="00A963BB">
      <w:pPr>
        <w:pStyle w:val="ListParagraph"/>
        <w:numPr>
          <w:ilvl w:val="1"/>
          <w:numId w:val="6"/>
        </w:numPr>
      </w:pPr>
      <w:r w:rsidRPr="00070312">
        <w:t xml:space="preserve">Mohamed </w:t>
      </w:r>
      <w:proofErr w:type="spellStart"/>
      <w:r w:rsidRPr="00070312">
        <w:t>Shoukry</w:t>
      </w:r>
      <w:proofErr w:type="spellEnd"/>
      <w:r w:rsidRPr="00070312">
        <w:t xml:space="preserve">, </w:t>
      </w:r>
      <w:proofErr w:type="spellStart"/>
      <w:r w:rsidRPr="00070312">
        <w:t>Safaa</w:t>
      </w:r>
      <w:proofErr w:type="spellEnd"/>
      <w:r w:rsidRPr="00070312">
        <w:t xml:space="preserve"> Hassan and </w:t>
      </w:r>
      <w:r w:rsidRPr="003E7A47">
        <w:rPr>
          <w:b/>
          <w:bCs/>
        </w:rPr>
        <w:t xml:space="preserve">Abdel Aziz </w:t>
      </w:r>
      <w:proofErr w:type="spellStart"/>
      <w:r w:rsidRPr="003E7A47">
        <w:rPr>
          <w:b/>
          <w:bCs/>
        </w:rPr>
        <w:t>Jbarah</w:t>
      </w:r>
      <w:proofErr w:type="spellEnd"/>
      <w:r w:rsidRPr="00070312">
        <w:t xml:space="preserve">, Coordination compound of  </w:t>
      </w:r>
      <w:proofErr w:type="spellStart"/>
      <w:r w:rsidRPr="00070312">
        <w:t>dimethyltin</w:t>
      </w:r>
      <w:proofErr w:type="spellEnd"/>
      <w:r w:rsidRPr="00070312">
        <w:t>(IV) with N,N,N’,N’-</w:t>
      </w:r>
      <w:proofErr w:type="spellStart"/>
      <w:r w:rsidRPr="00070312">
        <w:t>Tetraethylenediamine</w:t>
      </w:r>
      <w:proofErr w:type="spellEnd"/>
      <w:r w:rsidRPr="00070312">
        <w:t xml:space="preserve">: Speciation and Theoretical Approach, </w:t>
      </w:r>
      <w:r w:rsidRPr="003E7A47">
        <w:rPr>
          <w:i/>
          <w:iCs/>
        </w:rPr>
        <w:t>J. Mex. Chem. Soc.</w:t>
      </w:r>
      <w:r w:rsidRPr="00070312">
        <w:t xml:space="preserve"> 2020, 64(2), 24-43.</w:t>
      </w:r>
    </w:p>
    <w:p w:rsidR="00070312" w:rsidRPr="00070312" w:rsidRDefault="00070312" w:rsidP="00A963BB">
      <w:pPr>
        <w:pStyle w:val="ListParagraph"/>
        <w:numPr>
          <w:ilvl w:val="1"/>
          <w:numId w:val="6"/>
        </w:numPr>
      </w:pPr>
      <w:r w:rsidRPr="00070312">
        <w:t xml:space="preserve">Ali Mahmood Ali, </w:t>
      </w:r>
      <w:proofErr w:type="spellStart"/>
      <w:r w:rsidRPr="00070312">
        <w:t>Tagreed</w:t>
      </w:r>
      <w:proofErr w:type="spellEnd"/>
      <w:r w:rsidRPr="00070312">
        <w:t xml:space="preserve"> H. Al-Noor, </w:t>
      </w:r>
      <w:proofErr w:type="spellStart"/>
      <w:r w:rsidRPr="00070312">
        <w:t>Eid</w:t>
      </w:r>
      <w:proofErr w:type="spellEnd"/>
      <w:r w:rsidRPr="00070312">
        <w:t xml:space="preserve"> </w:t>
      </w:r>
      <w:proofErr w:type="spellStart"/>
      <w:r w:rsidRPr="00070312">
        <w:t>Abdalrazaq</w:t>
      </w:r>
      <w:proofErr w:type="spellEnd"/>
      <w:r w:rsidRPr="00070312">
        <w:t xml:space="preserve">, and </w:t>
      </w:r>
      <w:r w:rsidRPr="003E7A47">
        <w:rPr>
          <w:b/>
          <w:bCs/>
        </w:rPr>
        <w:t xml:space="preserve">Abdel Aziz </w:t>
      </w:r>
      <w:proofErr w:type="spellStart"/>
      <w:r w:rsidRPr="003E7A47">
        <w:rPr>
          <w:b/>
          <w:bCs/>
        </w:rPr>
        <w:t>Qasem</w:t>
      </w:r>
      <w:proofErr w:type="spellEnd"/>
      <w:r w:rsidRPr="003E7A47">
        <w:rPr>
          <w:b/>
          <w:bCs/>
        </w:rPr>
        <w:t xml:space="preserve"> </w:t>
      </w:r>
      <w:proofErr w:type="spellStart"/>
      <w:r w:rsidRPr="003E7A47">
        <w:rPr>
          <w:b/>
          <w:bCs/>
        </w:rPr>
        <w:t>Jbarah</w:t>
      </w:r>
      <w:proofErr w:type="spellEnd"/>
      <w:r w:rsidRPr="00070312">
        <w:t xml:space="preserve">, Synthesis and DFT study of the complexation of Schiff Base derived curcumin and L-Tyrosine with Al(III), Ag(I), and </w:t>
      </w:r>
      <w:proofErr w:type="spellStart"/>
      <w:r w:rsidRPr="00070312">
        <w:t>Pb</w:t>
      </w:r>
      <w:proofErr w:type="spellEnd"/>
      <w:r w:rsidRPr="00070312">
        <w:t xml:space="preserve"> (II) Metal Ions, </w:t>
      </w:r>
      <w:r w:rsidRPr="003E7A47">
        <w:rPr>
          <w:i/>
          <w:iCs/>
        </w:rPr>
        <w:t>Indonesian Journal of Chemistry</w:t>
      </w:r>
      <w:r w:rsidRPr="00070312">
        <w:t>, “accepted in February 22, 2021”</w:t>
      </w:r>
    </w:p>
    <w:p w:rsidR="00111722" w:rsidRPr="00070312" w:rsidRDefault="00070312" w:rsidP="00A963BB">
      <w:pPr>
        <w:pStyle w:val="ListParagraph"/>
        <w:numPr>
          <w:ilvl w:val="1"/>
          <w:numId w:val="6"/>
        </w:numPr>
      </w:pPr>
      <w:r w:rsidRPr="003E7A47">
        <w:rPr>
          <w:b/>
          <w:bCs/>
        </w:rPr>
        <w:t xml:space="preserve">Abdel Aziz </w:t>
      </w:r>
      <w:proofErr w:type="spellStart"/>
      <w:r w:rsidRPr="003E7A47">
        <w:rPr>
          <w:b/>
          <w:bCs/>
        </w:rPr>
        <w:t>Qasem</w:t>
      </w:r>
      <w:proofErr w:type="spellEnd"/>
      <w:r w:rsidRPr="003E7A47">
        <w:rPr>
          <w:b/>
          <w:bCs/>
        </w:rPr>
        <w:t xml:space="preserve"> </w:t>
      </w:r>
      <w:proofErr w:type="spellStart"/>
      <w:r w:rsidRPr="003E7A47">
        <w:rPr>
          <w:b/>
          <w:bCs/>
        </w:rPr>
        <w:t>Jbarah</w:t>
      </w:r>
      <w:proofErr w:type="spellEnd"/>
      <w:r w:rsidRPr="00070312">
        <w:t xml:space="preserve">, The </w:t>
      </w:r>
      <w:proofErr w:type="spellStart"/>
      <w:r w:rsidRPr="00070312">
        <w:t>Electrosorption</w:t>
      </w:r>
      <w:proofErr w:type="spellEnd"/>
      <w:r w:rsidRPr="00070312">
        <w:t xml:space="preserve"> of 3-bromo-2-nitrothiophene on Gold as Studied with Surface-Enhanced Raman Spectroscopy, </w:t>
      </w:r>
      <w:r w:rsidRPr="003E7A47">
        <w:rPr>
          <w:i/>
          <w:iCs/>
        </w:rPr>
        <w:t>Journal of Chemical Sciences</w:t>
      </w:r>
      <w:r w:rsidRPr="00070312">
        <w:t>, “accepted in March 08, 2021”</w:t>
      </w:r>
    </w:p>
    <w:p w:rsidR="00111722" w:rsidRPr="009D5A09" w:rsidRDefault="00111722" w:rsidP="00111722">
      <w:pPr>
        <w:ind w:left="426"/>
        <w:rPr>
          <w:b/>
          <w:bCs/>
          <w:i/>
          <w:iCs/>
          <w:rtl/>
        </w:rPr>
      </w:pPr>
      <w:r>
        <w:rPr>
          <w:b/>
          <w:bCs/>
          <w:i/>
          <w:iCs/>
        </w:rPr>
        <w:t>Books and Book chapters</w:t>
      </w:r>
    </w:p>
    <w:p w:rsidR="00110836" w:rsidRDefault="00070312" w:rsidP="00A963BB">
      <w:pPr>
        <w:pStyle w:val="ListParagraph"/>
        <w:numPr>
          <w:ilvl w:val="0"/>
          <w:numId w:val="7"/>
        </w:numPr>
        <w:ind w:left="1560" w:hanging="426"/>
      </w:pPr>
      <w:r w:rsidRPr="00070312">
        <w:t xml:space="preserve">Experimental Physical Chemistry, Laboratory Manual, Abdel Aziz </w:t>
      </w:r>
      <w:proofErr w:type="spellStart"/>
      <w:r w:rsidRPr="00070312">
        <w:t>Jbarah</w:t>
      </w:r>
      <w:proofErr w:type="spellEnd"/>
      <w:r w:rsidRPr="00070312">
        <w:t>, in preparation</w:t>
      </w:r>
    </w:p>
    <w:p w:rsidR="00470493" w:rsidRDefault="00470493" w:rsidP="00470493"/>
    <w:p w:rsidR="00470493" w:rsidRPr="00070312" w:rsidRDefault="00470493" w:rsidP="00470493"/>
    <w:p w:rsidR="00F46460" w:rsidRPr="002971AE" w:rsidRDefault="00A0200D" w:rsidP="003A6A58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720" w:hanging="720"/>
        <w:rPr>
          <w:rStyle w:val="A0"/>
          <w:rFonts w:cs="Times New Roman"/>
          <w:b/>
          <w:smallCaps/>
          <w:color w:val="000000" w:themeColor="text1"/>
          <w:sz w:val="28"/>
          <w:szCs w:val="28"/>
        </w:rPr>
      </w:pPr>
      <w:r w:rsidRPr="002971AE">
        <w:rPr>
          <w:b/>
          <w:smallCaps/>
          <w:color w:val="000000" w:themeColor="text1"/>
          <w:sz w:val="28"/>
          <w:szCs w:val="28"/>
        </w:rPr>
        <w:t>C</w:t>
      </w:r>
      <w:r w:rsidR="00762A32" w:rsidRPr="002971AE">
        <w:rPr>
          <w:b/>
          <w:smallCaps/>
          <w:color w:val="000000" w:themeColor="text1"/>
          <w:sz w:val="28"/>
          <w:szCs w:val="28"/>
        </w:rPr>
        <w:t>onference</w:t>
      </w:r>
      <w:r w:rsidR="003A6A58" w:rsidRPr="002971AE">
        <w:rPr>
          <w:b/>
          <w:smallCaps/>
          <w:color w:val="000000" w:themeColor="text1"/>
          <w:sz w:val="28"/>
          <w:szCs w:val="28"/>
        </w:rPr>
        <w:t>s</w:t>
      </w:r>
      <w:r w:rsidR="00762A32" w:rsidRPr="002971AE">
        <w:rPr>
          <w:b/>
          <w:smallCaps/>
          <w:color w:val="000000" w:themeColor="text1"/>
          <w:sz w:val="28"/>
          <w:szCs w:val="28"/>
        </w:rPr>
        <w:t xml:space="preserve"> </w:t>
      </w:r>
      <w:r w:rsidR="003A6A58" w:rsidRPr="002971AE">
        <w:rPr>
          <w:b/>
          <w:smallCaps/>
          <w:color w:val="000000" w:themeColor="text1"/>
          <w:sz w:val="28"/>
          <w:szCs w:val="28"/>
        </w:rPr>
        <w:t>And P</w:t>
      </w:r>
      <w:r w:rsidR="00762A32" w:rsidRPr="002971AE">
        <w:rPr>
          <w:b/>
          <w:smallCaps/>
          <w:color w:val="000000" w:themeColor="text1"/>
          <w:sz w:val="28"/>
          <w:szCs w:val="28"/>
        </w:rPr>
        <w:t>r</w:t>
      </w:r>
      <w:r w:rsidR="003A6A58" w:rsidRPr="002971AE">
        <w:rPr>
          <w:b/>
          <w:smallCaps/>
          <w:color w:val="000000" w:themeColor="text1"/>
          <w:sz w:val="28"/>
          <w:szCs w:val="28"/>
        </w:rPr>
        <w:t>oceeding</w:t>
      </w:r>
      <w:r w:rsidR="00762A32" w:rsidRPr="002971AE">
        <w:rPr>
          <w:b/>
          <w:smallCaps/>
          <w:color w:val="000000" w:themeColor="text1"/>
          <w:sz w:val="28"/>
          <w:szCs w:val="28"/>
        </w:rPr>
        <w:t xml:space="preserve">s </w:t>
      </w:r>
      <w:r w:rsidR="00074583" w:rsidRPr="002971AE">
        <w:rPr>
          <w:b/>
          <w:smallCaps/>
          <w:color w:val="000000" w:themeColor="text1"/>
          <w:sz w:val="28"/>
          <w:szCs w:val="28"/>
        </w:rPr>
        <w:t>____________</w:t>
      </w:r>
      <w:r w:rsidR="004569FD" w:rsidRPr="002971AE">
        <w:rPr>
          <w:b/>
          <w:smallCaps/>
          <w:color w:val="000000" w:themeColor="text1"/>
          <w:sz w:val="28"/>
          <w:szCs w:val="28"/>
        </w:rPr>
        <w:t>_________________________</w:t>
      </w:r>
    </w:p>
    <w:p w:rsidR="00070312" w:rsidRPr="00070312" w:rsidRDefault="00070312" w:rsidP="00A963BB">
      <w:pPr>
        <w:pStyle w:val="ListParagraph"/>
        <w:numPr>
          <w:ilvl w:val="0"/>
          <w:numId w:val="8"/>
        </w:numPr>
      </w:pPr>
      <w:r w:rsidRPr="00070312">
        <w:t>12</w:t>
      </w:r>
      <w:r w:rsidRPr="00070312">
        <w:rPr>
          <w:vertAlign w:val="superscript"/>
        </w:rPr>
        <w:t>th</w:t>
      </w:r>
      <w:r w:rsidRPr="00070312">
        <w:t xml:space="preserve"> Seminar des </w:t>
      </w:r>
      <w:proofErr w:type="spellStart"/>
      <w:r w:rsidRPr="00070312">
        <w:t>Arbeitskreises</w:t>
      </w:r>
      <w:proofErr w:type="spellEnd"/>
      <w:r w:rsidRPr="00070312">
        <w:t xml:space="preserve"> “</w:t>
      </w:r>
      <w:proofErr w:type="spellStart"/>
      <w:r w:rsidRPr="00070312">
        <w:t>Elektrochemie</w:t>
      </w:r>
      <w:proofErr w:type="spellEnd"/>
      <w:r w:rsidRPr="00070312">
        <w:t xml:space="preserve"> in Sachsen”, TU </w:t>
      </w:r>
      <w:proofErr w:type="spellStart"/>
      <w:r w:rsidRPr="00070312">
        <w:t>Bergakademie</w:t>
      </w:r>
      <w:proofErr w:type="spellEnd"/>
      <w:r w:rsidRPr="00070312">
        <w:t xml:space="preserve">, Freiberg, Germany, 22. April 2005, seminar presented: </w:t>
      </w:r>
      <w:proofErr w:type="spellStart"/>
      <w:r w:rsidRPr="00070312">
        <w:t>Spectroelectrochemistry</w:t>
      </w:r>
      <w:proofErr w:type="spellEnd"/>
      <w:r w:rsidRPr="00070312">
        <w:t xml:space="preserve"> of Redox Processes of </w:t>
      </w:r>
      <w:proofErr w:type="spellStart"/>
      <w:r w:rsidRPr="00070312">
        <w:t>Nitroanilines</w:t>
      </w:r>
      <w:proofErr w:type="spellEnd"/>
      <w:r w:rsidRPr="00070312">
        <w:t xml:space="preserve">, Abdel Aziz </w:t>
      </w:r>
      <w:proofErr w:type="spellStart"/>
      <w:r w:rsidRPr="00070312">
        <w:t>Jbarah</w:t>
      </w:r>
      <w:proofErr w:type="spellEnd"/>
      <w:r w:rsidRPr="00070312">
        <w:t xml:space="preserve"> and Rudolf </w:t>
      </w:r>
      <w:proofErr w:type="spellStart"/>
      <w:r w:rsidRPr="00070312">
        <w:t>Holze</w:t>
      </w:r>
      <w:proofErr w:type="spellEnd"/>
      <w:r w:rsidRPr="00070312">
        <w:t xml:space="preserve"> (for details see http://www.tu-chemnitz.de/akes/akes12.php).</w:t>
      </w:r>
    </w:p>
    <w:p w:rsidR="00070312" w:rsidRPr="00070312" w:rsidRDefault="00070312" w:rsidP="00A963BB">
      <w:pPr>
        <w:pStyle w:val="ListParagraph"/>
        <w:numPr>
          <w:ilvl w:val="0"/>
          <w:numId w:val="8"/>
        </w:numPr>
      </w:pPr>
      <w:r w:rsidRPr="00070312">
        <w:t xml:space="preserve">Graduate Student Seminar. TU-Chemnitz. October 2003. Seminar presented: </w:t>
      </w:r>
      <w:proofErr w:type="spellStart"/>
      <w:r w:rsidRPr="00070312">
        <w:t>Spectroelectrochemistry</w:t>
      </w:r>
      <w:proofErr w:type="spellEnd"/>
      <w:r w:rsidRPr="00070312">
        <w:t xml:space="preserve"> of Substituted Anilines.</w:t>
      </w:r>
    </w:p>
    <w:p w:rsidR="00070312" w:rsidRDefault="00070312" w:rsidP="00A963BB">
      <w:pPr>
        <w:pStyle w:val="ListParagraph"/>
        <w:numPr>
          <w:ilvl w:val="0"/>
          <w:numId w:val="8"/>
        </w:numPr>
      </w:pPr>
      <w:r w:rsidRPr="00070312">
        <w:t>217</w:t>
      </w:r>
      <w:r w:rsidRPr="00070312">
        <w:rPr>
          <w:vertAlign w:val="superscript"/>
        </w:rPr>
        <w:t>th</w:t>
      </w:r>
      <w:r w:rsidRPr="00070312">
        <w:t xml:space="preserve"> ECS Meeting - Vancouver, Canada, April 27, 2010: presentation title: A Comparative </w:t>
      </w:r>
      <w:proofErr w:type="spellStart"/>
      <w:r w:rsidRPr="00070312">
        <w:t>Spectroelectrochemical</w:t>
      </w:r>
      <w:proofErr w:type="spellEnd"/>
      <w:r w:rsidRPr="00070312">
        <w:t xml:space="preserve"> Study of the Redox Electrochemistry of N-(</w:t>
      </w:r>
      <w:proofErr w:type="spellStart"/>
      <w:r w:rsidRPr="00070312">
        <w:t>polyvinylamine</w:t>
      </w:r>
      <w:proofErr w:type="spellEnd"/>
      <w:r w:rsidRPr="00070312">
        <w:t>)-Substituted-o-</w:t>
      </w:r>
      <w:proofErr w:type="spellStart"/>
      <w:r w:rsidRPr="00070312">
        <w:t>Nitroaniline</w:t>
      </w:r>
      <w:proofErr w:type="spellEnd"/>
      <w:r w:rsidRPr="00070312">
        <w:t xml:space="preserve">" by Abdel Aziz </w:t>
      </w:r>
      <w:proofErr w:type="spellStart"/>
      <w:r w:rsidRPr="00070312">
        <w:t>Jbarah</w:t>
      </w:r>
      <w:proofErr w:type="spellEnd"/>
      <w:r w:rsidRPr="00070312">
        <w:t xml:space="preserve"> (Abstract number 1749).</w:t>
      </w:r>
    </w:p>
    <w:p w:rsidR="00070312" w:rsidRDefault="00070312" w:rsidP="00070312">
      <w:pPr>
        <w:ind w:left="567" w:hanging="567"/>
      </w:pPr>
    </w:p>
    <w:p w:rsidR="00470493" w:rsidRPr="00070312" w:rsidRDefault="00470493" w:rsidP="00070312">
      <w:pPr>
        <w:ind w:left="567" w:hanging="567"/>
      </w:pPr>
    </w:p>
    <w:p w:rsidR="003B41A4" w:rsidRDefault="002C3D93" w:rsidP="005E4962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720" w:hanging="720"/>
        <w:rPr>
          <w:b/>
          <w:smallCaps/>
          <w:color w:val="000000" w:themeColor="text1"/>
          <w:sz w:val="28"/>
          <w:szCs w:val="28"/>
        </w:rPr>
      </w:pPr>
      <w:r w:rsidRPr="002971AE">
        <w:rPr>
          <w:b/>
          <w:smallCaps/>
          <w:color w:val="000000" w:themeColor="text1"/>
          <w:sz w:val="28"/>
          <w:szCs w:val="28"/>
        </w:rPr>
        <w:lastRenderedPageBreak/>
        <w:t>T</w:t>
      </w:r>
      <w:r w:rsidR="00762A32" w:rsidRPr="002971AE">
        <w:rPr>
          <w:b/>
          <w:smallCaps/>
          <w:color w:val="000000" w:themeColor="text1"/>
          <w:sz w:val="28"/>
          <w:szCs w:val="28"/>
        </w:rPr>
        <w:t>eaching</w:t>
      </w:r>
      <w:r w:rsidR="00F43E95">
        <w:rPr>
          <w:b/>
          <w:smallCaps/>
          <w:color w:val="000000" w:themeColor="text1"/>
          <w:sz w:val="28"/>
          <w:szCs w:val="28"/>
        </w:rPr>
        <w:t>_</w:t>
      </w:r>
      <w:r w:rsidR="004569FD" w:rsidRPr="002971AE">
        <w:rPr>
          <w:b/>
          <w:smallCaps/>
          <w:color w:val="000000" w:themeColor="text1"/>
          <w:sz w:val="28"/>
          <w:szCs w:val="28"/>
        </w:rPr>
        <w:t>_________________________________________________________</w:t>
      </w:r>
    </w:p>
    <w:p w:rsidR="008601DB" w:rsidRPr="008601DB" w:rsidRDefault="008601DB" w:rsidP="008601DB">
      <w:pPr>
        <w:ind w:left="284"/>
        <w:rPr>
          <w:b/>
          <w:bCs/>
          <w:i/>
          <w:iCs/>
        </w:rPr>
      </w:pPr>
      <w:r w:rsidRPr="008601DB">
        <w:rPr>
          <w:b/>
          <w:bCs/>
          <w:i/>
          <w:iCs/>
        </w:rPr>
        <w:t>Courses Taught-undergraduate</w:t>
      </w:r>
    </w:p>
    <w:p w:rsidR="00A772D5" w:rsidRDefault="00A772D5" w:rsidP="00A963BB">
      <w:pPr>
        <w:pStyle w:val="ListParagraph"/>
        <w:numPr>
          <w:ilvl w:val="1"/>
          <w:numId w:val="9"/>
        </w:numPr>
      </w:pPr>
      <w:r>
        <w:t xml:space="preserve">Physical Chemistry 1, Physical Chemistry 2, Physical Chemistry 3, Physical Chemistry Laboratory, Mathematics for Chemistry Students, General Chemistry 1, General Chemistry 2,  General Chemistry 1 laboratory, General Chemistry 2 laboratory (Al-Hussein Bin </w:t>
      </w:r>
      <w:proofErr w:type="spellStart"/>
      <w:r>
        <w:t>Talal</w:t>
      </w:r>
      <w:proofErr w:type="spellEnd"/>
      <w:r>
        <w:t xml:space="preserve"> University)</w:t>
      </w:r>
    </w:p>
    <w:p w:rsidR="00A772D5" w:rsidRDefault="00A772D5" w:rsidP="00A963BB">
      <w:pPr>
        <w:pStyle w:val="ListParagraph"/>
        <w:numPr>
          <w:ilvl w:val="1"/>
          <w:numId w:val="9"/>
        </w:numPr>
      </w:pPr>
      <w:r>
        <w:t>Physical Chemistry of Polymers, Chemical Thermodynamics, Chemical kinetics, Quantum chemistry, Molecular Spectroscopy, Industrial Chemistry, Electrochemistry</w:t>
      </w:r>
      <w:r w:rsidR="007D2EFF">
        <w:t xml:space="preserve"> (</w:t>
      </w:r>
      <w:r w:rsidR="007D2EFF" w:rsidRPr="00E528A6">
        <w:t>Islamic University in Madinah</w:t>
      </w:r>
      <w:r w:rsidR="007D2EFF">
        <w:t xml:space="preserve">, </w:t>
      </w:r>
      <w:r w:rsidR="007D2EFF" w:rsidRPr="00C303DB">
        <w:t>Northern Borders University</w:t>
      </w:r>
      <w:r w:rsidR="007D2EFF">
        <w:t>)</w:t>
      </w:r>
    </w:p>
    <w:p w:rsidR="007D2EFF" w:rsidRDefault="007D2EFF" w:rsidP="008601DB">
      <w:pPr>
        <w:ind w:left="284"/>
        <w:rPr>
          <w:b/>
          <w:bCs/>
          <w:i/>
          <w:iCs/>
        </w:rPr>
      </w:pPr>
    </w:p>
    <w:p w:rsidR="008601DB" w:rsidRPr="008601DB" w:rsidRDefault="008601DB" w:rsidP="008601DB">
      <w:pPr>
        <w:pStyle w:val="Default"/>
        <w:rPr>
          <w:rFonts w:asciiTheme="majorBidi" w:hAnsiTheme="majorBidi" w:cstheme="majorBidi"/>
          <w:rtl/>
        </w:rPr>
      </w:pPr>
    </w:p>
    <w:p w:rsidR="00F63BE7" w:rsidRDefault="00F63BE7" w:rsidP="008601DB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ind w:left="720" w:hanging="720"/>
        <w:rPr>
          <w:b/>
          <w:smallCaps/>
          <w:color w:val="000000" w:themeColor="text1"/>
          <w:sz w:val="28"/>
          <w:szCs w:val="28"/>
        </w:rPr>
      </w:pPr>
      <w:r w:rsidRPr="002971AE">
        <w:rPr>
          <w:b/>
          <w:smallCaps/>
          <w:color w:val="000000" w:themeColor="text1"/>
          <w:sz w:val="28"/>
          <w:szCs w:val="28"/>
        </w:rPr>
        <w:t>Skills__________________________________________________________</w:t>
      </w:r>
    </w:p>
    <w:p w:rsidR="00163060" w:rsidRDefault="00163060" w:rsidP="00D55F16">
      <w:pPr>
        <w:ind w:left="284"/>
        <w:rPr>
          <w:b/>
          <w:bCs/>
          <w:i/>
          <w:iCs/>
        </w:rPr>
      </w:pPr>
      <w:r w:rsidRPr="00993D6B">
        <w:rPr>
          <w:b/>
          <w:bCs/>
          <w:i/>
          <w:iCs/>
        </w:rPr>
        <w:t>Languages</w:t>
      </w:r>
    </w:p>
    <w:p w:rsidR="00163060" w:rsidRPr="00163060" w:rsidRDefault="007D2EFF" w:rsidP="00A963BB">
      <w:pPr>
        <w:pStyle w:val="ListParagraph"/>
        <w:numPr>
          <w:ilvl w:val="0"/>
          <w:numId w:val="10"/>
        </w:numPr>
        <w:ind w:firstLine="273"/>
      </w:pPr>
      <w:r>
        <w:t>Arabic (native), English (excellent)</w:t>
      </w:r>
    </w:p>
    <w:p w:rsidR="00F63BE7" w:rsidRDefault="00993D6B" w:rsidP="00D55F16">
      <w:pPr>
        <w:ind w:left="284"/>
        <w:rPr>
          <w:b/>
          <w:bCs/>
          <w:i/>
          <w:iCs/>
        </w:rPr>
      </w:pPr>
      <w:r>
        <w:rPr>
          <w:b/>
          <w:bCs/>
          <w:i/>
          <w:iCs/>
        </w:rPr>
        <w:t xml:space="preserve">Computer Programs </w:t>
      </w:r>
    </w:p>
    <w:p w:rsidR="00D55F16" w:rsidRPr="00D55F16" w:rsidRDefault="007D2EFF" w:rsidP="00A963BB">
      <w:pPr>
        <w:pStyle w:val="ListParagraph"/>
        <w:numPr>
          <w:ilvl w:val="0"/>
          <w:numId w:val="11"/>
        </w:numPr>
        <w:ind w:firstLine="273"/>
      </w:pPr>
      <w:r w:rsidRPr="007D2EFF">
        <w:t xml:space="preserve">Microsoft Office and Tools, SPSS, </w:t>
      </w:r>
      <w:proofErr w:type="spellStart"/>
      <w:r w:rsidRPr="007D2EFF">
        <w:t>OriginLab</w:t>
      </w:r>
      <w:proofErr w:type="spellEnd"/>
      <w:r w:rsidR="003E36C8">
        <w:t xml:space="preserve">, </w:t>
      </w:r>
      <w:r w:rsidR="003E36C8" w:rsidRPr="003E36C8">
        <w:t>Gaussian</w:t>
      </w:r>
      <w:r w:rsidR="003E36C8">
        <w:t>03, GaussView6</w:t>
      </w:r>
    </w:p>
    <w:p w:rsidR="00163060" w:rsidRPr="002971AE" w:rsidRDefault="00163060" w:rsidP="008601DB">
      <w:pPr>
        <w:pStyle w:val="Default"/>
        <w:rPr>
          <w:rFonts w:ascii="Times New Roman" w:hAnsi="Times New Roman" w:cs="Times New Roman"/>
          <w:color w:val="000000" w:themeColor="text1"/>
        </w:rPr>
      </w:pPr>
    </w:p>
    <w:sectPr w:rsidR="00163060" w:rsidRPr="002971AE" w:rsidSect="0087098C">
      <w:headerReference w:type="default" r:id="rId10"/>
      <w:footerReference w:type="default" r:id="rId11"/>
      <w:type w:val="continuous"/>
      <w:pgSz w:w="12240" w:h="15840"/>
      <w:pgMar w:top="1296" w:right="1440" w:bottom="1296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A5EBC" w:rsidRDefault="008A5EBC" w:rsidP="00A46751">
      <w:r>
        <w:separator/>
      </w:r>
    </w:p>
  </w:endnote>
  <w:endnote w:type="continuationSeparator" w:id="0">
    <w:p w:rsidR="008A5EBC" w:rsidRDefault="008A5EBC" w:rsidP="00A46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26447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34E35" w:rsidRDefault="00534E3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10F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534E35" w:rsidRPr="00B410FB" w:rsidRDefault="00B410FB">
    <w:pPr>
      <w:pStyle w:val="Footer"/>
      <w:rPr>
        <w:b/>
        <w:bCs/>
        <w:i/>
        <w:iCs/>
        <w:sz w:val="20"/>
        <w:szCs w:val="20"/>
      </w:rPr>
    </w:pPr>
    <w:r w:rsidRPr="00B410FB">
      <w:rPr>
        <w:b/>
        <w:bCs/>
        <w:i/>
        <w:iCs/>
        <w:sz w:val="20"/>
        <w:szCs w:val="20"/>
      </w:rPr>
      <w:t>Quality Assurance &amp; Development Affairs At The College Of Scienc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A5EBC" w:rsidRDefault="008A5EBC" w:rsidP="00A46751">
      <w:r>
        <w:separator/>
      </w:r>
    </w:p>
  </w:footnote>
  <w:footnote w:type="continuationSeparator" w:id="0">
    <w:p w:rsidR="008A5EBC" w:rsidRDefault="008A5EBC" w:rsidP="00A4675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4E35" w:rsidRDefault="00534E35" w:rsidP="00001022">
    <w:pPr>
      <w:pStyle w:val="Header"/>
      <w:jc w:val="center"/>
      <w:rPr>
        <w:color w:val="FF0000"/>
        <w:sz w:val="22"/>
        <w:szCs w:val="22"/>
      </w:rPr>
    </w:pPr>
    <w:r w:rsidRPr="00C01342">
      <w:rPr>
        <w:rStyle w:val="PageNumber"/>
        <w:noProof/>
        <w:sz w:val="22"/>
        <w:szCs w:val="22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5578230</wp:posOffset>
          </wp:positionH>
          <wp:positionV relativeFrom="paragraph">
            <wp:posOffset>-295467</wp:posOffset>
          </wp:positionV>
          <wp:extent cx="1014292" cy="895528"/>
          <wp:effectExtent l="0" t="0" r="0" b="0"/>
          <wp:wrapNone/>
          <wp:docPr id="3" name="Picture 3" descr="C:\Users\abed uni\Desktop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esktop\downloa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4292" cy="8955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E3BB0">
      <w:rPr>
        <w:b/>
        <w:bCs/>
        <w:noProof/>
        <w:color w:val="FF0000"/>
        <w:sz w:val="28"/>
        <w:szCs w:val="28"/>
      </w:rPr>
      <w:drawing>
        <wp:anchor distT="0" distB="0" distL="114300" distR="114300" simplePos="0" relativeHeight="251659264" behindDoc="0" locked="0" layoutInCell="1" allowOverlap="1" wp14:anchorId="25693CAB" wp14:editId="514939E5">
          <wp:simplePos x="0" y="0"/>
          <wp:positionH relativeFrom="margin">
            <wp:posOffset>-644530</wp:posOffset>
          </wp:positionH>
          <wp:positionV relativeFrom="paragraph">
            <wp:posOffset>-302959</wp:posOffset>
          </wp:positionV>
          <wp:extent cx="882704" cy="882704"/>
          <wp:effectExtent l="0" t="0" r="0" b="0"/>
          <wp:wrapNone/>
          <wp:docPr id="2" name="Picture 2" descr="C:\Users\abed uni\Downloads\IMG_315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ed uni\Downloads\IMG_3152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704" cy="8827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34E35" w:rsidRPr="002971AE" w:rsidRDefault="008A5EBC" w:rsidP="00C56DA3">
    <w:pPr>
      <w:pStyle w:val="Header"/>
      <w:jc w:val="center"/>
      <w:rPr>
        <w:rStyle w:val="PageNumber"/>
        <w:color w:val="000000" w:themeColor="text1"/>
        <w:sz w:val="22"/>
        <w:szCs w:val="22"/>
      </w:rPr>
    </w:pPr>
    <w:sdt>
      <w:sdtPr>
        <w:rPr>
          <w:color w:val="000000" w:themeColor="text1"/>
          <w:sz w:val="22"/>
          <w:szCs w:val="22"/>
        </w:rPr>
        <w:alias w:val="الاسم الأول"/>
        <w:tag w:val="الاسم الأول"/>
        <w:id w:val="-1970120017"/>
        <w:lock w:val="sdtLocked"/>
        <w:placeholder>
          <w:docPart w:val="DefaultPlaceholder_1081868574"/>
        </w:placeholder>
        <w15:color w:val="FF6600"/>
      </w:sdtPr>
      <w:sdtEndPr/>
      <w:sdtContent>
        <w:r w:rsidR="00C56DA3">
          <w:rPr>
            <w:color w:val="000000" w:themeColor="text1"/>
            <w:sz w:val="22"/>
            <w:szCs w:val="22"/>
          </w:rPr>
          <w:t>Abdel Aziz</w:t>
        </w:r>
      </w:sdtContent>
    </w:sdt>
    <w:r w:rsidR="00534E35" w:rsidRPr="002971AE">
      <w:rPr>
        <w:color w:val="000000" w:themeColor="text1"/>
        <w:sz w:val="22"/>
        <w:szCs w:val="22"/>
      </w:rPr>
      <w:t xml:space="preserve"> </w:t>
    </w:r>
    <w:sdt>
      <w:sdtPr>
        <w:rPr>
          <w:color w:val="000000" w:themeColor="text1"/>
          <w:sz w:val="22"/>
          <w:szCs w:val="22"/>
        </w:rPr>
        <w:alias w:val="الحرف الأول من اسم الأب "/>
        <w:tag w:val="الحرف الأول من اسم الأب "/>
        <w:id w:val="1350146034"/>
        <w:lock w:val="sdtLocked"/>
        <w:placeholder>
          <w:docPart w:val="DefaultPlaceholder_1081868574"/>
        </w:placeholder>
        <w15:color w:val="FF6600"/>
      </w:sdtPr>
      <w:sdtEndPr/>
      <w:sdtContent>
        <w:r w:rsidR="00C56DA3">
          <w:rPr>
            <w:color w:val="000000" w:themeColor="text1"/>
            <w:sz w:val="22"/>
            <w:szCs w:val="22"/>
          </w:rPr>
          <w:t>Q</w:t>
        </w:r>
      </w:sdtContent>
    </w:sdt>
    <w:r w:rsidR="00534E35" w:rsidRPr="002971AE">
      <w:rPr>
        <w:color w:val="000000" w:themeColor="text1"/>
        <w:sz w:val="22"/>
        <w:szCs w:val="22"/>
      </w:rPr>
      <w:t xml:space="preserve">. </w:t>
    </w:r>
    <w:sdt>
      <w:sdtPr>
        <w:rPr>
          <w:color w:val="000000" w:themeColor="text1"/>
          <w:sz w:val="22"/>
          <w:szCs w:val="22"/>
        </w:rPr>
        <w:alias w:val="الحرف الأول من اسم الجد"/>
        <w:tag w:val="الحرف الأول من اسم الجد"/>
        <w:id w:val="1018586215"/>
        <w:lock w:val="sdtLocked"/>
        <w:placeholder>
          <w:docPart w:val="DefaultPlaceholder_1081868574"/>
        </w:placeholder>
        <w15:color w:val="FF6600"/>
      </w:sdtPr>
      <w:sdtEndPr/>
      <w:sdtContent>
        <w:r w:rsidR="00C56DA3">
          <w:rPr>
            <w:color w:val="000000" w:themeColor="text1"/>
            <w:sz w:val="22"/>
            <w:szCs w:val="22"/>
          </w:rPr>
          <w:t>M</w:t>
        </w:r>
      </w:sdtContent>
    </w:sdt>
    <w:r w:rsidR="00534E35" w:rsidRPr="002971AE">
      <w:rPr>
        <w:color w:val="000000" w:themeColor="text1"/>
        <w:sz w:val="22"/>
        <w:szCs w:val="22"/>
      </w:rPr>
      <w:t xml:space="preserve">. </w:t>
    </w:r>
    <w:sdt>
      <w:sdtPr>
        <w:rPr>
          <w:color w:val="000000" w:themeColor="text1"/>
          <w:sz w:val="22"/>
          <w:szCs w:val="22"/>
        </w:rPr>
        <w:alias w:val="الاسم الأخير (العائلة)"/>
        <w:tag w:val="الاسم الأخير (العائلة)"/>
        <w:id w:val="1501077082"/>
        <w:lock w:val="sdtLocked"/>
        <w:placeholder>
          <w:docPart w:val="DefaultPlaceholder_1081868574"/>
        </w:placeholder>
        <w15:color w:val="FF6600"/>
      </w:sdtPr>
      <w:sdtEndPr/>
      <w:sdtContent>
        <w:proofErr w:type="spellStart"/>
        <w:r w:rsidR="00C56DA3">
          <w:rPr>
            <w:color w:val="000000" w:themeColor="text1"/>
            <w:sz w:val="22"/>
            <w:szCs w:val="22"/>
          </w:rPr>
          <w:t>Jbarah</w:t>
        </w:r>
        <w:proofErr w:type="spellEnd"/>
      </w:sdtContent>
    </w:sdt>
    <w:r w:rsidR="00534E35" w:rsidRPr="002971AE">
      <w:rPr>
        <w:color w:val="000000" w:themeColor="text1"/>
        <w:sz w:val="22"/>
        <w:szCs w:val="22"/>
      </w:rPr>
      <w:t xml:space="preserve">    C.V.   </w:t>
    </w:r>
  </w:p>
  <w:p w:rsidR="00534E35" w:rsidRPr="00C426A3" w:rsidRDefault="00534E35" w:rsidP="002971AE">
    <w:pPr>
      <w:pStyle w:val="Header"/>
      <w:rPr>
        <w:sz w:val="22"/>
        <w:szCs w:val="22"/>
      </w:rPr>
    </w:pPr>
  </w:p>
  <w:p w:rsidR="00534E35" w:rsidRDefault="00534E3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321BE1"/>
    <w:multiLevelType w:val="hybridMultilevel"/>
    <w:tmpl w:val="73B8CAE4"/>
    <w:lvl w:ilvl="0" w:tplc="08C82FE8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B64A1"/>
    <w:multiLevelType w:val="hybridMultilevel"/>
    <w:tmpl w:val="73A0281A"/>
    <w:lvl w:ilvl="0" w:tplc="08C82FE8">
      <w:numFmt w:val="bullet"/>
      <w:lvlText w:val="•"/>
      <w:lvlJc w:val="left"/>
      <w:pPr>
        <w:ind w:left="12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E11177F"/>
    <w:multiLevelType w:val="hybridMultilevel"/>
    <w:tmpl w:val="2F7E4384"/>
    <w:lvl w:ilvl="0" w:tplc="08C82FE8">
      <w:numFmt w:val="bullet"/>
      <w:lvlText w:val="•"/>
      <w:lvlJc w:val="left"/>
      <w:pPr>
        <w:ind w:left="12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20B1513A"/>
    <w:multiLevelType w:val="hybridMultilevel"/>
    <w:tmpl w:val="D988CA0A"/>
    <w:lvl w:ilvl="0" w:tplc="08C82FE8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325008"/>
    <w:multiLevelType w:val="hybridMultilevel"/>
    <w:tmpl w:val="29AC2D28"/>
    <w:lvl w:ilvl="0" w:tplc="08C82FE8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262605"/>
    <w:multiLevelType w:val="hybridMultilevel"/>
    <w:tmpl w:val="9C644BDA"/>
    <w:lvl w:ilvl="0" w:tplc="08C82FE8">
      <w:numFmt w:val="bullet"/>
      <w:lvlText w:val="•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08C82FE8">
      <w:numFmt w:val="bullet"/>
      <w:lvlText w:val="•"/>
      <w:lvlJc w:val="left"/>
      <w:pPr>
        <w:ind w:left="1980" w:hanging="7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39B463EC"/>
    <w:multiLevelType w:val="hybridMultilevel"/>
    <w:tmpl w:val="5BC03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82FE8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444880"/>
    <w:multiLevelType w:val="hybridMultilevel"/>
    <w:tmpl w:val="34921E66"/>
    <w:lvl w:ilvl="0" w:tplc="08C82FE8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170A8"/>
    <w:multiLevelType w:val="hybridMultilevel"/>
    <w:tmpl w:val="6A86F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82FE8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C36D99"/>
    <w:multiLevelType w:val="hybridMultilevel"/>
    <w:tmpl w:val="A2EEEDB2"/>
    <w:lvl w:ilvl="0" w:tplc="08C82FE8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9F69224">
      <w:numFmt w:val="bullet"/>
      <w:lvlText w:val="•"/>
      <w:lvlJc w:val="left"/>
      <w:pPr>
        <w:ind w:left="2370" w:hanging="570"/>
      </w:pPr>
      <w:rPr>
        <w:rFonts w:ascii="Times New Roman" w:eastAsia="Times New Roman" w:hAnsi="Times New Roman" w:cs="Times New Roman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4C5634D"/>
    <w:multiLevelType w:val="hybridMultilevel"/>
    <w:tmpl w:val="A7DAC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82FE8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9D43B2"/>
    <w:multiLevelType w:val="hybridMultilevel"/>
    <w:tmpl w:val="8F0C3B50"/>
    <w:lvl w:ilvl="0" w:tplc="08C82FE8">
      <w:numFmt w:val="bullet"/>
      <w:lvlText w:val="•"/>
      <w:lvlJc w:val="left"/>
      <w:pPr>
        <w:ind w:left="114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2"/>
  </w:num>
  <w:num w:numId="4">
    <w:abstractNumId w:val="10"/>
  </w:num>
  <w:num w:numId="5">
    <w:abstractNumId w:val="1"/>
  </w:num>
  <w:num w:numId="6">
    <w:abstractNumId w:val="8"/>
  </w:num>
  <w:num w:numId="7">
    <w:abstractNumId w:val="7"/>
  </w:num>
  <w:num w:numId="8">
    <w:abstractNumId w:val="9"/>
  </w:num>
  <w:num w:numId="9">
    <w:abstractNumId w:val="6"/>
  </w:num>
  <w:num w:numId="10">
    <w:abstractNumId w:val="4"/>
  </w:num>
  <w:num w:numId="11">
    <w:abstractNumId w:val="3"/>
  </w:num>
  <w:num w:numId="12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CwNDQ3NjUxNLRQ0lEKTi0uzszPAykwNKkFAE/i4/0tAAAA"/>
  </w:docVars>
  <w:rsids>
    <w:rsidRoot w:val="00D41F36"/>
    <w:rsid w:val="00000D24"/>
    <w:rsid w:val="00001022"/>
    <w:rsid w:val="0000700A"/>
    <w:rsid w:val="00007B22"/>
    <w:rsid w:val="000106F4"/>
    <w:rsid w:val="00021FF0"/>
    <w:rsid w:val="0003444E"/>
    <w:rsid w:val="000360ED"/>
    <w:rsid w:val="00045E35"/>
    <w:rsid w:val="00050FAD"/>
    <w:rsid w:val="00052790"/>
    <w:rsid w:val="00065687"/>
    <w:rsid w:val="00070312"/>
    <w:rsid w:val="00074583"/>
    <w:rsid w:val="000913AD"/>
    <w:rsid w:val="000974CE"/>
    <w:rsid w:val="000A55D0"/>
    <w:rsid w:val="000A66B1"/>
    <w:rsid w:val="000B4D04"/>
    <w:rsid w:val="000D07ED"/>
    <w:rsid w:val="000D1EE9"/>
    <w:rsid w:val="000D231B"/>
    <w:rsid w:val="000D61C3"/>
    <w:rsid w:val="000D67BC"/>
    <w:rsid w:val="000E09F3"/>
    <w:rsid w:val="000E144E"/>
    <w:rsid w:val="000F2675"/>
    <w:rsid w:val="00106ABF"/>
    <w:rsid w:val="00110836"/>
    <w:rsid w:val="00111722"/>
    <w:rsid w:val="001175E6"/>
    <w:rsid w:val="00117EB9"/>
    <w:rsid w:val="00121143"/>
    <w:rsid w:val="00123C32"/>
    <w:rsid w:val="00133DF5"/>
    <w:rsid w:val="00151936"/>
    <w:rsid w:val="00160B81"/>
    <w:rsid w:val="00163060"/>
    <w:rsid w:val="001712F6"/>
    <w:rsid w:val="00174736"/>
    <w:rsid w:val="00187088"/>
    <w:rsid w:val="00191B78"/>
    <w:rsid w:val="00193E6B"/>
    <w:rsid w:val="001A3F87"/>
    <w:rsid w:val="001A4D6E"/>
    <w:rsid w:val="001A5915"/>
    <w:rsid w:val="001B4403"/>
    <w:rsid w:val="001B7F0D"/>
    <w:rsid w:val="001C7C9E"/>
    <w:rsid w:val="001D579D"/>
    <w:rsid w:val="001E6112"/>
    <w:rsid w:val="001F6299"/>
    <w:rsid w:val="001F7801"/>
    <w:rsid w:val="00203988"/>
    <w:rsid w:val="00205FC0"/>
    <w:rsid w:val="00212F05"/>
    <w:rsid w:val="00217049"/>
    <w:rsid w:val="00221BEB"/>
    <w:rsid w:val="00227FDD"/>
    <w:rsid w:val="0023303F"/>
    <w:rsid w:val="002520CC"/>
    <w:rsid w:val="00254174"/>
    <w:rsid w:val="00284481"/>
    <w:rsid w:val="002971AE"/>
    <w:rsid w:val="002A1342"/>
    <w:rsid w:val="002B03A3"/>
    <w:rsid w:val="002B582C"/>
    <w:rsid w:val="002C3D93"/>
    <w:rsid w:val="002D05A9"/>
    <w:rsid w:val="002F0490"/>
    <w:rsid w:val="002F2AC1"/>
    <w:rsid w:val="002F41DA"/>
    <w:rsid w:val="003038C3"/>
    <w:rsid w:val="00304732"/>
    <w:rsid w:val="00310F29"/>
    <w:rsid w:val="003202BA"/>
    <w:rsid w:val="00321D3E"/>
    <w:rsid w:val="00326E7D"/>
    <w:rsid w:val="00351902"/>
    <w:rsid w:val="00353E25"/>
    <w:rsid w:val="00363FE8"/>
    <w:rsid w:val="00366B7F"/>
    <w:rsid w:val="00371A7C"/>
    <w:rsid w:val="00374521"/>
    <w:rsid w:val="00383198"/>
    <w:rsid w:val="00390BA4"/>
    <w:rsid w:val="003928BE"/>
    <w:rsid w:val="00395692"/>
    <w:rsid w:val="00396E95"/>
    <w:rsid w:val="003A5EAB"/>
    <w:rsid w:val="003A6A58"/>
    <w:rsid w:val="003A7509"/>
    <w:rsid w:val="003A764A"/>
    <w:rsid w:val="003B41A4"/>
    <w:rsid w:val="003C6A87"/>
    <w:rsid w:val="003D78ED"/>
    <w:rsid w:val="003E0360"/>
    <w:rsid w:val="003E36C8"/>
    <w:rsid w:val="003E7A47"/>
    <w:rsid w:val="003F3C34"/>
    <w:rsid w:val="003F6C72"/>
    <w:rsid w:val="0040037B"/>
    <w:rsid w:val="00422EBC"/>
    <w:rsid w:val="004232D1"/>
    <w:rsid w:val="00434453"/>
    <w:rsid w:val="00436E5B"/>
    <w:rsid w:val="00440A22"/>
    <w:rsid w:val="00450EFE"/>
    <w:rsid w:val="004569FD"/>
    <w:rsid w:val="00464295"/>
    <w:rsid w:val="00470493"/>
    <w:rsid w:val="004804E4"/>
    <w:rsid w:val="00481913"/>
    <w:rsid w:val="004832AD"/>
    <w:rsid w:val="00486875"/>
    <w:rsid w:val="00490494"/>
    <w:rsid w:val="00492061"/>
    <w:rsid w:val="004922EC"/>
    <w:rsid w:val="004B3FDF"/>
    <w:rsid w:val="004C0E78"/>
    <w:rsid w:val="004C4F39"/>
    <w:rsid w:val="004C5713"/>
    <w:rsid w:val="004D12AA"/>
    <w:rsid w:val="004D192A"/>
    <w:rsid w:val="004D43A1"/>
    <w:rsid w:val="004D5F02"/>
    <w:rsid w:val="004E2BC1"/>
    <w:rsid w:val="00506A24"/>
    <w:rsid w:val="00514751"/>
    <w:rsid w:val="00523434"/>
    <w:rsid w:val="005265DE"/>
    <w:rsid w:val="00534E35"/>
    <w:rsid w:val="00535701"/>
    <w:rsid w:val="00574693"/>
    <w:rsid w:val="0058139A"/>
    <w:rsid w:val="00594ED5"/>
    <w:rsid w:val="005A3B21"/>
    <w:rsid w:val="005A49C8"/>
    <w:rsid w:val="005A5D4B"/>
    <w:rsid w:val="005A7A46"/>
    <w:rsid w:val="005B7B30"/>
    <w:rsid w:val="005C7F3A"/>
    <w:rsid w:val="005D3CB7"/>
    <w:rsid w:val="005E2960"/>
    <w:rsid w:val="005E363B"/>
    <w:rsid w:val="005E4962"/>
    <w:rsid w:val="005E700F"/>
    <w:rsid w:val="005F435B"/>
    <w:rsid w:val="005F5567"/>
    <w:rsid w:val="006006D4"/>
    <w:rsid w:val="00601EB3"/>
    <w:rsid w:val="0060214D"/>
    <w:rsid w:val="00614198"/>
    <w:rsid w:val="00615B30"/>
    <w:rsid w:val="00615BD6"/>
    <w:rsid w:val="00621CA8"/>
    <w:rsid w:val="00623814"/>
    <w:rsid w:val="00630A92"/>
    <w:rsid w:val="00633228"/>
    <w:rsid w:val="00642610"/>
    <w:rsid w:val="006506C7"/>
    <w:rsid w:val="00653586"/>
    <w:rsid w:val="00654833"/>
    <w:rsid w:val="0066446B"/>
    <w:rsid w:val="00666753"/>
    <w:rsid w:val="00671C4F"/>
    <w:rsid w:val="00677349"/>
    <w:rsid w:val="006969C6"/>
    <w:rsid w:val="006A232A"/>
    <w:rsid w:val="006A320D"/>
    <w:rsid w:val="006B434F"/>
    <w:rsid w:val="006C6224"/>
    <w:rsid w:val="006D6340"/>
    <w:rsid w:val="006D67F4"/>
    <w:rsid w:val="006E226C"/>
    <w:rsid w:val="006F53B6"/>
    <w:rsid w:val="006F58BF"/>
    <w:rsid w:val="006F6620"/>
    <w:rsid w:val="006F69A9"/>
    <w:rsid w:val="006F6CF2"/>
    <w:rsid w:val="007022DC"/>
    <w:rsid w:val="00706B6F"/>
    <w:rsid w:val="00707406"/>
    <w:rsid w:val="00725C89"/>
    <w:rsid w:val="00742B16"/>
    <w:rsid w:val="007464EB"/>
    <w:rsid w:val="0074651B"/>
    <w:rsid w:val="007475E0"/>
    <w:rsid w:val="0075105B"/>
    <w:rsid w:val="0075220D"/>
    <w:rsid w:val="00756B16"/>
    <w:rsid w:val="00762A32"/>
    <w:rsid w:val="007654F6"/>
    <w:rsid w:val="00766A70"/>
    <w:rsid w:val="0078086B"/>
    <w:rsid w:val="0078106E"/>
    <w:rsid w:val="007833EF"/>
    <w:rsid w:val="00790E0E"/>
    <w:rsid w:val="007918A5"/>
    <w:rsid w:val="007918E3"/>
    <w:rsid w:val="00797D45"/>
    <w:rsid w:val="007B3A4E"/>
    <w:rsid w:val="007B4B7E"/>
    <w:rsid w:val="007D2344"/>
    <w:rsid w:val="007D26F8"/>
    <w:rsid w:val="007D2EFF"/>
    <w:rsid w:val="007D6075"/>
    <w:rsid w:val="007E442E"/>
    <w:rsid w:val="0080104E"/>
    <w:rsid w:val="00801F0C"/>
    <w:rsid w:val="008058AF"/>
    <w:rsid w:val="008059C9"/>
    <w:rsid w:val="00805B33"/>
    <w:rsid w:val="0081048F"/>
    <w:rsid w:val="00810AD8"/>
    <w:rsid w:val="00812032"/>
    <w:rsid w:val="008254BC"/>
    <w:rsid w:val="00827C73"/>
    <w:rsid w:val="00837950"/>
    <w:rsid w:val="00837E89"/>
    <w:rsid w:val="00846139"/>
    <w:rsid w:val="00850D6D"/>
    <w:rsid w:val="00853F2D"/>
    <w:rsid w:val="00860047"/>
    <w:rsid w:val="008601DB"/>
    <w:rsid w:val="0086177A"/>
    <w:rsid w:val="00864153"/>
    <w:rsid w:val="0087098C"/>
    <w:rsid w:val="00875D12"/>
    <w:rsid w:val="008769AA"/>
    <w:rsid w:val="00877CC9"/>
    <w:rsid w:val="00877DB8"/>
    <w:rsid w:val="00891BEA"/>
    <w:rsid w:val="008A0695"/>
    <w:rsid w:val="008A55BE"/>
    <w:rsid w:val="008A5EBC"/>
    <w:rsid w:val="008B2B2B"/>
    <w:rsid w:val="008B7F99"/>
    <w:rsid w:val="008C2C04"/>
    <w:rsid w:val="008D27F3"/>
    <w:rsid w:val="008E7563"/>
    <w:rsid w:val="008E7D4B"/>
    <w:rsid w:val="008F51D5"/>
    <w:rsid w:val="00904FC5"/>
    <w:rsid w:val="00916A3B"/>
    <w:rsid w:val="00920E08"/>
    <w:rsid w:val="00922606"/>
    <w:rsid w:val="00923425"/>
    <w:rsid w:val="009302E9"/>
    <w:rsid w:val="009313B8"/>
    <w:rsid w:val="0093269B"/>
    <w:rsid w:val="00937192"/>
    <w:rsid w:val="00937458"/>
    <w:rsid w:val="00955E6A"/>
    <w:rsid w:val="009725AF"/>
    <w:rsid w:val="009740D6"/>
    <w:rsid w:val="00977C90"/>
    <w:rsid w:val="00984EB9"/>
    <w:rsid w:val="0099155B"/>
    <w:rsid w:val="00993D6B"/>
    <w:rsid w:val="009B5849"/>
    <w:rsid w:val="009B7A63"/>
    <w:rsid w:val="009D0764"/>
    <w:rsid w:val="009D52FC"/>
    <w:rsid w:val="009D5A09"/>
    <w:rsid w:val="009E57B4"/>
    <w:rsid w:val="009F51EB"/>
    <w:rsid w:val="00A0200D"/>
    <w:rsid w:val="00A037DF"/>
    <w:rsid w:val="00A06016"/>
    <w:rsid w:val="00A25D61"/>
    <w:rsid w:val="00A43109"/>
    <w:rsid w:val="00A46751"/>
    <w:rsid w:val="00A502F7"/>
    <w:rsid w:val="00A52B44"/>
    <w:rsid w:val="00A5569F"/>
    <w:rsid w:val="00A62E7E"/>
    <w:rsid w:val="00A64811"/>
    <w:rsid w:val="00A66BC5"/>
    <w:rsid w:val="00A719CA"/>
    <w:rsid w:val="00A74722"/>
    <w:rsid w:val="00A772D5"/>
    <w:rsid w:val="00A9173D"/>
    <w:rsid w:val="00A926DE"/>
    <w:rsid w:val="00A963BB"/>
    <w:rsid w:val="00AA195C"/>
    <w:rsid w:val="00AB08D5"/>
    <w:rsid w:val="00AB7B1D"/>
    <w:rsid w:val="00AD0BEA"/>
    <w:rsid w:val="00AD6AAD"/>
    <w:rsid w:val="00AE0777"/>
    <w:rsid w:val="00AE20B6"/>
    <w:rsid w:val="00AF326E"/>
    <w:rsid w:val="00AF569E"/>
    <w:rsid w:val="00AF7E96"/>
    <w:rsid w:val="00B00186"/>
    <w:rsid w:val="00B13E7D"/>
    <w:rsid w:val="00B17B3A"/>
    <w:rsid w:val="00B410FB"/>
    <w:rsid w:val="00B427CA"/>
    <w:rsid w:val="00B457ED"/>
    <w:rsid w:val="00B461C2"/>
    <w:rsid w:val="00B54FF9"/>
    <w:rsid w:val="00B60592"/>
    <w:rsid w:val="00B63AB4"/>
    <w:rsid w:val="00B662A8"/>
    <w:rsid w:val="00B8271B"/>
    <w:rsid w:val="00B87520"/>
    <w:rsid w:val="00B94F13"/>
    <w:rsid w:val="00BC2054"/>
    <w:rsid w:val="00BC2F2F"/>
    <w:rsid w:val="00BD5200"/>
    <w:rsid w:val="00BD6578"/>
    <w:rsid w:val="00BD73F9"/>
    <w:rsid w:val="00BE04E1"/>
    <w:rsid w:val="00BE4F92"/>
    <w:rsid w:val="00BF7AD9"/>
    <w:rsid w:val="00C01342"/>
    <w:rsid w:val="00C03322"/>
    <w:rsid w:val="00C0449E"/>
    <w:rsid w:val="00C303DB"/>
    <w:rsid w:val="00C36743"/>
    <w:rsid w:val="00C4484E"/>
    <w:rsid w:val="00C52F12"/>
    <w:rsid w:val="00C56DA3"/>
    <w:rsid w:val="00C5791B"/>
    <w:rsid w:val="00C6279F"/>
    <w:rsid w:val="00C63FDA"/>
    <w:rsid w:val="00C71879"/>
    <w:rsid w:val="00C747DE"/>
    <w:rsid w:val="00C75AB7"/>
    <w:rsid w:val="00CA6DEF"/>
    <w:rsid w:val="00CB2B0D"/>
    <w:rsid w:val="00CC30D0"/>
    <w:rsid w:val="00CC6A94"/>
    <w:rsid w:val="00CC7CF4"/>
    <w:rsid w:val="00CD2BB0"/>
    <w:rsid w:val="00D03726"/>
    <w:rsid w:val="00D0484A"/>
    <w:rsid w:val="00D07CD9"/>
    <w:rsid w:val="00D1570B"/>
    <w:rsid w:val="00D209AD"/>
    <w:rsid w:val="00D217BC"/>
    <w:rsid w:val="00D258C8"/>
    <w:rsid w:val="00D310E8"/>
    <w:rsid w:val="00D32823"/>
    <w:rsid w:val="00D37DC7"/>
    <w:rsid w:val="00D41C31"/>
    <w:rsid w:val="00D41F36"/>
    <w:rsid w:val="00D43097"/>
    <w:rsid w:val="00D53E64"/>
    <w:rsid w:val="00D54378"/>
    <w:rsid w:val="00D55489"/>
    <w:rsid w:val="00D55F16"/>
    <w:rsid w:val="00D632A4"/>
    <w:rsid w:val="00D641D3"/>
    <w:rsid w:val="00D84BA7"/>
    <w:rsid w:val="00D85D2A"/>
    <w:rsid w:val="00D900C6"/>
    <w:rsid w:val="00D91AEE"/>
    <w:rsid w:val="00D933C7"/>
    <w:rsid w:val="00D97B55"/>
    <w:rsid w:val="00DA0D12"/>
    <w:rsid w:val="00DA443E"/>
    <w:rsid w:val="00DB1755"/>
    <w:rsid w:val="00DB5FD1"/>
    <w:rsid w:val="00DD3088"/>
    <w:rsid w:val="00DD6D2C"/>
    <w:rsid w:val="00DE434A"/>
    <w:rsid w:val="00DF679B"/>
    <w:rsid w:val="00E07619"/>
    <w:rsid w:val="00E219B6"/>
    <w:rsid w:val="00E46E80"/>
    <w:rsid w:val="00E5141B"/>
    <w:rsid w:val="00E525D9"/>
    <w:rsid w:val="00E528A6"/>
    <w:rsid w:val="00E66184"/>
    <w:rsid w:val="00E66378"/>
    <w:rsid w:val="00E67280"/>
    <w:rsid w:val="00E70CDF"/>
    <w:rsid w:val="00E72345"/>
    <w:rsid w:val="00E72CA8"/>
    <w:rsid w:val="00E735EC"/>
    <w:rsid w:val="00E763AE"/>
    <w:rsid w:val="00E82C2A"/>
    <w:rsid w:val="00E837A3"/>
    <w:rsid w:val="00E91280"/>
    <w:rsid w:val="00E91911"/>
    <w:rsid w:val="00E93ABC"/>
    <w:rsid w:val="00EA5E3D"/>
    <w:rsid w:val="00EB3900"/>
    <w:rsid w:val="00EC4573"/>
    <w:rsid w:val="00ED29F3"/>
    <w:rsid w:val="00EE111A"/>
    <w:rsid w:val="00EE23DC"/>
    <w:rsid w:val="00F03710"/>
    <w:rsid w:val="00F06BA0"/>
    <w:rsid w:val="00F11302"/>
    <w:rsid w:val="00F1341C"/>
    <w:rsid w:val="00F24817"/>
    <w:rsid w:val="00F263A0"/>
    <w:rsid w:val="00F30E98"/>
    <w:rsid w:val="00F31715"/>
    <w:rsid w:val="00F3227C"/>
    <w:rsid w:val="00F34B9C"/>
    <w:rsid w:val="00F43A25"/>
    <w:rsid w:val="00F43E95"/>
    <w:rsid w:val="00F45061"/>
    <w:rsid w:val="00F4634F"/>
    <w:rsid w:val="00F46460"/>
    <w:rsid w:val="00F50804"/>
    <w:rsid w:val="00F63BE7"/>
    <w:rsid w:val="00F75B4E"/>
    <w:rsid w:val="00F840C9"/>
    <w:rsid w:val="00F849EC"/>
    <w:rsid w:val="00F85503"/>
    <w:rsid w:val="00F85BE4"/>
    <w:rsid w:val="00F867A8"/>
    <w:rsid w:val="00F86E50"/>
    <w:rsid w:val="00F9206F"/>
    <w:rsid w:val="00F94A90"/>
    <w:rsid w:val="00FA1456"/>
    <w:rsid w:val="00FA179D"/>
    <w:rsid w:val="00FA37DF"/>
    <w:rsid w:val="00FB015F"/>
    <w:rsid w:val="00FB0AB9"/>
    <w:rsid w:val="00FB1CD9"/>
    <w:rsid w:val="00FB32A1"/>
    <w:rsid w:val="00FD00E2"/>
    <w:rsid w:val="00FD100D"/>
    <w:rsid w:val="00FD1391"/>
    <w:rsid w:val="00FE3119"/>
    <w:rsid w:val="00FE3BB0"/>
    <w:rsid w:val="00FF3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31EDE8F5-DD8A-465D-8897-9A9BAB70F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op of Form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41F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AB7B1D"/>
    <w:rPr>
      <w:color w:val="0000FF"/>
      <w:u w:val="single"/>
    </w:rPr>
  </w:style>
  <w:style w:type="character" w:customStyle="1" w:styleId="st">
    <w:name w:val="st"/>
    <w:rsid w:val="00AB7B1D"/>
  </w:style>
  <w:style w:type="character" w:styleId="Emphasis">
    <w:name w:val="Emphasis"/>
    <w:uiPriority w:val="20"/>
    <w:qFormat/>
    <w:rsid w:val="00860047"/>
    <w:rPr>
      <w:i/>
      <w:iCs/>
    </w:rPr>
  </w:style>
  <w:style w:type="paragraph" w:styleId="NoSpacing">
    <w:name w:val="No Spacing"/>
    <w:uiPriority w:val="1"/>
    <w:qFormat/>
    <w:rsid w:val="00EE111A"/>
    <w:rPr>
      <w:rFonts w:ascii="Calibri" w:eastAsia="Calibri" w:hAnsi="Calibri"/>
      <w:sz w:val="22"/>
      <w:szCs w:val="22"/>
    </w:rPr>
  </w:style>
  <w:style w:type="character" w:customStyle="1" w:styleId="slug-pages">
    <w:name w:val="slug-pages"/>
    <w:rsid w:val="00EE111A"/>
  </w:style>
  <w:style w:type="character" w:customStyle="1" w:styleId="maintitle">
    <w:name w:val="maintitle"/>
    <w:rsid w:val="00EE111A"/>
  </w:style>
  <w:style w:type="character" w:customStyle="1" w:styleId="cit-gray">
    <w:name w:val="cit-gray"/>
    <w:rsid w:val="00891BEA"/>
  </w:style>
  <w:style w:type="character" w:customStyle="1" w:styleId="A0">
    <w:name w:val="A0"/>
    <w:uiPriority w:val="99"/>
    <w:rsid w:val="00D900C6"/>
    <w:rPr>
      <w:rFonts w:cs="Bookman Old Style"/>
      <w:color w:val="000000"/>
      <w:sz w:val="18"/>
      <w:szCs w:val="18"/>
    </w:rPr>
  </w:style>
  <w:style w:type="character" w:customStyle="1" w:styleId="a">
    <w:name w:val="a"/>
    <w:rsid w:val="00FF3BE9"/>
  </w:style>
  <w:style w:type="character" w:customStyle="1" w:styleId="il">
    <w:name w:val="il"/>
    <w:basedOn w:val="DefaultParagraphFont"/>
    <w:rsid w:val="00AD6AAD"/>
  </w:style>
  <w:style w:type="paragraph" w:styleId="NormalWeb">
    <w:name w:val="Normal (Web)"/>
    <w:basedOn w:val="Normal"/>
    <w:rsid w:val="00922606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4E2BC1"/>
    <w:pPr>
      <w:jc w:val="center"/>
      <w:outlineLvl w:val="0"/>
    </w:pPr>
    <w:rPr>
      <w:szCs w:val="20"/>
    </w:rPr>
  </w:style>
  <w:style w:type="character" w:customStyle="1" w:styleId="TitleChar">
    <w:name w:val="Title Char"/>
    <w:link w:val="Title"/>
    <w:rsid w:val="004E2BC1"/>
    <w:rPr>
      <w:sz w:val="24"/>
      <w:lang w:val="en-US" w:eastAsia="en-US" w:bidi="ar-SA"/>
    </w:rPr>
  </w:style>
  <w:style w:type="paragraph" w:styleId="Header">
    <w:name w:val="header"/>
    <w:basedOn w:val="Normal"/>
    <w:link w:val="HeaderChar"/>
    <w:rsid w:val="00A4675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467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4675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46751"/>
    <w:rPr>
      <w:sz w:val="24"/>
      <w:szCs w:val="24"/>
    </w:rPr>
  </w:style>
  <w:style w:type="character" w:styleId="PageNumber">
    <w:name w:val="page number"/>
    <w:rsid w:val="003A5EAB"/>
  </w:style>
  <w:style w:type="paragraph" w:styleId="z-TopofForm">
    <w:name w:val="HTML Top of Form"/>
    <w:basedOn w:val="Normal"/>
    <w:next w:val="Normal"/>
    <w:link w:val="z-TopofFormChar"/>
    <w:hidden/>
    <w:uiPriority w:val="99"/>
    <w:rsid w:val="004804E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4804E4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rsid w:val="003E0360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03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0360"/>
  </w:style>
  <w:style w:type="paragraph" w:styleId="CommentSubject">
    <w:name w:val="annotation subject"/>
    <w:basedOn w:val="CommentText"/>
    <w:next w:val="CommentText"/>
    <w:link w:val="CommentSubjectChar"/>
    <w:rsid w:val="003E0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0360"/>
    <w:rPr>
      <w:b/>
      <w:bCs/>
    </w:rPr>
  </w:style>
  <w:style w:type="paragraph" w:styleId="BalloonText">
    <w:name w:val="Balloon Text"/>
    <w:basedOn w:val="Normal"/>
    <w:link w:val="BalloonTextChar"/>
    <w:rsid w:val="003E03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E03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1F78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7A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3BE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2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0.jp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93FFEE-442F-4B90-9AA9-A8A0F5A9F70D}"/>
      </w:docPartPr>
      <w:docPartBody>
        <w:p w:rsidR="00362AE8" w:rsidRDefault="002B0E06">
          <w:r w:rsidRPr="00C0525E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6421E-C58A-4069-9745-F7CAAEA417BD}"/>
      </w:docPartPr>
      <w:docPartBody>
        <w:p w:rsidR="00362AE8" w:rsidRDefault="002B0E06">
          <w:r w:rsidRPr="00C0525E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45724-A411-4435-B2D6-D9B7FA782EB2}"/>
      </w:docPartPr>
      <w:docPartBody>
        <w:p w:rsidR="00910B08" w:rsidRDefault="007313A2">
          <w:r w:rsidRPr="00B73206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18685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D476F-23A3-47EC-B259-B2341CD695F0}"/>
      </w:docPartPr>
      <w:docPartBody>
        <w:p w:rsidR="00910B08" w:rsidRDefault="007313A2">
          <w:r w:rsidRPr="00B7320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3BF2F0D1B6594ED6A55D7136FCCDE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E6749-10E1-4427-8A3A-6804EE0384D7}"/>
      </w:docPartPr>
      <w:docPartBody>
        <w:p w:rsidR="00723E9D" w:rsidRDefault="00910B08" w:rsidP="00910B08">
          <w:pPr>
            <w:pStyle w:val="3BF2F0D1B6594ED6A55D7136FCCDEB90"/>
          </w:pPr>
          <w:r w:rsidRPr="00C0525E">
            <w:rPr>
              <w:rStyle w:val="PlaceholderText"/>
            </w:rPr>
            <w:t>Choose an item.</w:t>
          </w:r>
        </w:p>
      </w:docPartBody>
    </w:docPart>
    <w:docPart>
      <w:docPartPr>
        <w:name w:val="CF67B67943C94F60988EE578DBDDC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B9BBA-A8B5-4B66-A897-10D54E7177EB}"/>
      </w:docPartPr>
      <w:docPartBody>
        <w:p w:rsidR="00D6233A" w:rsidRDefault="00317B3D" w:rsidP="00317B3D">
          <w:pPr>
            <w:pStyle w:val="CF67B67943C94F60988EE578DBDDCA39"/>
          </w:pPr>
          <w:r w:rsidRPr="00B7320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710D0C8863884F2AA5A2EFC3355B7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8E8CD-5229-4503-A033-9E5BF791C30F}"/>
      </w:docPartPr>
      <w:docPartBody>
        <w:p w:rsidR="00D6233A" w:rsidRDefault="00317B3D" w:rsidP="00317B3D">
          <w:pPr>
            <w:pStyle w:val="710D0C8863884F2AA5A2EFC3355B71D6"/>
          </w:pPr>
          <w:r w:rsidRPr="00B73206">
            <w:rPr>
              <w:rStyle w:val="PlaceholderText"/>
            </w:rPr>
            <w:t>Click here to enter a date.</w:t>
          </w:r>
        </w:p>
      </w:docPartBody>
    </w:docPart>
    <w:docPart>
      <w:docPartPr>
        <w:name w:val="5EFDD8900DC84EAAB138C13A8BCD5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AF5A65-3033-4F14-98B2-34ECC2D540D0}"/>
      </w:docPartPr>
      <w:docPartBody>
        <w:p w:rsidR="00D6233A" w:rsidRDefault="00317B3D" w:rsidP="00317B3D">
          <w:pPr>
            <w:pStyle w:val="5EFDD8900DC84EAAB138C13A8BCD5E62"/>
          </w:pPr>
          <w:r w:rsidRPr="00C0525E">
            <w:rPr>
              <w:rStyle w:val="PlaceholderText"/>
            </w:rPr>
            <w:t>Click here to enter text.</w:t>
          </w:r>
        </w:p>
      </w:docPartBody>
    </w:docPart>
    <w:docPart>
      <w:docPartPr>
        <w:name w:val="A8E928E695CC42488D36E86BDC9AC6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532A5-198B-454C-838C-EE8AFC09C22B}"/>
      </w:docPartPr>
      <w:docPartBody>
        <w:p w:rsidR="00D6233A" w:rsidRDefault="00317B3D" w:rsidP="00317B3D">
          <w:pPr>
            <w:pStyle w:val="A8E928E695CC42488D36E86BDC9AC6F6"/>
          </w:pPr>
          <w:r w:rsidRPr="00B7320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6130CD08AC714298BBAE507CD2611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86694-AAD8-47B8-A0E7-BCDCD6958F16}"/>
      </w:docPartPr>
      <w:docPartBody>
        <w:p w:rsidR="00D6233A" w:rsidRDefault="00317B3D" w:rsidP="00317B3D">
          <w:pPr>
            <w:pStyle w:val="6130CD08AC714298BBAE507CD26119B5"/>
          </w:pPr>
          <w:r w:rsidRPr="00B73206">
            <w:rPr>
              <w:rStyle w:val="PlaceholderText"/>
            </w:rPr>
            <w:t>Click here to enter a date.</w:t>
          </w:r>
        </w:p>
      </w:docPartBody>
    </w:docPart>
    <w:docPart>
      <w:docPartPr>
        <w:name w:val="C945B196F0EE4B3D99FDB7A1CAD91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AC79F-11E7-4DB7-ACD0-2B96A64E959B}"/>
      </w:docPartPr>
      <w:docPartBody>
        <w:p w:rsidR="00D6233A" w:rsidRDefault="00317B3D" w:rsidP="00317B3D">
          <w:pPr>
            <w:pStyle w:val="C945B196F0EE4B3D99FDB7A1CAD914E1"/>
          </w:pPr>
          <w:r w:rsidRPr="00C0525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B0E06"/>
    <w:rsid w:val="000E6023"/>
    <w:rsid w:val="00102E06"/>
    <w:rsid w:val="001113B5"/>
    <w:rsid w:val="00126E96"/>
    <w:rsid w:val="00170BEE"/>
    <w:rsid w:val="001F2E35"/>
    <w:rsid w:val="0025379D"/>
    <w:rsid w:val="002B0E06"/>
    <w:rsid w:val="00317B3D"/>
    <w:rsid w:val="00362AE8"/>
    <w:rsid w:val="00417AF9"/>
    <w:rsid w:val="00476AC5"/>
    <w:rsid w:val="004C0CAF"/>
    <w:rsid w:val="00723E9D"/>
    <w:rsid w:val="007313A2"/>
    <w:rsid w:val="00910B08"/>
    <w:rsid w:val="009B622B"/>
    <w:rsid w:val="00D6233A"/>
    <w:rsid w:val="00D64DBF"/>
    <w:rsid w:val="00DC3A01"/>
    <w:rsid w:val="00E95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379D"/>
    <w:rPr>
      <w:color w:val="808080"/>
    </w:rPr>
  </w:style>
  <w:style w:type="paragraph" w:customStyle="1" w:styleId="D8887CDA1E76455DA464174039E23A31">
    <w:name w:val="D8887CDA1E76455DA464174039E23A31"/>
    <w:rsid w:val="002B0E06"/>
  </w:style>
  <w:style w:type="paragraph" w:customStyle="1" w:styleId="F0CAEDDEC38E4DE8914766AAA4D81EAB">
    <w:name w:val="F0CAEDDEC38E4DE8914766AAA4D81EAB"/>
    <w:rsid w:val="002B0E06"/>
  </w:style>
  <w:style w:type="paragraph" w:customStyle="1" w:styleId="802001D4C454439A8175E7D0AE66502E">
    <w:name w:val="802001D4C454439A8175E7D0AE66502E"/>
    <w:rsid w:val="007313A2"/>
  </w:style>
  <w:style w:type="paragraph" w:customStyle="1" w:styleId="E6AB9A5EC41A4DE5893CEDE7578FAE43">
    <w:name w:val="E6AB9A5EC41A4DE5893CEDE7578FAE43"/>
    <w:rsid w:val="007313A2"/>
  </w:style>
  <w:style w:type="paragraph" w:customStyle="1" w:styleId="35A52F32D0E047DFA05E63C68FDB4E93">
    <w:name w:val="35A52F32D0E047DFA05E63C68FDB4E93"/>
    <w:rsid w:val="007313A2"/>
  </w:style>
  <w:style w:type="paragraph" w:customStyle="1" w:styleId="59AD3421790A4C63A34EB76F722782D7">
    <w:name w:val="59AD3421790A4C63A34EB76F722782D7"/>
    <w:rsid w:val="007313A2"/>
  </w:style>
  <w:style w:type="paragraph" w:customStyle="1" w:styleId="B22BE65CC17A4D29B1154458B8FD88D0">
    <w:name w:val="B22BE65CC17A4D29B1154458B8FD88D0"/>
    <w:rsid w:val="007313A2"/>
  </w:style>
  <w:style w:type="paragraph" w:customStyle="1" w:styleId="B6329997BD9C4B26AFF66315B21B8716">
    <w:name w:val="B6329997BD9C4B26AFF66315B21B8716"/>
    <w:rsid w:val="007313A2"/>
  </w:style>
  <w:style w:type="paragraph" w:customStyle="1" w:styleId="6224C7716C284CA7A9277C31D7E357E1">
    <w:name w:val="6224C7716C284CA7A9277C31D7E357E1"/>
    <w:rsid w:val="007313A2"/>
  </w:style>
  <w:style w:type="paragraph" w:customStyle="1" w:styleId="75DB8718F4F0420BB6AAEB8B5ABE537D">
    <w:name w:val="75DB8718F4F0420BB6AAEB8B5ABE537D"/>
    <w:rsid w:val="007313A2"/>
  </w:style>
  <w:style w:type="paragraph" w:customStyle="1" w:styleId="48939D0CA58C4B8486C3C7C72B789EC0">
    <w:name w:val="48939D0CA58C4B8486C3C7C72B789EC0"/>
    <w:rsid w:val="007313A2"/>
  </w:style>
  <w:style w:type="paragraph" w:customStyle="1" w:styleId="43E8954A7850463FAB85A72A7DA1EC4B">
    <w:name w:val="43E8954A7850463FAB85A72A7DA1EC4B"/>
    <w:rsid w:val="007313A2"/>
  </w:style>
  <w:style w:type="paragraph" w:customStyle="1" w:styleId="94ACD403D5C94CF4906E5BBC71621C32">
    <w:name w:val="94ACD403D5C94CF4906E5BBC71621C32"/>
    <w:rsid w:val="007313A2"/>
  </w:style>
  <w:style w:type="paragraph" w:customStyle="1" w:styleId="36899DCF394F40C4B621EFF4C949A3E0">
    <w:name w:val="36899DCF394F40C4B621EFF4C949A3E0"/>
    <w:rsid w:val="007313A2"/>
  </w:style>
  <w:style w:type="paragraph" w:customStyle="1" w:styleId="19ECAE6418FF4911883D4B6BE6ED672B">
    <w:name w:val="19ECAE6418FF4911883D4B6BE6ED672B"/>
    <w:rsid w:val="007313A2"/>
  </w:style>
  <w:style w:type="paragraph" w:customStyle="1" w:styleId="F652E8DCDE364035A3A5E1B8B3C758C0">
    <w:name w:val="F652E8DCDE364035A3A5E1B8B3C758C0"/>
    <w:rsid w:val="007313A2"/>
  </w:style>
  <w:style w:type="paragraph" w:customStyle="1" w:styleId="74FBDC3CF4DE445691B29E88D7652F20">
    <w:name w:val="74FBDC3CF4DE445691B29E88D7652F20"/>
    <w:rsid w:val="007313A2"/>
  </w:style>
  <w:style w:type="paragraph" w:customStyle="1" w:styleId="3B3591B898E14DFEA082DA3D95534A3D">
    <w:name w:val="3B3591B898E14DFEA082DA3D95534A3D"/>
    <w:rsid w:val="00910B08"/>
  </w:style>
  <w:style w:type="paragraph" w:customStyle="1" w:styleId="738981E7F7814113B43DA76DCD97473A">
    <w:name w:val="738981E7F7814113B43DA76DCD97473A"/>
    <w:rsid w:val="00910B08"/>
  </w:style>
  <w:style w:type="paragraph" w:customStyle="1" w:styleId="030B623EFAD14DA0A58C3F218EBB8CF0">
    <w:name w:val="030B623EFAD14DA0A58C3F218EBB8CF0"/>
    <w:rsid w:val="00910B08"/>
  </w:style>
  <w:style w:type="paragraph" w:customStyle="1" w:styleId="7C5D825F27A5482C9E8320ADF07DFD0A">
    <w:name w:val="7C5D825F27A5482C9E8320ADF07DFD0A"/>
    <w:rsid w:val="00910B08"/>
  </w:style>
  <w:style w:type="paragraph" w:customStyle="1" w:styleId="7F2037D3CE8641259214E937332AFC3F">
    <w:name w:val="7F2037D3CE8641259214E937332AFC3F"/>
    <w:rsid w:val="00910B08"/>
  </w:style>
  <w:style w:type="paragraph" w:customStyle="1" w:styleId="11AB457192364FD88575A0DC8DA47F1E">
    <w:name w:val="11AB457192364FD88575A0DC8DA47F1E"/>
    <w:rsid w:val="00910B08"/>
  </w:style>
  <w:style w:type="paragraph" w:customStyle="1" w:styleId="649F22FACA0A4CC48C96D7430C6F77BD">
    <w:name w:val="649F22FACA0A4CC48C96D7430C6F77BD"/>
    <w:rsid w:val="00910B08"/>
  </w:style>
  <w:style w:type="paragraph" w:customStyle="1" w:styleId="50F6201B0125471A97A01A5AB8A1A751">
    <w:name w:val="50F6201B0125471A97A01A5AB8A1A751"/>
    <w:rsid w:val="00910B08"/>
  </w:style>
  <w:style w:type="paragraph" w:customStyle="1" w:styleId="B7073061F385431BBE2E0951377978A0">
    <w:name w:val="B7073061F385431BBE2E0951377978A0"/>
    <w:rsid w:val="00910B08"/>
  </w:style>
  <w:style w:type="paragraph" w:customStyle="1" w:styleId="3E021BB7C0AA4889B59691D2FFB56658">
    <w:name w:val="3E021BB7C0AA4889B59691D2FFB56658"/>
    <w:rsid w:val="00910B08"/>
  </w:style>
  <w:style w:type="paragraph" w:customStyle="1" w:styleId="836A3120896A40E7BCD5E3092DD74371">
    <w:name w:val="836A3120896A40E7BCD5E3092DD74371"/>
    <w:rsid w:val="00910B08"/>
  </w:style>
  <w:style w:type="paragraph" w:customStyle="1" w:styleId="9BB3F8471896430090AF12D517F6F2A1">
    <w:name w:val="9BB3F8471896430090AF12D517F6F2A1"/>
    <w:rsid w:val="00910B08"/>
  </w:style>
  <w:style w:type="paragraph" w:customStyle="1" w:styleId="AF7C3EB2129747BEABB7C1F7F0768392">
    <w:name w:val="AF7C3EB2129747BEABB7C1F7F0768392"/>
    <w:rsid w:val="00910B08"/>
  </w:style>
  <w:style w:type="paragraph" w:customStyle="1" w:styleId="F2DF2507936146D79973A0E0086E0046">
    <w:name w:val="F2DF2507936146D79973A0E0086E0046"/>
    <w:rsid w:val="00910B08"/>
  </w:style>
  <w:style w:type="paragraph" w:customStyle="1" w:styleId="4BFD44E4BE8041C4AE0A3D19AAC438AC">
    <w:name w:val="4BFD44E4BE8041C4AE0A3D19AAC438AC"/>
    <w:rsid w:val="00910B08"/>
  </w:style>
  <w:style w:type="paragraph" w:customStyle="1" w:styleId="090884A834DF4D22A0D322ADABAA4000">
    <w:name w:val="090884A834DF4D22A0D322ADABAA4000"/>
    <w:rsid w:val="00910B08"/>
  </w:style>
  <w:style w:type="paragraph" w:customStyle="1" w:styleId="F828F5FE066E459BAEDF83DB6801F9BC">
    <w:name w:val="F828F5FE066E459BAEDF83DB6801F9BC"/>
    <w:rsid w:val="00910B08"/>
  </w:style>
  <w:style w:type="paragraph" w:customStyle="1" w:styleId="75167B8E44F7483A93A3A7569273248A">
    <w:name w:val="75167B8E44F7483A93A3A7569273248A"/>
    <w:rsid w:val="00910B08"/>
  </w:style>
  <w:style w:type="paragraph" w:customStyle="1" w:styleId="50889E3C37724F5E88F17174CF766F2F">
    <w:name w:val="50889E3C37724F5E88F17174CF766F2F"/>
    <w:rsid w:val="00910B08"/>
  </w:style>
  <w:style w:type="paragraph" w:customStyle="1" w:styleId="3ED04B6B94A14602BCF4CCD0B76A3A91">
    <w:name w:val="3ED04B6B94A14602BCF4CCD0B76A3A91"/>
    <w:rsid w:val="00910B08"/>
  </w:style>
  <w:style w:type="paragraph" w:customStyle="1" w:styleId="3BC148BF01C04A0BB7809236062DAB1F">
    <w:name w:val="3BC148BF01C04A0BB7809236062DAB1F"/>
    <w:rsid w:val="00910B08"/>
  </w:style>
  <w:style w:type="paragraph" w:customStyle="1" w:styleId="C02788842DBD482DA7E3EB11A0154022">
    <w:name w:val="C02788842DBD482DA7E3EB11A0154022"/>
    <w:rsid w:val="00910B08"/>
  </w:style>
  <w:style w:type="paragraph" w:customStyle="1" w:styleId="A563E516286F4B14B4C46D7978E44B10">
    <w:name w:val="A563E516286F4B14B4C46D7978E44B10"/>
    <w:rsid w:val="00910B08"/>
  </w:style>
  <w:style w:type="paragraph" w:customStyle="1" w:styleId="413DAB032CF3492BB0F340359840FB16">
    <w:name w:val="413DAB032CF3492BB0F340359840FB16"/>
    <w:rsid w:val="00910B08"/>
  </w:style>
  <w:style w:type="paragraph" w:customStyle="1" w:styleId="3BE2571E70654C89BDB6980C1F6D5BDD">
    <w:name w:val="3BE2571E70654C89BDB6980C1F6D5BDD"/>
    <w:rsid w:val="00910B08"/>
  </w:style>
  <w:style w:type="paragraph" w:customStyle="1" w:styleId="AE69CBC49105473BADCCC98F5B28E8BC">
    <w:name w:val="AE69CBC49105473BADCCC98F5B28E8BC"/>
    <w:rsid w:val="00910B08"/>
  </w:style>
  <w:style w:type="paragraph" w:customStyle="1" w:styleId="4120B1AEFE274FB2AD5558FD2D283DFF">
    <w:name w:val="4120B1AEFE274FB2AD5558FD2D283DFF"/>
    <w:rsid w:val="00910B08"/>
  </w:style>
  <w:style w:type="paragraph" w:customStyle="1" w:styleId="7619D5A9FFA74A16AC31FC8F19453251">
    <w:name w:val="7619D5A9FFA74A16AC31FC8F19453251"/>
    <w:rsid w:val="00910B08"/>
  </w:style>
  <w:style w:type="paragraph" w:customStyle="1" w:styleId="AB483894F28044F2BA5D446CFBA0041C">
    <w:name w:val="AB483894F28044F2BA5D446CFBA0041C"/>
    <w:rsid w:val="00910B08"/>
  </w:style>
  <w:style w:type="paragraph" w:customStyle="1" w:styleId="BCCCC0D9675E4460A4CBCD914315D764">
    <w:name w:val="BCCCC0D9675E4460A4CBCD914315D764"/>
    <w:rsid w:val="00910B08"/>
  </w:style>
  <w:style w:type="paragraph" w:customStyle="1" w:styleId="BEFE097A2A41486BA16CED1F7A6CF148">
    <w:name w:val="BEFE097A2A41486BA16CED1F7A6CF148"/>
    <w:rsid w:val="00910B08"/>
  </w:style>
  <w:style w:type="paragraph" w:customStyle="1" w:styleId="82D5DF0A087A4C489BAD12515B4965DC">
    <w:name w:val="82D5DF0A087A4C489BAD12515B4965DC"/>
    <w:rsid w:val="00910B08"/>
  </w:style>
  <w:style w:type="paragraph" w:customStyle="1" w:styleId="234F852886424810B87C9264EBAB8EE9">
    <w:name w:val="234F852886424810B87C9264EBAB8EE9"/>
    <w:rsid w:val="00910B08"/>
  </w:style>
  <w:style w:type="paragraph" w:customStyle="1" w:styleId="976A66C6F7A34D66A53919DEF516079B">
    <w:name w:val="976A66C6F7A34D66A53919DEF516079B"/>
    <w:rsid w:val="00910B08"/>
  </w:style>
  <w:style w:type="paragraph" w:customStyle="1" w:styleId="066F8DE3F4344352B01B9A98F86AE780">
    <w:name w:val="066F8DE3F4344352B01B9A98F86AE780"/>
    <w:rsid w:val="00910B08"/>
  </w:style>
  <w:style w:type="paragraph" w:customStyle="1" w:styleId="F277699064754B88878704775E1F79A7">
    <w:name w:val="F277699064754B88878704775E1F79A7"/>
    <w:rsid w:val="00910B08"/>
  </w:style>
  <w:style w:type="paragraph" w:customStyle="1" w:styleId="40579DC6766B40E69A806F901DE1577F">
    <w:name w:val="40579DC6766B40E69A806F901DE1577F"/>
    <w:rsid w:val="00910B08"/>
  </w:style>
  <w:style w:type="paragraph" w:customStyle="1" w:styleId="873B9EEC2B584FB8BC6F05AD821D832D">
    <w:name w:val="873B9EEC2B584FB8BC6F05AD821D832D"/>
    <w:rsid w:val="00910B08"/>
  </w:style>
  <w:style w:type="paragraph" w:customStyle="1" w:styleId="0CE7D92F18AB468FA7A9B80E100A6DB3">
    <w:name w:val="0CE7D92F18AB468FA7A9B80E100A6DB3"/>
    <w:rsid w:val="00910B08"/>
  </w:style>
  <w:style w:type="paragraph" w:customStyle="1" w:styleId="329CB954BA854959A3A03FB7A84FA796">
    <w:name w:val="329CB954BA854959A3A03FB7A84FA796"/>
    <w:rsid w:val="00910B08"/>
  </w:style>
  <w:style w:type="paragraph" w:customStyle="1" w:styleId="D7B9C9608B3F4132B5E49E11904F39B5">
    <w:name w:val="D7B9C9608B3F4132B5E49E11904F39B5"/>
    <w:rsid w:val="00910B08"/>
  </w:style>
  <w:style w:type="paragraph" w:customStyle="1" w:styleId="8A2A468F4FC04DAC9F9990590D899471">
    <w:name w:val="8A2A468F4FC04DAC9F9990590D899471"/>
    <w:rsid w:val="00910B08"/>
  </w:style>
  <w:style w:type="paragraph" w:customStyle="1" w:styleId="7977E0C3E8DB48ADA51D5764C6D03221">
    <w:name w:val="7977E0C3E8DB48ADA51D5764C6D03221"/>
    <w:rsid w:val="00910B08"/>
  </w:style>
  <w:style w:type="paragraph" w:customStyle="1" w:styleId="81224D7DF5B343FF937F93A251FFC18A">
    <w:name w:val="81224D7DF5B343FF937F93A251FFC18A"/>
    <w:rsid w:val="00910B08"/>
  </w:style>
  <w:style w:type="paragraph" w:customStyle="1" w:styleId="12778B8B09B74C1FB02FB0271EDDCAF9">
    <w:name w:val="12778B8B09B74C1FB02FB0271EDDCAF9"/>
    <w:rsid w:val="00910B08"/>
  </w:style>
  <w:style w:type="paragraph" w:customStyle="1" w:styleId="4680CADB4F0041B6B8B4132A3EFBD5C5">
    <w:name w:val="4680CADB4F0041B6B8B4132A3EFBD5C5"/>
    <w:rsid w:val="00910B08"/>
  </w:style>
  <w:style w:type="paragraph" w:customStyle="1" w:styleId="DFB7C6CFCDB2498384DB322612A7852C">
    <w:name w:val="DFB7C6CFCDB2498384DB322612A7852C"/>
    <w:rsid w:val="00910B08"/>
  </w:style>
  <w:style w:type="paragraph" w:customStyle="1" w:styleId="D700EB393ECA4D60BBA48B4FC2CDC94F">
    <w:name w:val="D700EB393ECA4D60BBA48B4FC2CDC94F"/>
    <w:rsid w:val="00910B08"/>
  </w:style>
  <w:style w:type="paragraph" w:customStyle="1" w:styleId="289A55C042F74ADD923C6C7E7C552DAD">
    <w:name w:val="289A55C042F74ADD923C6C7E7C552DAD"/>
    <w:rsid w:val="00910B08"/>
  </w:style>
  <w:style w:type="paragraph" w:customStyle="1" w:styleId="90DB546D116244F89D714F1FCA4F4A9E">
    <w:name w:val="90DB546D116244F89D714F1FCA4F4A9E"/>
    <w:rsid w:val="00910B08"/>
  </w:style>
  <w:style w:type="paragraph" w:customStyle="1" w:styleId="119EC02C109A449EBB6E2F9C89925970">
    <w:name w:val="119EC02C109A449EBB6E2F9C89925970"/>
    <w:rsid w:val="00910B08"/>
  </w:style>
  <w:style w:type="paragraph" w:customStyle="1" w:styleId="F6FDFC5DE27044D49F2E864D92247FC5">
    <w:name w:val="F6FDFC5DE27044D49F2E864D92247FC5"/>
    <w:rsid w:val="00910B08"/>
  </w:style>
  <w:style w:type="paragraph" w:customStyle="1" w:styleId="B6097A0F2D09414D80628C76CCCD8F93">
    <w:name w:val="B6097A0F2D09414D80628C76CCCD8F93"/>
    <w:rsid w:val="00910B08"/>
  </w:style>
  <w:style w:type="paragraph" w:customStyle="1" w:styleId="764A7FBD5C0047B294430031EB3CC975">
    <w:name w:val="764A7FBD5C0047B294430031EB3CC975"/>
    <w:rsid w:val="00910B08"/>
  </w:style>
  <w:style w:type="paragraph" w:customStyle="1" w:styleId="2438101B54254EF785C959B51140DAB7">
    <w:name w:val="2438101B54254EF785C959B51140DAB7"/>
    <w:rsid w:val="00910B08"/>
  </w:style>
  <w:style w:type="paragraph" w:customStyle="1" w:styleId="6B083BA4365B4E6785F0A0B57CB0E9D6">
    <w:name w:val="6B083BA4365B4E6785F0A0B57CB0E9D6"/>
    <w:rsid w:val="00910B08"/>
  </w:style>
  <w:style w:type="paragraph" w:customStyle="1" w:styleId="ACF91A757FA34C6C854103C4378BEF0F">
    <w:name w:val="ACF91A757FA34C6C854103C4378BEF0F"/>
    <w:rsid w:val="00910B08"/>
  </w:style>
  <w:style w:type="paragraph" w:customStyle="1" w:styleId="3BF2F0D1B6594ED6A55D7136FCCDEB90">
    <w:name w:val="3BF2F0D1B6594ED6A55D7136FCCDEB90"/>
    <w:rsid w:val="00910B08"/>
  </w:style>
  <w:style w:type="paragraph" w:customStyle="1" w:styleId="CF5C54078AF343C691286BFCBDABD85E">
    <w:name w:val="CF5C54078AF343C691286BFCBDABD85E"/>
    <w:rsid w:val="00DC3A01"/>
  </w:style>
  <w:style w:type="paragraph" w:customStyle="1" w:styleId="9A15E6832E78464CA96EDF1725E7B276">
    <w:name w:val="9A15E6832E78464CA96EDF1725E7B276"/>
    <w:rsid w:val="00DC3A01"/>
  </w:style>
  <w:style w:type="paragraph" w:customStyle="1" w:styleId="3376E6CF5EFC4727BC8ED25EE55B59DE">
    <w:name w:val="3376E6CF5EFC4727BC8ED25EE55B59DE"/>
    <w:rsid w:val="00DC3A01"/>
  </w:style>
  <w:style w:type="paragraph" w:customStyle="1" w:styleId="0613BF8A711041EDB5CC770B33DDD10F">
    <w:name w:val="0613BF8A711041EDB5CC770B33DDD10F"/>
    <w:rsid w:val="00DC3A01"/>
  </w:style>
  <w:style w:type="paragraph" w:customStyle="1" w:styleId="650410BF8D7F44CEA739351456B6282F">
    <w:name w:val="650410BF8D7F44CEA739351456B6282F"/>
    <w:rsid w:val="00DC3A01"/>
  </w:style>
  <w:style w:type="paragraph" w:customStyle="1" w:styleId="E72627ADAF3F4F768B19420CD05C93B2">
    <w:name w:val="E72627ADAF3F4F768B19420CD05C93B2"/>
    <w:rsid w:val="00DC3A01"/>
  </w:style>
  <w:style w:type="paragraph" w:customStyle="1" w:styleId="66143AA8D39E46B9BBC4605F281E219A">
    <w:name w:val="66143AA8D39E46B9BBC4605F281E219A"/>
    <w:rsid w:val="00DC3A01"/>
  </w:style>
  <w:style w:type="paragraph" w:customStyle="1" w:styleId="CF67B67943C94F60988EE578DBDDCA39">
    <w:name w:val="CF67B67943C94F60988EE578DBDDCA39"/>
    <w:rsid w:val="00317B3D"/>
  </w:style>
  <w:style w:type="paragraph" w:customStyle="1" w:styleId="710D0C8863884F2AA5A2EFC3355B71D6">
    <w:name w:val="710D0C8863884F2AA5A2EFC3355B71D6"/>
    <w:rsid w:val="00317B3D"/>
  </w:style>
  <w:style w:type="paragraph" w:customStyle="1" w:styleId="5EFDD8900DC84EAAB138C13A8BCD5E62">
    <w:name w:val="5EFDD8900DC84EAAB138C13A8BCD5E62"/>
    <w:rsid w:val="00317B3D"/>
  </w:style>
  <w:style w:type="paragraph" w:customStyle="1" w:styleId="A8E928E695CC42488D36E86BDC9AC6F6">
    <w:name w:val="A8E928E695CC42488D36E86BDC9AC6F6"/>
    <w:rsid w:val="00317B3D"/>
  </w:style>
  <w:style w:type="paragraph" w:customStyle="1" w:styleId="6130CD08AC714298BBAE507CD26119B5">
    <w:name w:val="6130CD08AC714298BBAE507CD26119B5"/>
    <w:rsid w:val="00317B3D"/>
  </w:style>
  <w:style w:type="paragraph" w:customStyle="1" w:styleId="C945B196F0EE4B3D99FDB7A1CAD914E1">
    <w:name w:val="C945B196F0EE4B3D99FDB7A1CAD914E1"/>
    <w:rsid w:val="00317B3D"/>
  </w:style>
  <w:style w:type="paragraph" w:customStyle="1" w:styleId="2C68D8AB528642FFBA2FC864B6B40557">
    <w:name w:val="2C68D8AB528642FFBA2FC864B6B40557"/>
    <w:rsid w:val="00317B3D"/>
  </w:style>
  <w:style w:type="paragraph" w:customStyle="1" w:styleId="8D9B6FBD0B55463C94F9C26EBD624CD5">
    <w:name w:val="8D9B6FBD0B55463C94F9C26EBD624CD5"/>
    <w:rsid w:val="00317B3D"/>
  </w:style>
  <w:style w:type="paragraph" w:customStyle="1" w:styleId="8A83BCCF642540B79A78B451CB302153">
    <w:name w:val="8A83BCCF642540B79A78B451CB302153"/>
    <w:rsid w:val="00317B3D"/>
  </w:style>
  <w:style w:type="paragraph" w:customStyle="1" w:styleId="0BC7F67BB2BC4F5F80318E7B3033AC12">
    <w:name w:val="0BC7F67BB2BC4F5F80318E7B3033AC12"/>
    <w:rsid w:val="00317B3D"/>
  </w:style>
  <w:style w:type="paragraph" w:customStyle="1" w:styleId="21AF06AA758240F19D242491214CF726">
    <w:name w:val="21AF06AA758240F19D242491214CF726"/>
    <w:rsid w:val="00317B3D"/>
  </w:style>
  <w:style w:type="paragraph" w:customStyle="1" w:styleId="43B26F0322FA45BE933CF4911755078E">
    <w:name w:val="43B26F0322FA45BE933CF4911755078E"/>
    <w:rsid w:val="00317B3D"/>
  </w:style>
  <w:style w:type="paragraph" w:customStyle="1" w:styleId="71CE613C1AB748B2BCA0F0C95B9071FD">
    <w:name w:val="71CE613C1AB748B2BCA0F0C95B9071FD"/>
    <w:rsid w:val="00317B3D"/>
  </w:style>
  <w:style w:type="paragraph" w:customStyle="1" w:styleId="41CFFE6366BD4212A51F20DAFB99D379">
    <w:name w:val="41CFFE6366BD4212A51F20DAFB99D379"/>
    <w:rsid w:val="00317B3D"/>
  </w:style>
  <w:style w:type="paragraph" w:customStyle="1" w:styleId="6F2D1CF70DD944E39885ED5950EBDF4C">
    <w:name w:val="6F2D1CF70DD944E39885ED5950EBDF4C"/>
    <w:rsid w:val="00317B3D"/>
  </w:style>
  <w:style w:type="paragraph" w:customStyle="1" w:styleId="2F4C6AC4B0FA413FA3BAFF30561B27D7">
    <w:name w:val="2F4C6AC4B0FA413FA3BAFF30561B27D7"/>
    <w:rsid w:val="00317B3D"/>
  </w:style>
  <w:style w:type="paragraph" w:customStyle="1" w:styleId="B575AF37FD6B46D8BD09FC4571E066B4">
    <w:name w:val="B575AF37FD6B46D8BD09FC4571E066B4"/>
    <w:rsid w:val="00317B3D"/>
  </w:style>
  <w:style w:type="paragraph" w:customStyle="1" w:styleId="B946F8077AFB454B845F8039D9BD1CC5">
    <w:name w:val="B946F8077AFB454B845F8039D9BD1CC5"/>
    <w:rsid w:val="00317B3D"/>
  </w:style>
  <w:style w:type="paragraph" w:customStyle="1" w:styleId="352C672908E74C6ABA134036492DACF3">
    <w:name w:val="352C672908E74C6ABA134036492DACF3"/>
    <w:rsid w:val="00317B3D"/>
  </w:style>
  <w:style w:type="paragraph" w:customStyle="1" w:styleId="887326693C7547D3934E543C32E9BBDA">
    <w:name w:val="887326693C7547D3934E543C32E9BBDA"/>
    <w:rsid w:val="00D6233A"/>
  </w:style>
  <w:style w:type="paragraph" w:customStyle="1" w:styleId="7122AE9860EA4A62B6BA33261F8BBC1A">
    <w:name w:val="7122AE9860EA4A62B6BA33261F8BBC1A"/>
    <w:rsid w:val="00D6233A"/>
  </w:style>
  <w:style w:type="paragraph" w:customStyle="1" w:styleId="ACF91A757FA34C6C854103C4378BEF0F1">
    <w:name w:val="ACF91A757FA34C6C854103C4378BEF0F1"/>
    <w:rsid w:val="00D6233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29983574E1AD460983648E71986A1FE3">
    <w:name w:val="29983574E1AD460983648E71986A1FE3"/>
    <w:rsid w:val="00D6233A"/>
  </w:style>
  <w:style w:type="paragraph" w:customStyle="1" w:styleId="102AF8706B29439E8D15885DE75D9219">
    <w:name w:val="102AF8706B29439E8D15885DE75D9219"/>
    <w:rsid w:val="00D6233A"/>
  </w:style>
  <w:style w:type="paragraph" w:customStyle="1" w:styleId="6D3107D1E1134EE0A50BC83BB69B6D5B">
    <w:name w:val="6D3107D1E1134EE0A50BC83BB69B6D5B"/>
    <w:rsid w:val="00D6233A"/>
  </w:style>
  <w:style w:type="paragraph" w:customStyle="1" w:styleId="FC0589D2917B4357901BD69B3942EE58">
    <w:name w:val="FC0589D2917B4357901BD69B3942EE58"/>
    <w:rsid w:val="00D6233A"/>
  </w:style>
  <w:style w:type="paragraph" w:customStyle="1" w:styleId="950F36616EB0418F8708250411ADB8B7">
    <w:name w:val="950F36616EB0418F8708250411ADB8B7"/>
    <w:rsid w:val="00D6233A"/>
  </w:style>
  <w:style w:type="paragraph" w:customStyle="1" w:styleId="DB0502FF354F4C8E823ED1AD182A98F8">
    <w:name w:val="DB0502FF354F4C8E823ED1AD182A98F8"/>
    <w:rsid w:val="00D6233A"/>
  </w:style>
  <w:style w:type="paragraph" w:customStyle="1" w:styleId="1F188281FD7049C6AD3E5830DE53FEFB">
    <w:name w:val="1F188281FD7049C6AD3E5830DE53FEFB"/>
    <w:rsid w:val="00D6233A"/>
  </w:style>
  <w:style w:type="paragraph" w:customStyle="1" w:styleId="45633ED399584388BD4CF71DEF1AEB67">
    <w:name w:val="45633ED399584388BD4CF71DEF1AEB67"/>
    <w:rsid w:val="0025379D"/>
  </w:style>
  <w:style w:type="paragraph" w:customStyle="1" w:styleId="DBBA01BC1CE9449FACAF2A516078F437">
    <w:name w:val="DBBA01BC1CE9449FACAF2A516078F437"/>
    <w:rsid w:val="0025379D"/>
  </w:style>
  <w:style w:type="paragraph" w:customStyle="1" w:styleId="1E3E196325444DE9BE4031B50D3D0D77">
    <w:name w:val="1E3E196325444DE9BE4031B50D3D0D77"/>
    <w:rsid w:val="0025379D"/>
  </w:style>
  <w:style w:type="paragraph" w:customStyle="1" w:styleId="B1D91F61F86149BCB0CDECA037D84CBB">
    <w:name w:val="B1D91F61F86149BCB0CDECA037D84CBB"/>
    <w:rsid w:val="0025379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2CB5D8-9938-4188-9AE6-35BBF6E36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5</TotalTime>
  <Pages>1</Pages>
  <Words>1406</Words>
  <Characters>802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 : Academic Careers</vt:lpstr>
    </vt:vector>
  </TitlesOfParts>
  <Company>AUCC</Company>
  <LinksUpToDate>false</LinksUpToDate>
  <CharactersWithSpaces>9408</CharactersWithSpaces>
  <SharedDoc>false</SharedDoc>
  <HLinks>
    <vt:vector size="30" baseType="variant">
      <vt:variant>
        <vt:i4>1572883</vt:i4>
      </vt:variant>
      <vt:variant>
        <vt:i4>12</vt:i4>
      </vt:variant>
      <vt:variant>
        <vt:i4>0</vt:i4>
      </vt:variant>
      <vt:variant>
        <vt:i4>5</vt:i4>
      </vt:variant>
      <vt:variant>
        <vt:lpwstr>http://cdp.sagepub.com/content/17/5/318.short</vt:lpwstr>
      </vt:variant>
      <vt:variant>
        <vt:lpwstr/>
      </vt:variant>
      <vt:variant>
        <vt:i4>786442</vt:i4>
      </vt:variant>
      <vt:variant>
        <vt:i4>9</vt:i4>
      </vt:variant>
      <vt:variant>
        <vt:i4>0</vt:i4>
      </vt:variant>
      <vt:variant>
        <vt:i4>5</vt:i4>
      </vt:variant>
      <vt:variant>
        <vt:lpwstr>http://psp.sagepub.com/content/35/4/442.short</vt:lpwstr>
      </vt:variant>
      <vt:variant>
        <vt:lpwstr/>
      </vt:variant>
      <vt:variant>
        <vt:i4>2883699</vt:i4>
      </vt:variant>
      <vt:variant>
        <vt:i4>6</vt:i4>
      </vt:variant>
      <vt:variant>
        <vt:i4>0</vt:i4>
      </vt:variant>
      <vt:variant>
        <vt:i4>5</vt:i4>
      </vt:variant>
      <vt:variant>
        <vt:lpwstr>http://www.sciencedirect.com/science/article/pii/S0022103109001280</vt:lpwstr>
      </vt:variant>
      <vt:variant>
        <vt:lpwstr/>
      </vt:variant>
      <vt:variant>
        <vt:i4>5570644</vt:i4>
      </vt:variant>
      <vt:variant>
        <vt:i4>3</vt:i4>
      </vt:variant>
      <vt:variant>
        <vt:i4>0</vt:i4>
      </vt:variant>
      <vt:variant>
        <vt:i4>5</vt:i4>
      </vt:variant>
      <vt:variant>
        <vt:lpwstr>http://psycnet.apa.org/journals/psp/98/3/434/</vt:lpwstr>
      </vt:variant>
      <vt:variant>
        <vt:lpwstr/>
      </vt:variant>
      <vt:variant>
        <vt:i4>4456477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1016/j.jesp.2013.05.00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 : Academic Careers</dc:title>
  <dc:subject/>
  <dc:creator>ptodd</dc:creator>
  <cp:keywords/>
  <cp:lastModifiedBy>abed</cp:lastModifiedBy>
  <cp:revision>155</cp:revision>
  <cp:lastPrinted>2021-04-05T20:16:00Z</cp:lastPrinted>
  <dcterms:created xsi:type="dcterms:W3CDTF">2021-02-03T12:56:00Z</dcterms:created>
  <dcterms:modified xsi:type="dcterms:W3CDTF">2021-06-04T18:50:00Z</dcterms:modified>
</cp:coreProperties>
</file>